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E4ADB2" w14:textId="0B258130" w:rsidR="00CB66ED" w:rsidRPr="002C2459" w:rsidRDefault="00CB66ED" w:rsidP="00426E8C">
      <w:pPr>
        <w:rPr>
          <w:rFonts w:ascii="Times New Roman" w:hAnsi="Times New Roman" w:cs="Times New Roman"/>
          <w:b/>
          <w:lang w:val="en-GB"/>
        </w:rPr>
      </w:pPr>
      <w:r w:rsidRPr="002C2459">
        <w:rPr>
          <w:rFonts w:ascii="Times New Roman" w:hAnsi="Times New Roman" w:cs="Times New Roman"/>
          <w:b/>
          <w:lang w:val="en-GB"/>
        </w:rPr>
        <w:t>Supporting information</w:t>
      </w:r>
    </w:p>
    <w:p w14:paraId="31C3E312" w14:textId="77777777" w:rsidR="00426E8C" w:rsidRPr="00C15B78" w:rsidRDefault="00426E8C" w:rsidP="00426E8C">
      <w:pPr>
        <w:rPr>
          <w:rFonts w:ascii="Times New Roman" w:hAnsi="Times New Roman" w:cs="Times New Roman"/>
          <w:lang w:val="en-GB"/>
        </w:rPr>
      </w:pPr>
      <w:r w:rsidRPr="00C15B78">
        <w:rPr>
          <w:rFonts w:ascii="Times New Roman" w:hAnsi="Times New Roman" w:cs="Times New Roman"/>
          <w:lang w:val="en-GB"/>
        </w:rPr>
        <w:t xml:space="preserve">Table S1 Proteins identified in sperm derived factors after </w:t>
      </w:r>
      <w:r>
        <w:rPr>
          <w:rFonts w:ascii="Times New Roman" w:hAnsi="Times New Roman" w:cs="Times New Roman"/>
          <w:lang w:val="en-GB"/>
        </w:rPr>
        <w:t>m</w:t>
      </w:r>
      <w:r w:rsidRPr="00C15B78">
        <w:rPr>
          <w:rFonts w:ascii="Times New Roman" w:hAnsi="Times New Roman" w:cs="Times New Roman"/>
          <w:lang w:val="en-GB"/>
        </w:rPr>
        <w:t>ass spectrometric analysis by MS fit from NCBI data base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613"/>
        <w:gridCol w:w="701"/>
        <w:gridCol w:w="620"/>
        <w:gridCol w:w="1926"/>
        <w:gridCol w:w="2202"/>
        <w:gridCol w:w="3969"/>
        <w:gridCol w:w="3425"/>
        <w:gridCol w:w="719"/>
      </w:tblGrid>
      <w:tr w:rsidR="00426E8C" w:rsidRPr="00C15B78" w14:paraId="4D42C3ED" w14:textId="77777777" w:rsidTr="002C2459">
        <w:trPr>
          <w:trHeight w:val="690"/>
          <w:jc w:val="center"/>
        </w:trPr>
        <w:tc>
          <w:tcPr>
            <w:tcW w:w="613" w:type="dxa"/>
            <w:hideMark/>
          </w:tcPr>
          <w:p w14:paraId="42EB07A6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ene symbol</w:t>
            </w:r>
          </w:p>
        </w:tc>
        <w:tc>
          <w:tcPr>
            <w:tcW w:w="701" w:type="dxa"/>
          </w:tcPr>
          <w:p w14:paraId="4D914A8A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ccession no.</w:t>
            </w:r>
          </w:p>
        </w:tc>
        <w:tc>
          <w:tcPr>
            <w:tcW w:w="620" w:type="dxa"/>
          </w:tcPr>
          <w:p w14:paraId="59E564CD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OWSE score</w:t>
            </w:r>
          </w:p>
        </w:tc>
        <w:tc>
          <w:tcPr>
            <w:tcW w:w="1926" w:type="dxa"/>
            <w:hideMark/>
          </w:tcPr>
          <w:p w14:paraId="5058F00D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name</w:t>
            </w:r>
          </w:p>
        </w:tc>
        <w:tc>
          <w:tcPr>
            <w:tcW w:w="2202" w:type="dxa"/>
          </w:tcPr>
          <w:p w14:paraId="7EFE0BEB" w14:textId="77777777" w:rsidR="00426E8C" w:rsidRPr="00C15B78" w:rsidRDefault="00426E8C" w:rsidP="00CB66ED">
            <w:pPr>
              <w:tabs>
                <w:tab w:val="left" w:pos="1582"/>
              </w:tabs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Functions in sperm</w:t>
            </w:r>
          </w:p>
        </w:tc>
        <w:tc>
          <w:tcPr>
            <w:tcW w:w="3969" w:type="dxa"/>
          </w:tcPr>
          <w:p w14:paraId="731C3778" w14:textId="77777777" w:rsidR="00426E8C" w:rsidRPr="00C15B78" w:rsidRDefault="00426E8C" w:rsidP="00CB66ED">
            <w:pPr>
              <w:pStyle w:val="ListParagraph"/>
              <w:ind w:left="175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ene/protein function</w:t>
            </w:r>
          </w:p>
        </w:tc>
        <w:tc>
          <w:tcPr>
            <w:tcW w:w="4144" w:type="dxa"/>
            <w:gridSpan w:val="2"/>
          </w:tcPr>
          <w:p w14:paraId="1C88F59A" w14:textId="77777777" w:rsidR="00426E8C" w:rsidRPr="00C15B78" w:rsidRDefault="00426E8C" w:rsidP="00CB66ED">
            <w:pPr>
              <w:pStyle w:val="ListParagraph"/>
              <w:tabs>
                <w:tab w:val="left" w:pos="4144"/>
              </w:tabs>
              <w:ind w:left="317"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athways involved</w:t>
            </w:r>
          </w:p>
        </w:tc>
      </w:tr>
      <w:tr w:rsidR="00426E8C" w:rsidRPr="00C15B78" w14:paraId="194ED43C" w14:textId="77777777" w:rsidTr="002C2459">
        <w:trPr>
          <w:trHeight w:val="397"/>
          <w:jc w:val="center"/>
        </w:trPr>
        <w:tc>
          <w:tcPr>
            <w:tcW w:w="14175" w:type="dxa"/>
            <w:gridSpan w:val="8"/>
          </w:tcPr>
          <w:p w14:paraId="156330AB" w14:textId="77777777" w:rsidR="00426E8C" w:rsidRPr="00C15B78" w:rsidRDefault="00426E8C" w:rsidP="00CB66ED">
            <w:pPr>
              <w:pStyle w:val="ListParagraph"/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Enzymes</w:t>
            </w:r>
          </w:p>
        </w:tc>
      </w:tr>
      <w:tr w:rsidR="00426E8C" w:rsidRPr="00C15B78" w14:paraId="78E87BE8" w14:textId="77777777" w:rsidTr="002C2459">
        <w:trPr>
          <w:trHeight w:val="397"/>
          <w:jc w:val="center"/>
        </w:trPr>
        <w:tc>
          <w:tcPr>
            <w:tcW w:w="613" w:type="dxa"/>
            <w:hideMark/>
          </w:tcPr>
          <w:p w14:paraId="0030B98C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gk2</w:t>
            </w:r>
          </w:p>
        </w:tc>
        <w:tc>
          <w:tcPr>
            <w:tcW w:w="701" w:type="dxa"/>
          </w:tcPr>
          <w:p w14:paraId="684AE8BA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82444</w:t>
            </w:r>
          </w:p>
          <w:p w14:paraId="1CCF229B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  <w:p w14:paraId="516F5FE9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38BF520D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9</w:t>
            </w:r>
          </w:p>
        </w:tc>
        <w:tc>
          <w:tcPr>
            <w:tcW w:w="1926" w:type="dxa"/>
            <w:hideMark/>
          </w:tcPr>
          <w:p w14:paraId="1EBB7F7C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hosphoglycerat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kinase 2 (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hosphoglycerat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kinase, testis specific)</w:t>
            </w:r>
          </w:p>
        </w:tc>
        <w:tc>
          <w:tcPr>
            <w:tcW w:w="2202" w:type="dxa"/>
          </w:tcPr>
          <w:p w14:paraId="1A168BD2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sperm fertility (Liu </w:t>
            </w:r>
            <w:r w:rsidRPr="00C15B78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et al.</w:t>
            </w: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, 2016), motility and ATP levels</w:t>
            </w:r>
            <w:r w:rsidRPr="00C15B78">
              <w:rPr>
                <w:rStyle w:val="apple-converted-space"/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 (</w:t>
            </w:r>
            <w:proofErr w:type="spellStart"/>
            <w:r w:rsidRPr="00C15B78">
              <w:rPr>
                <w:rStyle w:val="apple-converted-space"/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Danshina</w:t>
            </w:r>
            <w:proofErr w:type="spellEnd"/>
            <w:r w:rsidRPr="00C15B78">
              <w:rPr>
                <w:rStyle w:val="apple-converted-space"/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C15B78">
              <w:rPr>
                <w:rStyle w:val="apple-converted-space"/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et al.</w:t>
            </w:r>
            <w:r w:rsidRPr="00C15B78">
              <w:rPr>
                <w:rStyle w:val="apple-converted-space"/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, 2010)</w:t>
            </w:r>
          </w:p>
        </w:tc>
        <w:tc>
          <w:tcPr>
            <w:tcW w:w="3969" w:type="dxa"/>
          </w:tcPr>
          <w:p w14:paraId="6DFEAD9C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ATP binding </w:t>
            </w:r>
          </w:p>
          <w:p w14:paraId="5E572DF6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kinase activity  </w:t>
            </w:r>
          </w:p>
          <w:p w14:paraId="518B0C9C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nucleotide binding  </w:t>
            </w:r>
          </w:p>
          <w:p w14:paraId="5E6F992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phosphoglycerate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 kinase activity </w:t>
            </w:r>
          </w:p>
          <w:p w14:paraId="7A528CB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transferase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 activity</w:t>
            </w:r>
          </w:p>
        </w:tc>
        <w:tc>
          <w:tcPr>
            <w:tcW w:w="4144" w:type="dxa"/>
            <w:gridSpan w:val="2"/>
          </w:tcPr>
          <w:p w14:paraId="4BEDEAE7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glycolytic process</w:t>
            </w:r>
          </w:p>
          <w:p w14:paraId="01597B42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mitophagy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 in response to mitochondrial depolarization</w:t>
            </w:r>
          </w:p>
          <w:p w14:paraId="60DA568F" w14:textId="77777777" w:rsidR="00426E8C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phosphorylation </w:t>
            </w:r>
          </w:p>
          <w:p w14:paraId="3337A602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sperm motility</w:t>
            </w:r>
          </w:p>
        </w:tc>
      </w:tr>
      <w:tr w:rsidR="00426E8C" w:rsidRPr="00C15B78" w14:paraId="682E7122" w14:textId="77777777" w:rsidTr="002C2459">
        <w:trPr>
          <w:trHeight w:val="397"/>
          <w:jc w:val="center"/>
        </w:trPr>
        <w:tc>
          <w:tcPr>
            <w:tcW w:w="613" w:type="dxa"/>
            <w:hideMark/>
          </w:tcPr>
          <w:p w14:paraId="09E663AD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Fer</w:t>
            </w:r>
            <w:proofErr w:type="spellEnd"/>
          </w:p>
        </w:tc>
        <w:tc>
          <w:tcPr>
            <w:tcW w:w="701" w:type="dxa"/>
          </w:tcPr>
          <w:p w14:paraId="668AA901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636121</w:t>
            </w:r>
          </w:p>
        </w:tc>
        <w:tc>
          <w:tcPr>
            <w:tcW w:w="620" w:type="dxa"/>
          </w:tcPr>
          <w:p w14:paraId="70827E4D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9</w:t>
            </w:r>
          </w:p>
        </w:tc>
        <w:tc>
          <w:tcPr>
            <w:tcW w:w="1926" w:type="dxa"/>
            <w:hideMark/>
          </w:tcPr>
          <w:p w14:paraId="5934423D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yrosine-protein kinase Fe</w:t>
            </w:r>
          </w:p>
        </w:tc>
        <w:tc>
          <w:tcPr>
            <w:tcW w:w="2202" w:type="dxa"/>
          </w:tcPr>
          <w:p w14:paraId="44DDF826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esent</w:t>
            </w:r>
          </w:p>
        </w:tc>
        <w:tc>
          <w:tcPr>
            <w:tcW w:w="3969" w:type="dxa"/>
          </w:tcPr>
          <w:p w14:paraId="1285A96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TP binding  </w:t>
            </w:r>
          </w:p>
          <w:p w14:paraId="2CC118A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ab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TP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inding   </w:t>
            </w:r>
          </w:p>
          <w:p w14:paraId="06DBB40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ctin binding   </w:t>
            </w:r>
          </w:p>
          <w:p w14:paraId="3595757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adherin binding   </w:t>
            </w:r>
          </w:p>
          <w:p w14:paraId="41C712D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ell adhesion molecule binding  </w:t>
            </w:r>
          </w:p>
          <w:p w14:paraId="0D29C08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ytoskeletal protein binding   </w:t>
            </w:r>
          </w:p>
          <w:p w14:paraId="15CCDF4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pidermal growth factor receptor binding</w:t>
            </w:r>
          </w:p>
          <w:p w14:paraId="6F9D880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gamma-catenin binding  </w:t>
            </w:r>
          </w:p>
          <w:p w14:paraId="097805A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kinase activity </w:t>
            </w:r>
          </w:p>
          <w:p w14:paraId="5C7CB4D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lipid binding </w:t>
            </w:r>
          </w:p>
          <w:p w14:paraId="3732CDFC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non-membrane spanning protein tyrosine kinase activity </w:t>
            </w:r>
          </w:p>
          <w:p w14:paraId="33151EA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non-membrane spanning protein tyrosine kinase activity   </w:t>
            </w:r>
          </w:p>
          <w:p w14:paraId="4C44D76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nucleotide binding  </w:t>
            </w:r>
          </w:p>
          <w:p w14:paraId="0808B795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otein binding </w:t>
            </w:r>
          </w:p>
          <w:p w14:paraId="517779D6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otein kinase activity protein kinase binding  </w:t>
            </w:r>
          </w:p>
          <w:p w14:paraId="6F89F51C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otein phosphatase 1 binding </w:t>
            </w:r>
          </w:p>
          <w:p w14:paraId="1A8D225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otein tyrosine kinase activity   </w:t>
            </w:r>
          </w:p>
          <w:p w14:paraId="336C38E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ceptor binding </w:t>
            </w:r>
          </w:p>
          <w:p w14:paraId="59CFDE1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transfer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</w:tc>
        <w:tc>
          <w:tcPr>
            <w:tcW w:w="4144" w:type="dxa"/>
            <w:gridSpan w:val="2"/>
          </w:tcPr>
          <w:p w14:paraId="16871E73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 xml:space="preserve">Fc-epsilon receptor signalling pathway  </w:t>
            </w:r>
          </w:p>
          <w:p w14:paraId="58A7E74F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Kit signalling pathway  </w:t>
            </w:r>
          </w:p>
          <w:p w14:paraId="3C61B11E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ctin cytoskeleton reorganization  </w:t>
            </w:r>
          </w:p>
          <w:p w14:paraId="0AD4A990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ell adhesion and proliferation  </w:t>
            </w:r>
          </w:p>
          <w:p w14:paraId="1B79AEBD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ell-cell adhesion mediated by cadherin  </w:t>
            </w:r>
          </w:p>
          <w:p w14:paraId="26314FB2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ellular response to insulin stimulus  </w:t>
            </w:r>
          </w:p>
          <w:p w14:paraId="4CCB1AA2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ellular response to macrophage colony-stimulating factor stimulus   </w:t>
            </w:r>
          </w:p>
          <w:p w14:paraId="26C990D2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ellular response to reactive oxygen species </w:t>
            </w:r>
          </w:p>
          <w:p w14:paraId="1DC58535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emotaxis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 </w:t>
            </w:r>
          </w:p>
          <w:p w14:paraId="3D940F95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ytokine-mediated signalling pathway  </w:t>
            </w:r>
          </w:p>
          <w:p w14:paraId="74268BFC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iapedesis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 </w:t>
            </w:r>
          </w:p>
          <w:p w14:paraId="05D53FFB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epidermal growth factor receptor signalling pathway   </w:t>
            </w:r>
          </w:p>
          <w:p w14:paraId="6104365B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extracellular matrix-cell signalling  </w:t>
            </w:r>
          </w:p>
          <w:p w14:paraId="79A62768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nate immune response</w:t>
            </w:r>
          </w:p>
          <w:p w14:paraId="7642C5A0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insulin receptor signalling pathway 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 xml:space="preserve">via phosphatidylinositol 3-kinase  </w:t>
            </w:r>
          </w:p>
          <w:p w14:paraId="7AA48D46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interleukin-6-mediated signalling pathway </w:t>
            </w:r>
          </w:p>
          <w:p w14:paraId="15CCA3E7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microtubule cytoskeleton organization  </w:t>
            </w:r>
          </w:p>
          <w:p w14:paraId="66B896EE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mitotic cell cycle  </w:t>
            </w:r>
          </w:p>
          <w:p w14:paraId="52830346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negative regulation of mast cell activation involved in immune response  </w:t>
            </w:r>
          </w:p>
          <w:p w14:paraId="072173F8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eptidy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-tyrosin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utophosphorylatio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</w:p>
          <w:p w14:paraId="296A94E9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eptidy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-tyrosine phosphorylation  </w:t>
            </w:r>
          </w:p>
          <w:p w14:paraId="78DF81BD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hosphorylation  </w:t>
            </w:r>
          </w:p>
          <w:p w14:paraId="31811A5C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latelet-derived growth factor receptor signalling pathway  </w:t>
            </w:r>
          </w:p>
          <w:p w14:paraId="40DD0813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NF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kappaB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cription factor activity</w:t>
            </w:r>
          </w:p>
          <w:p w14:paraId="7A8B93C5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ositive regulation of actin filament polymerization  </w:t>
            </w:r>
          </w:p>
          <w:p w14:paraId="57B0E8B9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ositive regulation of cell migration  </w:t>
            </w:r>
          </w:p>
          <w:p w14:paraId="38DCDA4C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ositive regulation of cell proliferation </w:t>
            </w:r>
          </w:p>
          <w:p w14:paraId="0BAF6E54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otei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utophosphorylatio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</w:p>
          <w:p w14:paraId="64284263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gulation of epidermal growth factor receptor signalling pathway </w:t>
            </w:r>
          </w:p>
          <w:p w14:paraId="7787C0CE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gulation of fibroblast migration </w:t>
            </w:r>
          </w:p>
          <w:p w14:paraId="2DFC8DCE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gulation of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amellipodium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ssembly </w:t>
            </w:r>
          </w:p>
          <w:p w14:paraId="4CD8F220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gulation of mast cell degranulation  </w:t>
            </w:r>
          </w:p>
          <w:p w14:paraId="39CD8ABF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gulation of protein phosphorylation  </w:t>
            </w:r>
          </w:p>
          <w:p w14:paraId="1D50820D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lipopolysaccharide</w:t>
            </w:r>
          </w:p>
          <w:p w14:paraId="3499FD32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sponse to platelet-derived growth factor  </w:t>
            </w:r>
          </w:p>
          <w:p w14:paraId="12934427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signal transduction  </w:t>
            </w:r>
          </w:p>
          <w:p w14:paraId="36AA4F9B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substrate adhesion-dependent cell spreading </w:t>
            </w:r>
          </w:p>
          <w:p w14:paraId="3EBCB311" w14:textId="77777777" w:rsidR="00426E8C" w:rsidRPr="00C15B78" w:rsidRDefault="00426E8C" w:rsidP="00426E8C">
            <w:pPr>
              <w:pStyle w:val="ListParagraph"/>
              <w:numPr>
                <w:ilvl w:val="0"/>
                <w:numId w:val="24"/>
              </w:numPr>
              <w:tabs>
                <w:tab w:val="left" w:pos="4144"/>
              </w:tabs>
              <w:ind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tyrosine phosphorylation of Stat3 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protein</w:t>
            </w:r>
          </w:p>
        </w:tc>
      </w:tr>
      <w:tr w:rsidR="00426E8C" w:rsidRPr="00C15B78" w14:paraId="5EF0A144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58B71D03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Psmb10</w:t>
            </w:r>
          </w:p>
        </w:tc>
        <w:tc>
          <w:tcPr>
            <w:tcW w:w="701" w:type="dxa"/>
          </w:tcPr>
          <w:p w14:paraId="03E0D901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963453</w:t>
            </w:r>
          </w:p>
          <w:p w14:paraId="63F1B7D4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4B263042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2</w:t>
            </w:r>
          </w:p>
          <w:p w14:paraId="13163191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55783621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asome (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som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,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acropa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) subunit, beta type 10 (prosomeMecl1, partial )</w:t>
            </w:r>
          </w:p>
        </w:tc>
        <w:tc>
          <w:tcPr>
            <w:tcW w:w="2202" w:type="dxa"/>
            <w:noWrap/>
          </w:tcPr>
          <w:p w14:paraId="7FC18180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perm aster formation and pronuclear development/apposition in bovine and human zygotes (</w:t>
            </w: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awe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C15B78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et al.</w:t>
            </w: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 2008)</w:t>
            </w:r>
          </w:p>
        </w:tc>
        <w:tc>
          <w:tcPr>
            <w:tcW w:w="3969" w:type="dxa"/>
          </w:tcPr>
          <w:p w14:paraId="3D9212D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ndopeptidase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ctivity</w:t>
            </w:r>
          </w:p>
          <w:p w14:paraId="27E8DDE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ydrolase activity</w:t>
            </w:r>
          </w:p>
          <w:p w14:paraId="2B96AC8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eptidase activity</w:t>
            </w:r>
          </w:p>
          <w:p w14:paraId="4E66AD2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reonine-type </w:t>
            </w: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ndopeptidase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ctivity</w:t>
            </w:r>
          </w:p>
        </w:tc>
        <w:tc>
          <w:tcPr>
            <w:tcW w:w="4144" w:type="dxa"/>
            <w:gridSpan w:val="2"/>
          </w:tcPr>
          <w:p w14:paraId="540DD51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 cell proliferation</w:t>
            </w:r>
          </w:p>
          <w:p w14:paraId="31B57D7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ell morphogenesis</w:t>
            </w:r>
          </w:p>
          <w:p w14:paraId="1A9C415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oteolysis</w:t>
            </w:r>
          </w:p>
          <w:p w14:paraId="77825B2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oteolysis involved in cellular protein catabolic process</w:t>
            </w:r>
          </w:p>
        </w:tc>
      </w:tr>
      <w:tr w:rsidR="00426E8C" w:rsidRPr="00C15B78" w14:paraId="3E4A9672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50679853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shb</w:t>
            </w:r>
            <w:proofErr w:type="spellEnd"/>
          </w:p>
        </w:tc>
        <w:tc>
          <w:tcPr>
            <w:tcW w:w="701" w:type="dxa"/>
          </w:tcPr>
          <w:p w14:paraId="314B9433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92216 </w:t>
            </w:r>
          </w:p>
          <w:p w14:paraId="3B813F85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686EA6BC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93</w:t>
            </w:r>
          </w:p>
          <w:p w14:paraId="77FF56D5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19B30FBC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hyroid stimulating hormone, beta subunit (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hyrotrop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eta-subunit, partial)</w:t>
            </w:r>
          </w:p>
        </w:tc>
        <w:tc>
          <w:tcPr>
            <w:tcW w:w="2202" w:type="dxa"/>
            <w:noWrap/>
          </w:tcPr>
          <w:p w14:paraId="056F5792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t present</w:t>
            </w:r>
          </w:p>
        </w:tc>
        <w:tc>
          <w:tcPr>
            <w:tcW w:w="3969" w:type="dxa"/>
          </w:tcPr>
          <w:p w14:paraId="1B7F3F5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ormone activity</w:t>
            </w:r>
          </w:p>
        </w:tc>
        <w:tc>
          <w:tcPr>
            <w:tcW w:w="4144" w:type="dxa"/>
            <w:gridSpan w:val="2"/>
          </w:tcPr>
          <w:p w14:paraId="7BAD315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  <w:tr w:rsidR="00426E8C" w:rsidRPr="00C15B78" w14:paraId="6A4EE328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4E7A63F6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yk</w:t>
            </w:r>
            <w:proofErr w:type="spellEnd"/>
          </w:p>
        </w:tc>
        <w:tc>
          <w:tcPr>
            <w:tcW w:w="701" w:type="dxa"/>
          </w:tcPr>
          <w:p w14:paraId="4859B852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780404</w:t>
            </w:r>
          </w:p>
        </w:tc>
        <w:tc>
          <w:tcPr>
            <w:tcW w:w="620" w:type="dxa"/>
          </w:tcPr>
          <w:p w14:paraId="35010778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957</w:t>
            </w:r>
          </w:p>
        </w:tc>
        <w:tc>
          <w:tcPr>
            <w:tcW w:w="1926" w:type="dxa"/>
            <w:noWrap/>
            <w:hideMark/>
          </w:tcPr>
          <w:p w14:paraId="03884CBB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yrosine-protein kinase SYK</w:t>
            </w:r>
          </w:p>
        </w:tc>
        <w:tc>
          <w:tcPr>
            <w:tcW w:w="2202" w:type="dxa"/>
            <w:noWrap/>
          </w:tcPr>
          <w:p w14:paraId="1EF45603" w14:textId="17A8A063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esent in </w:t>
            </w:r>
            <w:proofErr w:type="spellStart"/>
            <w:r w:rsidRPr="002C2459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Strongylocentrotus</w:t>
            </w:r>
            <w:proofErr w:type="spellEnd"/>
            <w:r w:rsidRPr="002C2459"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2C2459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purpuratus</w:t>
            </w:r>
            <w:proofErr w:type="spellEnd"/>
            <w:r w:rsidRPr="002C2459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]</w:t>
            </w: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–Sea urchin</w:t>
            </w:r>
          </w:p>
        </w:tc>
        <w:tc>
          <w:tcPr>
            <w:tcW w:w="3969" w:type="dxa"/>
          </w:tcPr>
          <w:p w14:paraId="1E946DC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TP binding</w:t>
            </w:r>
          </w:p>
          <w:p w14:paraId="3F44707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tegrin binding</w:t>
            </w:r>
          </w:p>
          <w:p w14:paraId="3F9A7046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kinase activity</w:t>
            </w:r>
          </w:p>
          <w:p w14:paraId="22D2036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n-membrane spanning protein tyrosine kinase activity</w:t>
            </w:r>
          </w:p>
          <w:p w14:paraId="6DD83A76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ucleotide binding</w:t>
            </w:r>
          </w:p>
          <w:p w14:paraId="1B47B0B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  <w:p w14:paraId="2853FD7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domain specific binding</w:t>
            </w:r>
          </w:p>
          <w:p w14:paraId="393021B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kinase activity</w:t>
            </w:r>
          </w:p>
          <w:p w14:paraId="068A2EA5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kinase binding</w:t>
            </w:r>
          </w:p>
          <w:p w14:paraId="7E2C162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serine/threonine kinase activity</w:t>
            </w:r>
          </w:p>
          <w:p w14:paraId="7C5AC86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tyrosine kinase activity</w:t>
            </w:r>
          </w:p>
          <w:p w14:paraId="41C8245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ceptor binding</w:t>
            </w:r>
          </w:p>
          <w:p w14:paraId="3625F0B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rotein tyrosine kinase activity</w:t>
            </w:r>
          </w:p>
          <w:p w14:paraId="6891A78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fer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</w:tc>
        <w:tc>
          <w:tcPr>
            <w:tcW w:w="4144" w:type="dxa"/>
            <w:gridSpan w:val="2"/>
          </w:tcPr>
          <w:p w14:paraId="36D3CAB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B cell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7614B9E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G-protein coupled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142DA51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ctivation of JUN kinase and MAPK activity</w:t>
            </w:r>
          </w:p>
          <w:p w14:paraId="362273A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daptive immune response</w:t>
            </w:r>
          </w:p>
          <w:p w14:paraId="62BB14B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giogenesis</w:t>
            </w:r>
          </w:p>
          <w:p w14:paraId="3E16D54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beta selection</w:t>
            </w:r>
          </w:p>
          <w:p w14:paraId="0CFFBC2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blood vessel morphogenesis</w:t>
            </w:r>
          </w:p>
          <w:p w14:paraId="49E153E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ell surface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645D49F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ular response to low-density lipoprotein particle stimulus , molecule of fungal origin</w:t>
            </w:r>
          </w:p>
          <w:p w14:paraId="69EB82A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efence response to bacterium</w:t>
            </w:r>
          </w:p>
          <w:p w14:paraId="0AFF955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enzyme linked receptor protei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0A11C4B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mmune system process</w:t>
            </w:r>
          </w:p>
          <w:p w14:paraId="66B44F3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nate immune response</w:t>
            </w:r>
          </w:p>
          <w:p w14:paraId="2E5097D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integrin-mediated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64DD4A2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tracellular signal transduction</w:t>
            </w:r>
          </w:p>
          <w:p w14:paraId="18718A9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eukocyte activation involved in immune response</w:t>
            </w:r>
          </w:p>
          <w:p w14:paraId="56DF6C7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eukocyte cell-cell adhesion</w:t>
            </w:r>
          </w:p>
          <w:p w14:paraId="545123B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eukotriene biosynthetic process</w:t>
            </w:r>
          </w:p>
          <w:p w14:paraId="47D4017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ymph vessel development</w:t>
            </w:r>
          </w:p>
          <w:p w14:paraId="2B481D5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neutrophil and macrophage activation involved in immune response</w:t>
            </w:r>
          </w:p>
          <w:p w14:paraId="089ABC3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neutrophil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emotaxis</w:t>
            </w:r>
            <w:proofErr w:type="spellEnd"/>
          </w:p>
          <w:p w14:paraId="3334795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eptidy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-serine phosphorylation</w:t>
            </w:r>
          </w:p>
          <w:p w14:paraId="7F2061E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eptidy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-tyrosin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utophosphorylation</w:t>
            </w:r>
            <w:proofErr w:type="spellEnd"/>
          </w:p>
          <w:p w14:paraId="185A11C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B cell differentiation and alpha-beta T cell differentiation</w:t>
            </w:r>
          </w:p>
          <w:p w14:paraId="5268ADD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ositive regulation of bon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orptio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, calcium-mediated signalling, cell adhesion mediated by integrin, cytokine secretion, gamma-delta T cell differentiation, granulocyte macrophage colony-stimulating factor biosynthetic process, interleukin-3 biosynthetic process, mast cell degranulation,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eptidy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-tyrosine phosphorylation, receptor internalization, type I interferon production</w:t>
            </w:r>
          </w:p>
          <w:p w14:paraId="14E149C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ceptor internalization</w:t>
            </w:r>
          </w:p>
          <w:p w14:paraId="21D80DC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gulation of ERK1 and ERK2 cascade,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rachidonic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id secretion, immune response, neutrophil degranulation, phagocytosis, platelet activation, platelet aggregation, sequence-specific DNA binding transcription factor activity, superoxide anion generation, tumour necrosis factor-mediated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7894F41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erotonin secretion by platelet</w:t>
            </w:r>
          </w:p>
          <w:p w14:paraId="0563FE2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factor import into nucleus</w:t>
            </w:r>
          </w:p>
          <w:p w14:paraId="681AE1A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receptor protein tyrosine kinas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</w:tc>
      </w:tr>
      <w:tr w:rsidR="00426E8C" w:rsidRPr="00C15B78" w14:paraId="558F7BDD" w14:textId="77777777" w:rsidTr="002C2459">
        <w:trPr>
          <w:trHeight w:val="397"/>
          <w:jc w:val="center"/>
        </w:trPr>
        <w:tc>
          <w:tcPr>
            <w:tcW w:w="14175" w:type="dxa"/>
            <w:gridSpan w:val="8"/>
            <w:noWrap/>
          </w:tcPr>
          <w:p w14:paraId="6F6D7787" w14:textId="77777777" w:rsidR="00426E8C" w:rsidRPr="00C15B78" w:rsidRDefault="00426E8C" w:rsidP="00CB66ED">
            <w:pPr>
              <w:tabs>
                <w:tab w:val="left" w:pos="4144"/>
              </w:tabs>
              <w:ind w:left="56"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Channels</w:t>
            </w:r>
          </w:p>
        </w:tc>
      </w:tr>
      <w:tr w:rsidR="00426E8C" w:rsidRPr="00C15B78" w14:paraId="35949E61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7C8FB701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lc2a1</w:t>
            </w:r>
          </w:p>
        </w:tc>
        <w:tc>
          <w:tcPr>
            <w:tcW w:w="701" w:type="dxa"/>
          </w:tcPr>
          <w:p w14:paraId="306CACE2" w14:textId="77777777" w:rsidR="00426E8C" w:rsidRPr="00C15B78" w:rsidRDefault="00426E8C" w:rsidP="00CB66ED">
            <w:pPr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C15B78">
              <w:rPr>
                <w:rFonts w:ascii="Times New Roman" w:hAnsi="Times New Roman" w:cs="Times New Roman"/>
                <w:color w:val="000000"/>
                <w:lang w:val="en-GB"/>
              </w:rPr>
              <w:t>3582350</w:t>
            </w:r>
          </w:p>
          <w:p w14:paraId="543115F8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A24A9F3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6B98CDD4" w14:textId="77777777" w:rsidR="00426E8C" w:rsidRPr="00C15B78" w:rsidRDefault="00426E8C" w:rsidP="00CB66ED">
            <w:pPr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C15B78">
              <w:rPr>
                <w:rFonts w:ascii="Times New Roman" w:hAnsi="Times New Roman" w:cs="Times New Roman"/>
                <w:color w:val="000000"/>
                <w:lang w:val="en-GB"/>
              </w:rPr>
              <w:t>1757</w:t>
            </w:r>
          </w:p>
          <w:p w14:paraId="601D3646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  <w:p w14:paraId="5BB809CC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3E5CC64E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olute carrier family 2 (facilitated glucose transporter), member 1 (type 1 glucose transporter protein)</w:t>
            </w:r>
          </w:p>
        </w:tc>
        <w:tc>
          <w:tcPr>
            <w:tcW w:w="2202" w:type="dxa"/>
            <w:noWrap/>
          </w:tcPr>
          <w:p w14:paraId="08306718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Sperm quality (Kim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&amp;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oley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, 2008)</w:t>
            </w:r>
          </w:p>
        </w:tc>
        <w:tc>
          <w:tcPr>
            <w:tcW w:w="3969" w:type="dxa"/>
          </w:tcPr>
          <w:p w14:paraId="43EFC58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D-glucos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er activity</w:t>
            </w:r>
          </w:p>
          <w:p w14:paraId="6078D22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ehydroascorbic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id transporter activity</w:t>
            </w:r>
          </w:p>
          <w:p w14:paraId="16224E4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glucos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er activity</w:t>
            </w:r>
          </w:p>
          <w:p w14:paraId="3D20B64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dentical protein binding</w:t>
            </w:r>
          </w:p>
          <w:p w14:paraId="2AFEABF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kinase binding</w:t>
            </w:r>
          </w:p>
          <w:p w14:paraId="0719316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  <w:p w14:paraId="6C89E9A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self-association</w:t>
            </w:r>
          </w:p>
          <w:p w14:paraId="01D4A6D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substrate-specific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er activity</w:t>
            </w:r>
          </w:p>
          <w:p w14:paraId="56109E5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er activity</w:t>
            </w:r>
          </w:p>
          <w:p w14:paraId="5696E6C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porter activity</w:t>
            </w:r>
          </w:p>
          <w:p w14:paraId="761FCD6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xenobiotic transporter activity</w:t>
            </w:r>
          </w:p>
        </w:tc>
        <w:tc>
          <w:tcPr>
            <w:tcW w:w="4144" w:type="dxa"/>
            <w:gridSpan w:val="2"/>
          </w:tcPr>
          <w:p w14:paraId="3D1817A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carbohydrate transport</w:t>
            </w:r>
          </w:p>
          <w:p w14:paraId="60511C4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ular response to glucose starvation</w:t>
            </w:r>
          </w:p>
          <w:p w14:paraId="22B737E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ehydroascorbic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id transport</w:t>
            </w:r>
          </w:p>
          <w:p w14:paraId="69E927E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lucose transport</w:t>
            </w:r>
          </w:p>
          <w:p w14:paraId="30ADD57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complex assembly</w:t>
            </w:r>
          </w:p>
          <w:p w14:paraId="17E20CD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</w:t>
            </w:r>
          </w:p>
          <w:p w14:paraId="561293A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port</w:t>
            </w:r>
          </w:p>
          <w:p w14:paraId="21B8475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xenobiotic transport</w:t>
            </w:r>
          </w:p>
        </w:tc>
      </w:tr>
      <w:tr w:rsidR="00426E8C" w:rsidRPr="00C15B78" w14:paraId="13F70606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218CD2AC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Slc4a2</w:t>
            </w:r>
          </w:p>
        </w:tc>
        <w:tc>
          <w:tcPr>
            <w:tcW w:w="701" w:type="dxa"/>
          </w:tcPr>
          <w:p w14:paraId="327AC563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707264</w:t>
            </w:r>
          </w:p>
          <w:p w14:paraId="2AF32395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4CA8E2F2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55</w:t>
            </w:r>
          </w:p>
          <w:p w14:paraId="06173343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4316408B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olute carrier family 4 (anion exchanger), member 2 (anion exchanger )</w:t>
            </w:r>
          </w:p>
        </w:tc>
        <w:tc>
          <w:tcPr>
            <w:tcW w:w="2202" w:type="dxa"/>
            <w:noWrap/>
          </w:tcPr>
          <w:p w14:paraId="47B6FEF8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Sperm capacitation (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em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r w:rsidRPr="00C15B78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 w:eastAsia="en-IN"/>
              </w:rPr>
              <w:t>et al.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, 2009)</w:t>
            </w:r>
          </w:p>
        </w:tc>
        <w:tc>
          <w:tcPr>
            <w:tcW w:w="3969" w:type="dxa"/>
          </w:tcPr>
          <w:p w14:paraId="52604E3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nio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er activity</w:t>
            </w:r>
          </w:p>
          <w:p w14:paraId="53A5002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ion:anio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tiporter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  <w:p w14:paraId="7C02A04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tiporter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  <w:p w14:paraId="0BCC40D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hlorid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er activity</w:t>
            </w:r>
          </w:p>
          <w:p w14:paraId="35DFC7E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nzyme binding</w:t>
            </w:r>
          </w:p>
          <w:p w14:paraId="6505B0C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organic anion exchanger activity</w:t>
            </w:r>
          </w:p>
          <w:p w14:paraId="265CA34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porter activity</w:t>
            </w:r>
          </w:p>
        </w:tc>
        <w:tc>
          <w:tcPr>
            <w:tcW w:w="4144" w:type="dxa"/>
            <w:gridSpan w:val="2"/>
          </w:tcPr>
          <w:p w14:paraId="4AF0CFD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ion transport</w:t>
            </w:r>
          </w:p>
          <w:p w14:paraId="1361ED9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loride transport</w:t>
            </w:r>
          </w:p>
          <w:p w14:paraId="2EE4206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on transport</w:t>
            </w:r>
          </w:p>
          <w:p w14:paraId="00BB0C5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intracellular pH</w:t>
            </w:r>
          </w:p>
          <w:p w14:paraId="22D657E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port</w:t>
            </w:r>
          </w:p>
        </w:tc>
      </w:tr>
      <w:tr w:rsidR="00426E8C" w:rsidRPr="00C15B78" w14:paraId="20B940E8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06AECFA4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pf1</w:t>
            </w:r>
          </w:p>
        </w:tc>
        <w:tc>
          <w:tcPr>
            <w:tcW w:w="701" w:type="dxa"/>
          </w:tcPr>
          <w:p w14:paraId="7B606BED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649548</w:t>
            </w:r>
          </w:p>
          <w:p w14:paraId="3D196523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1249BF84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08</w:t>
            </w:r>
          </w:p>
          <w:p w14:paraId="3244EF97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19A83605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4, zinc and double PHD fingers family 1 (zinc finger protein neuro-d4 )</w:t>
            </w:r>
          </w:p>
        </w:tc>
        <w:tc>
          <w:tcPr>
            <w:tcW w:w="2202" w:type="dxa"/>
            <w:noWrap/>
          </w:tcPr>
          <w:p w14:paraId="652D2033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esent in sperm whale and Drosophila</w:t>
            </w:r>
          </w:p>
        </w:tc>
        <w:tc>
          <w:tcPr>
            <w:tcW w:w="3969" w:type="dxa"/>
          </w:tcPr>
          <w:p w14:paraId="0F39422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tal ion binding</w:t>
            </w:r>
          </w:p>
          <w:p w14:paraId="22ACD00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ucleic acid binding</w:t>
            </w:r>
          </w:p>
          <w:p w14:paraId="5AB4826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zinc ion binding</w:t>
            </w:r>
          </w:p>
          <w:p w14:paraId="59FC045B" w14:textId="77777777" w:rsidR="00426E8C" w:rsidRPr="00C15B78" w:rsidRDefault="00426E8C" w:rsidP="00CB66ED">
            <w:p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4144" w:type="dxa"/>
            <w:gridSpan w:val="2"/>
          </w:tcPr>
          <w:p w14:paraId="34400DD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rvous system development</w:t>
            </w:r>
          </w:p>
          <w:p w14:paraId="185F074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rvous system development</w:t>
            </w:r>
          </w:p>
          <w:p w14:paraId="10A8294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1E438E5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</w:tc>
      </w:tr>
      <w:tr w:rsidR="00426E8C" w:rsidRPr="00C15B78" w14:paraId="6214AA29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7DFBC3D1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ebp1</w:t>
            </w:r>
          </w:p>
        </w:tc>
        <w:tc>
          <w:tcPr>
            <w:tcW w:w="701" w:type="dxa"/>
          </w:tcPr>
          <w:p w14:paraId="3E942A54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5137551</w:t>
            </w:r>
          </w:p>
          <w:p w14:paraId="5528A6AA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138EB2E9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88</w:t>
            </w:r>
          </w:p>
          <w:p w14:paraId="64723E61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0DCFEFC0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E binding protein 1 (aor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softHyphen/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softHyphen/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softHyphen/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softHyphen/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softHyphen/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softHyphen/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softHyphen/>
              <w:t xml:space="preserve">tic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rboxypeptid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-like protein ACLP)</w:t>
            </w:r>
          </w:p>
        </w:tc>
        <w:tc>
          <w:tcPr>
            <w:tcW w:w="2202" w:type="dxa"/>
            <w:noWrap/>
          </w:tcPr>
          <w:p w14:paraId="7D2D4A6D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permatogonia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stem cell</w:t>
            </w:r>
          </w:p>
        </w:tc>
        <w:tc>
          <w:tcPr>
            <w:tcW w:w="3969" w:type="dxa"/>
          </w:tcPr>
          <w:p w14:paraId="4D8D21D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NA binding</w:t>
            </w:r>
          </w:p>
          <w:p w14:paraId="3A584B3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polymerase II regulatory region sequence-specific DNA binding</w:t>
            </w:r>
          </w:p>
          <w:p w14:paraId="6849439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lmodul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inding</w:t>
            </w:r>
          </w:p>
          <w:p w14:paraId="5DB382F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rboxypeptid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  <w:p w14:paraId="4AB4795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tallocarboxypeptid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  <w:p w14:paraId="08A044F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serine-typ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rboxypeptid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  <w:p w14:paraId="0781A3D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transcriptio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orepressor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  <w:p w14:paraId="13769A1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al repressor activity, RNA polymerase II transcription regulatory region sequence-specific binding</w:t>
            </w:r>
          </w:p>
          <w:p w14:paraId="48012B6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zinc ion binding</w:t>
            </w:r>
          </w:p>
        </w:tc>
        <w:tc>
          <w:tcPr>
            <w:tcW w:w="4144" w:type="dxa"/>
            <w:gridSpan w:val="2"/>
          </w:tcPr>
          <w:p w14:paraId="6FEC101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transcription from RNA polymerase II promoter</w:t>
            </w:r>
          </w:p>
          <w:p w14:paraId="4E317F1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eptide metabolic process</w:t>
            </w:r>
          </w:p>
          <w:p w14:paraId="5BE4AB2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processing</w:t>
            </w:r>
          </w:p>
          <w:p w14:paraId="6E87F52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olysis</w:t>
            </w:r>
          </w:p>
          <w:p w14:paraId="70D4B32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2AE9E53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6A0B472B" w14:textId="77777777" w:rsidR="00426E8C" w:rsidRPr="00C15B78" w:rsidRDefault="00426E8C" w:rsidP="00CB66ED">
            <w:p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  <w:p w14:paraId="4DB634CE" w14:textId="77777777" w:rsidR="00426E8C" w:rsidRPr="00C15B78" w:rsidRDefault="00426E8C" w:rsidP="00CB66ED">
            <w:p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  <w:tr w:rsidR="00426E8C" w:rsidRPr="00C15B78" w14:paraId="578F4544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4DD0D33E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lc8a1</w:t>
            </w:r>
          </w:p>
        </w:tc>
        <w:tc>
          <w:tcPr>
            <w:tcW w:w="701" w:type="dxa"/>
          </w:tcPr>
          <w:p w14:paraId="5F44BE06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9757634</w:t>
            </w:r>
          </w:p>
        </w:tc>
        <w:tc>
          <w:tcPr>
            <w:tcW w:w="620" w:type="dxa"/>
          </w:tcPr>
          <w:p w14:paraId="6B3AD77A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1</w:t>
            </w:r>
          </w:p>
          <w:p w14:paraId="4B69415B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1FFD1867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olute carrier family 8 (sodium/calcium exchanger), member 1 (Na/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exchanger)</w:t>
            </w:r>
          </w:p>
        </w:tc>
        <w:tc>
          <w:tcPr>
            <w:tcW w:w="2202" w:type="dxa"/>
            <w:noWrap/>
          </w:tcPr>
          <w:p w14:paraId="4B9DE0D0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 report</w:t>
            </w:r>
          </w:p>
        </w:tc>
        <w:tc>
          <w:tcPr>
            <w:tcW w:w="3969" w:type="dxa"/>
          </w:tcPr>
          <w:p w14:paraId="02C66AA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kyr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inding</w:t>
            </w:r>
          </w:p>
          <w:p w14:paraId="10F6290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tiporter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  <w:p w14:paraId="4E912A1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lcium:sodium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tiporter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 involved in regulation of cardiac muscle cell membrane potential</w:t>
            </w:r>
          </w:p>
          <w:p w14:paraId="3208B3C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calmodul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inding</w:t>
            </w:r>
          </w:p>
          <w:p w14:paraId="12E6E4E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ytoskeletal protein binding</w:t>
            </w:r>
          </w:p>
          <w:p w14:paraId="3EE8C13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on channel binding</w:t>
            </w:r>
          </w:p>
          <w:p w14:paraId="024A585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tal ion binding</w:t>
            </w:r>
          </w:p>
          <w:p w14:paraId="792CD6C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</w:tc>
        <w:tc>
          <w:tcPr>
            <w:tcW w:w="4144" w:type="dxa"/>
            <w:gridSpan w:val="2"/>
          </w:tcPr>
          <w:p w14:paraId="4837845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 xml:space="preserve">calcium ion export, homeostasis, import,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, transport into cytosol</w:t>
            </w:r>
          </w:p>
          <w:p w14:paraId="14DC6FB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rdiac muscle cell development, contraction</w:t>
            </w:r>
          </w:p>
          <w:p w14:paraId="67B7B51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cell communication by electrical coupling involved in cardiac conduction</w:t>
            </w:r>
          </w:p>
          <w:p w14:paraId="0DAA66B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ular calcium ion homeostasis</w:t>
            </w:r>
          </w:p>
          <w:p w14:paraId="5D32E83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ellular response to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MP</w:t>
            </w:r>
            <w:proofErr w:type="spellEnd"/>
          </w:p>
          <w:p w14:paraId="0502BA1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ular response to caffeine</w:t>
            </w:r>
          </w:p>
          <w:p w14:paraId="54A96B0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ular sodium ion homeostasis</w:t>
            </w:r>
          </w:p>
          <w:p w14:paraId="027BDC9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mbryonic heart tube development</w:t>
            </w:r>
          </w:p>
          <w:p w14:paraId="64CB2A2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mbryonic placenta development</w:t>
            </w:r>
          </w:p>
          <w:p w14:paraId="611E1AE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eart morphogenesis</w:t>
            </w:r>
          </w:p>
          <w:p w14:paraId="5AFBDC6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on transport</w:t>
            </w:r>
          </w:p>
          <w:p w14:paraId="0B42266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muscl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fiber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development</w:t>
            </w:r>
          </w:p>
          <w:p w14:paraId="03C7AA2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cytosolic calcium ion concentration</w:t>
            </w:r>
          </w:p>
          <w:p w14:paraId="1DD7CCF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bone mineralization</w:t>
            </w:r>
          </w:p>
          <w:p w14:paraId="7ADE48E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cytosolic calcium ion concentration , fibroblast migration, the force of heart contraction</w:t>
            </w:r>
          </w:p>
          <w:p w14:paraId="3C9F18A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t-embryonic development</w:t>
            </w:r>
          </w:p>
          <w:p w14:paraId="3E81F05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calcium ion transport</w:t>
            </w:r>
          </w:p>
          <w:p w14:paraId="19ED6D5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cardiac muscle cell membrane potential</w:t>
            </w:r>
          </w:p>
          <w:p w14:paraId="44880CC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cardiac muscle contraction by regulation of the release of sequestered calcium ion</w:t>
            </w:r>
          </w:p>
          <w:p w14:paraId="325FF3C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heart rate</w:t>
            </w:r>
          </w:p>
          <w:p w14:paraId="26181B4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sodium ion transport</w:t>
            </w:r>
          </w:p>
          <w:p w14:paraId="05DBEBB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the force of heart contraction</w:t>
            </w:r>
          </w:p>
          <w:p w14:paraId="60EE41F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laxation of smooth muscle</w:t>
            </w:r>
          </w:p>
          <w:p w14:paraId="2F6577F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ATP</w:t>
            </w:r>
          </w:p>
          <w:p w14:paraId="62B7693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hypoxia</w:t>
            </w:r>
          </w:p>
          <w:p w14:paraId="314D195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muscle stretch</w:t>
            </w:r>
          </w:p>
          <w:p w14:paraId="75D1B95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odium ion export</w:t>
            </w:r>
          </w:p>
          <w:p w14:paraId="09C0ABF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odium ion import</w:t>
            </w:r>
          </w:p>
          <w:p w14:paraId="3F92807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sodium io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</w:t>
            </w:r>
          </w:p>
          <w:p w14:paraId="72565B1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odium ion transport</w:t>
            </w:r>
          </w:p>
          <w:p w14:paraId="75F1A51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</w:t>
            </w:r>
          </w:p>
          <w:p w14:paraId="52569F6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port</w:t>
            </w:r>
          </w:p>
          <w:p w14:paraId="602DC94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vascular smooth muscle contraction</w:t>
            </w:r>
          </w:p>
        </w:tc>
      </w:tr>
      <w:tr w:rsidR="00426E8C" w:rsidRPr="00C15B78" w14:paraId="3A2CCEBF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2E611C71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Cacna1s</w:t>
            </w:r>
          </w:p>
        </w:tc>
        <w:tc>
          <w:tcPr>
            <w:tcW w:w="701" w:type="dxa"/>
          </w:tcPr>
          <w:p w14:paraId="5E8CF39D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1524149</w:t>
            </w:r>
          </w:p>
        </w:tc>
        <w:tc>
          <w:tcPr>
            <w:tcW w:w="620" w:type="dxa"/>
          </w:tcPr>
          <w:p w14:paraId="606AC2B2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44</w:t>
            </w:r>
          </w:p>
          <w:p w14:paraId="7ABC1FBF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1E1AD09C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05C1ABA5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lcium channel, voltage-dependent, L type, alpha 1S subunit (skeletal muscle specific calcium channel )</w:t>
            </w:r>
          </w:p>
        </w:tc>
        <w:tc>
          <w:tcPr>
            <w:tcW w:w="2202" w:type="dxa"/>
            <w:noWrap/>
          </w:tcPr>
          <w:p w14:paraId="71E28A8B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 report</w:t>
            </w:r>
          </w:p>
        </w:tc>
        <w:tc>
          <w:tcPr>
            <w:tcW w:w="3969" w:type="dxa"/>
          </w:tcPr>
          <w:p w14:paraId="1AE9D9C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lcium channel activity</w:t>
            </w:r>
          </w:p>
          <w:p w14:paraId="185474B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igh voltage-gated calcium channel activity</w:t>
            </w:r>
          </w:p>
          <w:p w14:paraId="7B0D9C7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on channel activity</w:t>
            </w:r>
          </w:p>
          <w:p w14:paraId="543960B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tal ion binding</w:t>
            </w:r>
          </w:p>
          <w:p w14:paraId="38404FA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voltage-gated calcium channel activity</w:t>
            </w:r>
          </w:p>
          <w:p w14:paraId="163DA21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voltage-gated calcium channel activity</w:t>
            </w:r>
          </w:p>
          <w:p w14:paraId="557F80E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voltage-gated ion channel activity</w:t>
            </w:r>
          </w:p>
        </w:tc>
        <w:tc>
          <w:tcPr>
            <w:tcW w:w="4144" w:type="dxa"/>
            <w:gridSpan w:val="2"/>
          </w:tcPr>
          <w:p w14:paraId="1780FB2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alcium io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</w:t>
            </w:r>
          </w:p>
          <w:p w14:paraId="4A2EF95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lcium ion transport</w:t>
            </w:r>
          </w:p>
          <w:p w14:paraId="071FEB4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ndoplasmic reticulum organization</w:t>
            </w:r>
          </w:p>
          <w:p w14:paraId="6E91BB8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xtraocular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skeletal muscle development</w:t>
            </w:r>
          </w:p>
          <w:p w14:paraId="67D37DA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on transport</w:t>
            </w:r>
          </w:p>
          <w:p w14:paraId="37898E6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mbrane depolarization during action potential</w:t>
            </w:r>
          </w:p>
          <w:p w14:paraId="3328A12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uscle cell development</w:t>
            </w:r>
          </w:p>
          <w:p w14:paraId="38BAC3D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uscle contraction</w:t>
            </w:r>
          </w:p>
          <w:p w14:paraId="6FF8AA5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yoblast fusion</w:t>
            </w:r>
          </w:p>
          <w:p w14:paraId="31AB6FC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uromuscular junction development</w:t>
            </w:r>
          </w:p>
          <w:p w14:paraId="18ECB4C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gulation of io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</w:t>
            </w:r>
          </w:p>
          <w:p w14:paraId="4BDF538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keletal muscle adaptation</w:t>
            </w:r>
          </w:p>
          <w:p w14:paraId="51949F8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skeletal muscl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fiber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development</w:t>
            </w:r>
          </w:p>
          <w:p w14:paraId="4DB932C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keletal muscle tissue development</w:t>
            </w:r>
          </w:p>
          <w:p w14:paraId="54DD8DE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keletal system development</w:t>
            </w:r>
          </w:p>
          <w:p w14:paraId="5299A4B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triated muscle contraction</w:t>
            </w:r>
          </w:p>
          <w:p w14:paraId="6B5008F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</w:t>
            </w:r>
          </w:p>
          <w:p w14:paraId="7874F6C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port</w:t>
            </w:r>
          </w:p>
        </w:tc>
      </w:tr>
      <w:tr w:rsidR="00426E8C" w:rsidRPr="00C15B78" w14:paraId="1101DC8B" w14:textId="77777777" w:rsidTr="002C2459">
        <w:tblPrEx>
          <w:jc w:val="left"/>
        </w:tblPrEx>
        <w:trPr>
          <w:trHeight w:val="397"/>
        </w:trPr>
        <w:tc>
          <w:tcPr>
            <w:tcW w:w="14175" w:type="dxa"/>
            <w:gridSpan w:val="8"/>
            <w:noWrap/>
          </w:tcPr>
          <w:p w14:paraId="640438BF" w14:textId="77777777" w:rsidR="00426E8C" w:rsidRPr="00C15B78" w:rsidRDefault="00426E8C" w:rsidP="00CB66ED">
            <w:pPr>
              <w:pStyle w:val="ListParagraph"/>
              <w:tabs>
                <w:tab w:val="left" w:pos="4144"/>
              </w:tabs>
              <w:ind w:left="317"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factor</w:t>
            </w:r>
          </w:p>
        </w:tc>
      </w:tr>
      <w:tr w:rsidR="00426E8C" w:rsidRPr="00C15B78" w14:paraId="7DCD3A57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0F767C38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u2f1</w:t>
            </w:r>
          </w:p>
        </w:tc>
        <w:tc>
          <w:tcPr>
            <w:tcW w:w="701" w:type="dxa"/>
          </w:tcPr>
          <w:p w14:paraId="4F881AE7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445262</w:t>
            </w:r>
          </w:p>
          <w:p w14:paraId="337CF05A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5B1D7DC4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76</w:t>
            </w:r>
          </w:p>
          <w:p w14:paraId="156EB693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535EEE3B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U domain, class 2, transcription factor 1 (Oct-1L )</w:t>
            </w:r>
          </w:p>
        </w:tc>
        <w:tc>
          <w:tcPr>
            <w:tcW w:w="2202" w:type="dxa"/>
            <w:noWrap/>
          </w:tcPr>
          <w:p w14:paraId="7BE63C8D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esent</w:t>
            </w:r>
          </w:p>
        </w:tc>
        <w:tc>
          <w:tcPr>
            <w:tcW w:w="3969" w:type="dxa"/>
          </w:tcPr>
          <w:p w14:paraId="4AADD55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NA binding</w:t>
            </w:r>
          </w:p>
          <w:p w14:paraId="09DF89F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romatin binding</w:t>
            </w:r>
          </w:p>
          <w:p w14:paraId="5FBB694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romatin binding</w:t>
            </w:r>
          </w:p>
          <w:p w14:paraId="33C3496C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  <w:p w14:paraId="65E492A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ceptor binding</w:t>
            </w:r>
          </w:p>
          <w:p w14:paraId="0CDA98B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equence-specific DNA binding</w:t>
            </w:r>
          </w:p>
          <w:p w14:paraId="39205C1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transcription factor activity, </w:t>
            </w:r>
          </w:p>
          <w:p w14:paraId="297AF65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regulatory region sequence-specific DNA binding</w:t>
            </w:r>
          </w:p>
        </w:tc>
        <w:tc>
          <w:tcPr>
            <w:tcW w:w="4144" w:type="dxa"/>
            <w:gridSpan w:val="2"/>
          </w:tcPr>
          <w:p w14:paraId="6D4942B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ens induction in camera-type eye</w:t>
            </w:r>
          </w:p>
          <w:p w14:paraId="2E9161E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1A65219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olfactory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lacod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formation</w:t>
            </w:r>
          </w:p>
          <w:p w14:paraId="34C6C62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transcription from RNA polymerase II promoter</w:t>
            </w:r>
          </w:p>
          <w:p w14:paraId="48AC51E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transcription from RNA polymerase II promoter</w:t>
            </w:r>
          </w:p>
          <w:p w14:paraId="15D0052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6862A65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2B95785C" w14:textId="77777777" w:rsidR="00426E8C" w:rsidRPr="00C15B78" w:rsidRDefault="00426E8C" w:rsidP="00CB66ED">
            <w:p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  <w:p w14:paraId="20371FD7" w14:textId="77777777" w:rsidR="00426E8C" w:rsidRPr="00C15B78" w:rsidRDefault="00426E8C" w:rsidP="00CB66ED">
            <w:p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  <w:tr w:rsidR="00426E8C" w:rsidRPr="00C15B78" w14:paraId="62AC11C5" w14:textId="77777777" w:rsidTr="002C2459">
        <w:tblPrEx>
          <w:jc w:val="left"/>
        </w:tblPrEx>
        <w:trPr>
          <w:trHeight w:val="397"/>
        </w:trPr>
        <w:tc>
          <w:tcPr>
            <w:tcW w:w="14175" w:type="dxa"/>
            <w:gridSpan w:val="8"/>
            <w:noWrap/>
          </w:tcPr>
          <w:p w14:paraId="4544277F" w14:textId="77777777" w:rsidR="00426E8C" w:rsidRPr="00C15B78" w:rsidRDefault="00426E8C" w:rsidP="00CB66ED">
            <w:pPr>
              <w:tabs>
                <w:tab w:val="left" w:pos="4144"/>
              </w:tabs>
              <w:ind w:left="56"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Extracellula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xosome</w:t>
            </w:r>
            <w:proofErr w:type="spellEnd"/>
          </w:p>
        </w:tc>
      </w:tr>
      <w:tr w:rsidR="00426E8C" w:rsidRPr="00C15B78" w14:paraId="71BC04B9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7E329C36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Ganab</w:t>
            </w:r>
            <w:proofErr w:type="spellEnd"/>
          </w:p>
        </w:tc>
        <w:tc>
          <w:tcPr>
            <w:tcW w:w="701" w:type="dxa"/>
          </w:tcPr>
          <w:p w14:paraId="769FC82A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452938</w:t>
            </w:r>
          </w:p>
          <w:p w14:paraId="6ACED988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1C7C345D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1.6</w:t>
            </w:r>
          </w:p>
          <w:p w14:paraId="63F1944C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noWrap/>
            <w:hideMark/>
          </w:tcPr>
          <w:p w14:paraId="45D31082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lpha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lucosid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2 alpha neutral subunit</w:t>
            </w:r>
          </w:p>
        </w:tc>
        <w:tc>
          <w:tcPr>
            <w:tcW w:w="2202" w:type="dxa"/>
            <w:noWrap/>
          </w:tcPr>
          <w:p w14:paraId="4D2D3074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esent</w:t>
            </w:r>
          </w:p>
        </w:tc>
        <w:tc>
          <w:tcPr>
            <w:tcW w:w="3969" w:type="dxa"/>
          </w:tcPr>
          <w:p w14:paraId="59A8BB3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rbohydrate binding</w:t>
            </w:r>
          </w:p>
          <w:p w14:paraId="3922139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talytic activity</w:t>
            </w:r>
          </w:p>
          <w:p w14:paraId="6B56DBC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luca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1,3-alpha-glucosidase activity</w:t>
            </w:r>
          </w:p>
          <w:p w14:paraId="7E3948A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lucosid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  <w:p w14:paraId="76A57B9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ydrolase activity</w:t>
            </w:r>
          </w:p>
          <w:p w14:paraId="45836E5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hydrolase activity, acting o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lycosy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onds</w:t>
            </w:r>
          </w:p>
          <w:p w14:paraId="5E2C6CF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hydrolase activity,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ydrolyz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O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lycosy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compounds</w:t>
            </w:r>
          </w:p>
          <w:p w14:paraId="695C775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ly(A) RNA binding</w:t>
            </w:r>
          </w:p>
          <w:p w14:paraId="1B5B7FB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</w:tc>
        <w:tc>
          <w:tcPr>
            <w:tcW w:w="4144" w:type="dxa"/>
            <w:gridSpan w:val="2"/>
          </w:tcPr>
          <w:p w14:paraId="203EE53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-glycan processing</w:t>
            </w:r>
          </w:p>
          <w:p w14:paraId="27EC847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rbohydrate metabolic process</w:t>
            </w:r>
          </w:p>
          <w:p w14:paraId="37A28B0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tabolic process</w:t>
            </w:r>
          </w:p>
        </w:tc>
      </w:tr>
      <w:tr w:rsidR="00426E8C" w:rsidRPr="00C15B78" w14:paraId="678A2548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550E191A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unx1</w:t>
            </w:r>
          </w:p>
        </w:tc>
        <w:tc>
          <w:tcPr>
            <w:tcW w:w="701" w:type="dxa"/>
          </w:tcPr>
          <w:p w14:paraId="18E5E9DE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13483</w:t>
            </w:r>
          </w:p>
          <w:p w14:paraId="4749A0F2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6EB03FB3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424</w:t>
            </w:r>
          </w:p>
        </w:tc>
        <w:tc>
          <w:tcPr>
            <w:tcW w:w="1926" w:type="dxa"/>
            <w:hideMark/>
          </w:tcPr>
          <w:p w14:paraId="7A88A36B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unt related transcription factor 1 (AML1)</w:t>
            </w:r>
          </w:p>
        </w:tc>
        <w:tc>
          <w:tcPr>
            <w:tcW w:w="2202" w:type="dxa"/>
            <w:noWrap/>
          </w:tcPr>
          <w:p w14:paraId="66F24790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esent (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Jeo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r w:rsidRPr="00C15B78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 w:eastAsia="en-IN"/>
              </w:rPr>
              <w:t>et al.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, 2008)</w:t>
            </w:r>
          </w:p>
        </w:tc>
        <w:tc>
          <w:tcPr>
            <w:tcW w:w="3969" w:type="dxa"/>
          </w:tcPr>
          <w:p w14:paraId="77B05DB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TP binding</w:t>
            </w:r>
          </w:p>
          <w:p w14:paraId="44081FB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NA binding</w:t>
            </w:r>
          </w:p>
          <w:p w14:paraId="06B6124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polymerase II regulatory region sequence-specific DNA binding</w:t>
            </w:r>
          </w:p>
          <w:p w14:paraId="11E8740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polymerase II transcription factor activity, sequence-specific DNA binding</w:t>
            </w:r>
          </w:p>
          <w:p w14:paraId="1DB9086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ore promoter binding</w:t>
            </w:r>
          </w:p>
          <w:p w14:paraId="5E83ACD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moter-specific chromatin binding</w:t>
            </w:r>
          </w:p>
          <w:p w14:paraId="7C8B472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  <w:p w14:paraId="06360EE5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ory region DNA binding</w:t>
            </w:r>
          </w:p>
          <w:p w14:paraId="62E62BC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pressing transcription factor binding</w:t>
            </w:r>
          </w:p>
          <w:p w14:paraId="3329464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equence-specific double-stranded DNA binding</w:t>
            </w:r>
          </w:p>
          <w:p w14:paraId="517B0B35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factor activity, sequence-specific DNA binding</w:t>
            </w:r>
          </w:p>
          <w:p w14:paraId="7869C72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al activator activity, RNA polymerase II transcription regulatory region sequence-specific binding</w:t>
            </w:r>
          </w:p>
        </w:tc>
        <w:tc>
          <w:tcPr>
            <w:tcW w:w="4144" w:type="dxa"/>
            <w:gridSpan w:val="2"/>
          </w:tcPr>
          <w:p w14:paraId="0D0AB17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behavioural response to pain</w:t>
            </w:r>
          </w:p>
          <w:p w14:paraId="6E45D00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ular response to transforming growth factor beta stimulus</w:t>
            </w:r>
          </w:p>
          <w:p w14:paraId="074B960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ntral nervous system development</w:t>
            </w:r>
          </w:p>
          <w:p w14:paraId="79C78EF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ndrocyte differentiation</w:t>
            </w:r>
          </w:p>
          <w:p w14:paraId="77C38BD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definitiv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aemopoiesis</w:t>
            </w:r>
            <w:proofErr w:type="spellEnd"/>
          </w:p>
          <w:p w14:paraId="23D7A9D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embryonic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aemopoiesis</w:t>
            </w:r>
            <w:proofErr w:type="spellEnd"/>
          </w:p>
          <w:p w14:paraId="239C748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air follicle morphogenesis</w:t>
            </w:r>
          </w:p>
          <w:p w14:paraId="442E3DF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aemopoiesis</w:t>
            </w:r>
            <w:proofErr w:type="spellEnd"/>
          </w:p>
          <w:p w14:paraId="3D0B58E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 w:eastAsia="en-IN"/>
              </w:rPr>
              <w:t>in utero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embryonic development</w:t>
            </w:r>
          </w:p>
          <w:p w14:paraId="775DCC7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iver development</w:t>
            </w:r>
          </w:p>
          <w:p w14:paraId="647AB0F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yeloid progenitor cell differentiation</w:t>
            </w:r>
          </w:p>
          <w:p w14:paraId="51E3368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cell proliferation</w:t>
            </w:r>
          </w:p>
          <w:p w14:paraId="14AF306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1FE1DAE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uron development, differentiation and fate commitment</w:t>
            </w:r>
          </w:p>
          <w:p w14:paraId="3698B6A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ossification</w:t>
            </w:r>
          </w:p>
          <w:p w14:paraId="1BA4D90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angiogenesis, cell maturation, granulocyte differentiation, interferon-gamma production, interleukin-2 production, transcription from RNA polymerase II promoter, 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1E2599C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ogesterone secretion </w:t>
            </w:r>
          </w:p>
          <w:p w14:paraId="2389841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gulation of T cell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ergy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, hair follicle cell proliferation, signal transduction, 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6D9E536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retinoic acid</w:t>
            </w:r>
          </w:p>
          <w:p w14:paraId="6DF294D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keletal system development</w:t>
            </w:r>
          </w:p>
          <w:p w14:paraId="0E44269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</w:tc>
      </w:tr>
      <w:tr w:rsidR="00426E8C" w:rsidRPr="00C15B78" w14:paraId="5D3694F6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39C5299A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AGALS</w:t>
            </w:r>
          </w:p>
        </w:tc>
        <w:tc>
          <w:tcPr>
            <w:tcW w:w="701" w:type="dxa"/>
          </w:tcPr>
          <w:p w14:paraId="5BD9C8BE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9011863</w:t>
            </w:r>
          </w:p>
          <w:p w14:paraId="4CF70C05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3C950458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147</w:t>
            </w:r>
          </w:p>
        </w:tc>
        <w:tc>
          <w:tcPr>
            <w:tcW w:w="1926" w:type="dxa"/>
            <w:hideMark/>
          </w:tcPr>
          <w:p w14:paraId="3BD4665B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sulin-like growth factor-binding protein complex acid labile subunit</w:t>
            </w:r>
          </w:p>
        </w:tc>
        <w:tc>
          <w:tcPr>
            <w:tcW w:w="2202" w:type="dxa"/>
            <w:noWrap/>
          </w:tcPr>
          <w:p w14:paraId="5E678859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esent (Yuri Sano </w:t>
            </w:r>
            <w:r w:rsidRPr="00C15B78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 w:eastAsia="en-IN"/>
              </w:rPr>
              <w:t>et al.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, 2001)</w:t>
            </w:r>
          </w:p>
          <w:p w14:paraId="44E6AFA0" w14:textId="77777777" w:rsidR="00426E8C" w:rsidRPr="00C15B78" w:rsidRDefault="00426E8C" w:rsidP="00CB66ED">
            <w:p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3969" w:type="dxa"/>
          </w:tcPr>
          <w:p w14:paraId="60EC592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sulin-like growth factor binding</w:t>
            </w:r>
          </w:p>
          <w:p w14:paraId="6625FB3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sulin-like growth factor binding</w:t>
            </w:r>
          </w:p>
          <w:p w14:paraId="5A22A3E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C-terminus binding</w:t>
            </w:r>
          </w:p>
          <w:p w14:paraId="7DF7911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</w:tc>
        <w:tc>
          <w:tcPr>
            <w:tcW w:w="4144" w:type="dxa"/>
            <w:gridSpan w:val="2"/>
          </w:tcPr>
          <w:p w14:paraId="1D86F37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 adhesion</w:t>
            </w:r>
          </w:p>
        </w:tc>
      </w:tr>
      <w:tr w:rsidR="00426E8C" w:rsidRPr="00C15B78" w14:paraId="469CF8B5" w14:textId="77777777" w:rsidTr="002C2459">
        <w:tblPrEx>
          <w:jc w:val="left"/>
        </w:tblPrEx>
        <w:trPr>
          <w:trHeight w:val="397"/>
        </w:trPr>
        <w:tc>
          <w:tcPr>
            <w:tcW w:w="14175" w:type="dxa"/>
            <w:gridSpan w:val="8"/>
            <w:noWrap/>
          </w:tcPr>
          <w:p w14:paraId="11FD89D2" w14:textId="77777777" w:rsidR="00426E8C" w:rsidRPr="00C15B78" w:rsidRDefault="00426E8C" w:rsidP="00CB66ED">
            <w:pPr>
              <w:tabs>
                <w:tab w:val="left" w:pos="4144"/>
              </w:tabs>
              <w:ind w:left="56"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 membrane receptors</w:t>
            </w:r>
          </w:p>
        </w:tc>
      </w:tr>
      <w:tr w:rsidR="00426E8C" w:rsidRPr="00C15B78" w14:paraId="42525BA1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0EFE132B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Oprm1</w:t>
            </w:r>
          </w:p>
        </w:tc>
        <w:tc>
          <w:tcPr>
            <w:tcW w:w="701" w:type="dxa"/>
          </w:tcPr>
          <w:p w14:paraId="4432232D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217330399 </w:t>
            </w:r>
          </w:p>
          <w:p w14:paraId="527C44EC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046CE7D5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29</w:t>
            </w:r>
          </w:p>
        </w:tc>
        <w:tc>
          <w:tcPr>
            <w:tcW w:w="1926" w:type="dxa"/>
            <w:noWrap/>
            <w:hideMark/>
          </w:tcPr>
          <w:p w14:paraId="61067E8A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opioid receptor, mu 1</w:t>
            </w:r>
          </w:p>
        </w:tc>
        <w:tc>
          <w:tcPr>
            <w:tcW w:w="2202" w:type="dxa"/>
            <w:noWrap/>
          </w:tcPr>
          <w:p w14:paraId="51315BC2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esent</w:t>
            </w:r>
          </w:p>
        </w:tc>
        <w:tc>
          <w:tcPr>
            <w:tcW w:w="3969" w:type="dxa"/>
          </w:tcPr>
          <w:p w14:paraId="6D9A0355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-protein alpha-subunit binding</w:t>
            </w:r>
          </w:p>
          <w:p w14:paraId="487EB64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-protein beta-subunit binding</w:t>
            </w:r>
          </w:p>
          <w:p w14:paraId="4022EED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-protein coupled receptor activity</w:t>
            </w:r>
          </w:p>
          <w:p w14:paraId="1731D1C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beta-endorphin receptor activity</w:t>
            </w:r>
          </w:p>
          <w:p w14:paraId="6D48813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filam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inding</w:t>
            </w:r>
          </w:p>
          <w:p w14:paraId="1191623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orphine receptor activity</w:t>
            </w:r>
          </w:p>
          <w:p w14:paraId="11708B3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uropeptide binding</w:t>
            </w:r>
          </w:p>
          <w:p w14:paraId="2599137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opioid receptor activity</w:t>
            </w:r>
          </w:p>
          <w:p w14:paraId="7C8CCAA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C-terminus binding</w:t>
            </w:r>
          </w:p>
          <w:p w14:paraId="4047E76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  <w:p w14:paraId="21860A4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domain specific binding</w:t>
            </w:r>
          </w:p>
          <w:p w14:paraId="2E44284C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 transducer activity</w:t>
            </w:r>
          </w:p>
          <w:p w14:paraId="07CAA66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voltage-gated calcium channel activity</w:t>
            </w:r>
          </w:p>
        </w:tc>
        <w:tc>
          <w:tcPr>
            <w:tcW w:w="4144" w:type="dxa"/>
            <w:gridSpan w:val="2"/>
          </w:tcPr>
          <w:p w14:paraId="045F93F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G-protein coupled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61BD3C6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denylat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ycl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-activating dopamine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33C43AE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denylat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ycl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-inhibiting G-protein coupled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0A147BD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denylat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ycl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-inhibiting opioid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4EDF013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behavioural response to ethanol</w:t>
            </w:r>
          </w:p>
          <w:p w14:paraId="5C3E008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ular response to morphine, stress</w:t>
            </w:r>
          </w:p>
          <w:p w14:paraId="51A736A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emical synaptic transmission</w:t>
            </w:r>
          </w:p>
          <w:p w14:paraId="16E9597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ating behaviour</w:t>
            </w:r>
          </w:p>
          <w:p w14:paraId="1119590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xcitatory postsynaptic potential</w:t>
            </w:r>
          </w:p>
          <w:p w14:paraId="14787F7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ocomotory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ehaviour</w:t>
            </w:r>
          </w:p>
          <w:p w14:paraId="6DBEB49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negative regulation of WNT protein secretion,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denylat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ycl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,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MP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iosynthetic process</w:t>
            </w:r>
          </w:p>
          <w:p w14:paraId="4824210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opioid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2D14380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hospholipase C-activating G-protein coupled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7BB7262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ERK1 and ERK2 cascade, appetite, neurogenesis</w:t>
            </w:r>
          </w:p>
          <w:p w14:paraId="3C3ED74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N-methyl-D-aspartate selective glutamate receptor activity, sensory perception of pain</w:t>
            </w:r>
          </w:p>
          <w:p w14:paraId="51D541B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ethanol</w:t>
            </w:r>
          </w:p>
          <w:p w14:paraId="7D46E68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ensory perception of pain</w:t>
            </w:r>
          </w:p>
          <w:p w14:paraId="24072CE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signal transduction</w:t>
            </w:r>
          </w:p>
        </w:tc>
      </w:tr>
      <w:tr w:rsidR="00426E8C" w:rsidRPr="00C15B78" w14:paraId="7C75D143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6C9214CA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Clec2i</w:t>
            </w:r>
          </w:p>
        </w:tc>
        <w:tc>
          <w:tcPr>
            <w:tcW w:w="701" w:type="dxa"/>
          </w:tcPr>
          <w:p w14:paraId="3B347967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166463</w:t>
            </w:r>
          </w:p>
          <w:p w14:paraId="67222D2C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252BD923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6.6</w:t>
            </w:r>
          </w:p>
          <w:p w14:paraId="1E35D9A0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noWrap/>
            <w:hideMark/>
          </w:tcPr>
          <w:p w14:paraId="12EA94A9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-typ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ect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domain family 2, member i</w:t>
            </w:r>
          </w:p>
        </w:tc>
        <w:tc>
          <w:tcPr>
            <w:tcW w:w="2202" w:type="dxa"/>
            <w:noWrap/>
          </w:tcPr>
          <w:p w14:paraId="4C55E073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t reported</w:t>
            </w:r>
          </w:p>
        </w:tc>
        <w:tc>
          <w:tcPr>
            <w:tcW w:w="3969" w:type="dxa"/>
          </w:tcPr>
          <w:p w14:paraId="1590797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rbohydrate binding</w:t>
            </w:r>
          </w:p>
          <w:p w14:paraId="628F997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natural killer cell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ect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-like receptor binding</w:t>
            </w:r>
          </w:p>
          <w:p w14:paraId="39FFA45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  <w:p w14:paraId="1F50F20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membra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receptor activity</w:t>
            </w:r>
          </w:p>
        </w:tc>
        <w:tc>
          <w:tcPr>
            <w:tcW w:w="4144" w:type="dxa"/>
            <w:gridSpan w:val="2"/>
          </w:tcPr>
          <w:p w14:paraId="7F61CE8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T cell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663C348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mbrane raft assembly</w:t>
            </w:r>
          </w:p>
          <w:p w14:paraId="2EB72CA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osteoclast differentiation</w:t>
            </w:r>
          </w:p>
          <w:p w14:paraId="4437E85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immunological synapse formation</w:t>
            </w:r>
          </w:p>
          <w:p w14:paraId="2FD83E5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ceptor clustering</w:t>
            </w:r>
          </w:p>
          <w:p w14:paraId="15DD9F4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T cell proliferation</w:t>
            </w:r>
          </w:p>
          <w:p w14:paraId="7234155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actin filament polymerization</w:t>
            </w:r>
          </w:p>
          <w:p w14:paraId="5322E34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interleukin-2 biosynthetic process</w:t>
            </w:r>
          </w:p>
        </w:tc>
      </w:tr>
      <w:tr w:rsidR="00426E8C" w:rsidRPr="00C15B78" w14:paraId="54A47451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4EE9F991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sr1</w:t>
            </w:r>
          </w:p>
        </w:tc>
        <w:tc>
          <w:tcPr>
            <w:tcW w:w="701" w:type="dxa"/>
          </w:tcPr>
          <w:p w14:paraId="0117FDD5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92740</w:t>
            </w:r>
          </w:p>
          <w:p w14:paraId="107172CE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6B4DF292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35</w:t>
            </w:r>
          </w:p>
          <w:p w14:paraId="285FB70D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7AFE2E15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acrophage scavenger receptor types I and II</w:t>
            </w:r>
          </w:p>
        </w:tc>
        <w:tc>
          <w:tcPr>
            <w:tcW w:w="2202" w:type="dxa"/>
            <w:noWrap/>
          </w:tcPr>
          <w:p w14:paraId="043ADCF6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t reported</w:t>
            </w:r>
          </w:p>
        </w:tc>
        <w:tc>
          <w:tcPr>
            <w:tcW w:w="3969" w:type="dxa"/>
          </w:tcPr>
          <w:p w14:paraId="613B6A4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ow-density lipoprotein particle binding</w:t>
            </w:r>
          </w:p>
          <w:p w14:paraId="3F685C3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cavenger receptor activity</w:t>
            </w:r>
          </w:p>
        </w:tc>
        <w:tc>
          <w:tcPr>
            <w:tcW w:w="4144" w:type="dxa"/>
            <w:gridSpan w:val="2"/>
          </w:tcPr>
          <w:p w14:paraId="21A6759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lesterol transport</w:t>
            </w:r>
          </w:p>
          <w:p w14:paraId="09F9B98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ndocytosis</w:t>
            </w:r>
          </w:p>
          <w:p w14:paraId="4C4F7F8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ipoprotein transport</w:t>
            </w:r>
          </w:p>
          <w:p w14:paraId="20DC582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lasma lipoprotein particle clearance</w:t>
            </w:r>
          </w:p>
          <w:p w14:paraId="402F930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cholesterol storage</w:t>
            </w:r>
          </w:p>
          <w:p w14:paraId="7C288E3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macrophage derived foam cell differentiation</w:t>
            </w:r>
          </w:p>
          <w:p w14:paraId="3AE3EA6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ceptor-mediated endocytosis</w:t>
            </w:r>
          </w:p>
        </w:tc>
      </w:tr>
      <w:tr w:rsidR="00426E8C" w:rsidRPr="00C15B78" w14:paraId="2A69DB5C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440F2DC7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fnar1</w:t>
            </w:r>
          </w:p>
        </w:tc>
        <w:tc>
          <w:tcPr>
            <w:tcW w:w="701" w:type="dxa"/>
          </w:tcPr>
          <w:p w14:paraId="155C09C8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55810</w:t>
            </w:r>
          </w:p>
          <w:p w14:paraId="06EFF302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3E4A53CA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50</w:t>
            </w:r>
          </w:p>
        </w:tc>
        <w:tc>
          <w:tcPr>
            <w:tcW w:w="1926" w:type="dxa"/>
            <w:hideMark/>
          </w:tcPr>
          <w:p w14:paraId="447D51D6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terferon (alpha and beta) receptor 1</w:t>
            </w:r>
          </w:p>
        </w:tc>
        <w:tc>
          <w:tcPr>
            <w:tcW w:w="2202" w:type="dxa"/>
            <w:noWrap/>
          </w:tcPr>
          <w:p w14:paraId="16B95656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ported </w:t>
            </w:r>
          </w:p>
        </w:tc>
        <w:tc>
          <w:tcPr>
            <w:tcW w:w="3969" w:type="dxa"/>
          </w:tcPr>
          <w:p w14:paraId="5F31E1A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terferon receptor activity</w:t>
            </w:r>
          </w:p>
          <w:p w14:paraId="17ABB225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hosphoribosylami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-glycine ligase activity</w:t>
            </w:r>
          </w:p>
          <w:p w14:paraId="30DDF86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ype I interferon binding</w:t>
            </w:r>
          </w:p>
          <w:p w14:paraId="4E905646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ype I interferon receptor activity</w:t>
            </w:r>
          </w:p>
          <w:p w14:paraId="124A8BC2" w14:textId="77777777" w:rsidR="00426E8C" w:rsidRPr="00C15B78" w:rsidRDefault="00426E8C" w:rsidP="00CB66ED">
            <w:p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4144" w:type="dxa"/>
            <w:gridSpan w:val="2"/>
          </w:tcPr>
          <w:p w14:paraId="50E03A2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 cell activation</w:t>
            </w:r>
          </w:p>
          <w:p w14:paraId="452428E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ular response to interferon-alpha</w:t>
            </w:r>
          </w:p>
          <w:p w14:paraId="1743443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cytokine-mediated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0A9C172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efence response to virus</w:t>
            </w:r>
          </w:p>
          <w:p w14:paraId="2131A0C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interferon-beta production, interferon-gamma production, interleukin-1 beta secretion, 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07F1585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gulation of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eptidy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-tyrosine phosphorylation</w:t>
            </w:r>
          </w:p>
          <w:p w14:paraId="50D7EDD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lipopolysaccharide</w:t>
            </w:r>
          </w:p>
          <w:p w14:paraId="06CBDC8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ype I interferon biosynthetic process</w:t>
            </w:r>
          </w:p>
          <w:p w14:paraId="55D6BEF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type I interfero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</w:tc>
      </w:tr>
      <w:tr w:rsidR="00426E8C" w:rsidRPr="00C15B78" w14:paraId="3D3ECF8F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3A111E08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2-L</w:t>
            </w:r>
          </w:p>
        </w:tc>
        <w:tc>
          <w:tcPr>
            <w:tcW w:w="701" w:type="dxa"/>
          </w:tcPr>
          <w:p w14:paraId="3DB9E8EE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2137547 </w:t>
            </w:r>
          </w:p>
          <w:p w14:paraId="2029CC01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7E83F829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1759</w:t>
            </w:r>
          </w:p>
          <w:p w14:paraId="27D426C5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10E0205F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MHC H2-L antigen</w:t>
            </w:r>
          </w:p>
        </w:tc>
        <w:tc>
          <w:tcPr>
            <w:tcW w:w="2202" w:type="dxa"/>
            <w:noWrap/>
          </w:tcPr>
          <w:p w14:paraId="014696F6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t reported</w:t>
            </w:r>
          </w:p>
        </w:tc>
        <w:tc>
          <w:tcPr>
            <w:tcW w:w="3969" w:type="dxa"/>
          </w:tcPr>
          <w:p w14:paraId="0C1A028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eptide antigen binding</w:t>
            </w:r>
          </w:p>
          <w:p w14:paraId="5CE0DB5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ceptor binding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</w:p>
        </w:tc>
        <w:tc>
          <w:tcPr>
            <w:tcW w:w="4144" w:type="dxa"/>
            <w:gridSpan w:val="2"/>
          </w:tcPr>
          <w:p w14:paraId="394BE1E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tigen processing and presentation</w:t>
            </w:r>
          </w:p>
          <w:p w14:paraId="2F2620C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ntigen processing and presentation of 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peptide antigen via MHC class I</w:t>
            </w:r>
          </w:p>
          <w:p w14:paraId="64C34AA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efence response</w:t>
            </w:r>
          </w:p>
          <w:p w14:paraId="3314C26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mmune response</w:t>
            </w:r>
          </w:p>
          <w:p w14:paraId="3E722D4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mmune system process</w:t>
            </w:r>
          </w:p>
        </w:tc>
      </w:tr>
      <w:tr w:rsidR="00426E8C" w:rsidRPr="00C15B78" w14:paraId="164E2852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2DAD7C97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sym w:font="Symbol" w:char="F061"/>
            </w:r>
          </w:p>
        </w:tc>
        <w:tc>
          <w:tcPr>
            <w:tcW w:w="701" w:type="dxa"/>
          </w:tcPr>
          <w:p w14:paraId="739165F3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31874365</w:t>
            </w:r>
          </w:p>
          <w:p w14:paraId="2C0104DA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  <w:p w14:paraId="3E23F67D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31874299</w:t>
            </w:r>
          </w:p>
        </w:tc>
        <w:tc>
          <w:tcPr>
            <w:tcW w:w="620" w:type="dxa"/>
          </w:tcPr>
          <w:p w14:paraId="04B3E458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5188 </w:t>
            </w:r>
          </w:p>
        </w:tc>
        <w:tc>
          <w:tcPr>
            <w:tcW w:w="1926" w:type="dxa"/>
            <w:noWrap/>
            <w:hideMark/>
          </w:tcPr>
          <w:p w14:paraId="044BA9A9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 cell receptor alpha chain</w:t>
            </w:r>
          </w:p>
        </w:tc>
        <w:tc>
          <w:tcPr>
            <w:tcW w:w="2202" w:type="dxa"/>
            <w:noWrap/>
          </w:tcPr>
          <w:p w14:paraId="65B879E1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3969" w:type="dxa"/>
          </w:tcPr>
          <w:p w14:paraId="7128A37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rbohydrate binding</w:t>
            </w:r>
          </w:p>
          <w:p w14:paraId="3F153B85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olecular function</w:t>
            </w:r>
          </w:p>
        </w:tc>
        <w:tc>
          <w:tcPr>
            <w:tcW w:w="4144" w:type="dxa"/>
            <w:gridSpan w:val="2"/>
          </w:tcPr>
          <w:p w14:paraId="2C9924E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biological process</w:t>
            </w:r>
          </w:p>
          <w:p w14:paraId="0A286AC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transport</w:t>
            </w:r>
          </w:p>
          <w:p w14:paraId="4B9475F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port</w:t>
            </w:r>
          </w:p>
          <w:p w14:paraId="197E1DE9" w14:textId="77777777" w:rsidR="00426E8C" w:rsidRPr="00C15B78" w:rsidRDefault="00426E8C" w:rsidP="00CB66ED">
            <w:p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  <w:tr w:rsidR="00426E8C" w:rsidRPr="00C15B78" w14:paraId="087153A7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4F6D9FDD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sym w:font="Symbol" w:char="F062"/>
            </w:r>
          </w:p>
        </w:tc>
        <w:tc>
          <w:tcPr>
            <w:tcW w:w="701" w:type="dxa"/>
          </w:tcPr>
          <w:p w14:paraId="3B9AC577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86239</w:t>
            </w:r>
          </w:p>
          <w:p w14:paraId="3B963A73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0D4D2DEA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793</w:t>
            </w:r>
          </w:p>
          <w:p w14:paraId="64E71F34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</w:tcPr>
          <w:p w14:paraId="11A50CBF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 cell receptor (TCR) beta chain</w:t>
            </w:r>
          </w:p>
        </w:tc>
        <w:tc>
          <w:tcPr>
            <w:tcW w:w="2202" w:type="dxa"/>
          </w:tcPr>
          <w:p w14:paraId="03E6C2B9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3969" w:type="dxa"/>
          </w:tcPr>
          <w:p w14:paraId="46C8E3B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4144" w:type="dxa"/>
            <w:gridSpan w:val="2"/>
          </w:tcPr>
          <w:p w14:paraId="23D39E6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  <w:tr w:rsidR="00426E8C" w:rsidRPr="00C15B78" w14:paraId="30641664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7EA2ECE7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gh</w:t>
            </w:r>
            <w:proofErr w:type="spellEnd"/>
          </w:p>
        </w:tc>
        <w:tc>
          <w:tcPr>
            <w:tcW w:w="701" w:type="dxa"/>
          </w:tcPr>
          <w:p w14:paraId="4B6765CF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4492146</w:t>
            </w:r>
          </w:p>
          <w:p w14:paraId="58B994D5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628F9907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4492328</w:t>
            </w:r>
          </w:p>
          <w:p w14:paraId="39EE7FBB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DA6E8C7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573CC47A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8</w:t>
            </w:r>
          </w:p>
          <w:p w14:paraId="514A6046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  <w:p w14:paraId="2D5C431C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69</w:t>
            </w:r>
          </w:p>
          <w:p w14:paraId="47874F4E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</w:tcPr>
          <w:p w14:paraId="2CFA3DC7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mmunoglobulin heavy chain variable DJH region (immunoglobulin heavy chain complex)</w:t>
            </w:r>
          </w:p>
        </w:tc>
        <w:tc>
          <w:tcPr>
            <w:tcW w:w="2202" w:type="dxa"/>
          </w:tcPr>
          <w:p w14:paraId="1720B7FD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3969" w:type="dxa"/>
          </w:tcPr>
          <w:p w14:paraId="5D3F1D5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4144" w:type="dxa"/>
            <w:gridSpan w:val="2"/>
          </w:tcPr>
          <w:p w14:paraId="5955171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  <w:tr w:rsidR="00426E8C" w:rsidRPr="00C15B78" w14:paraId="151E49AC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0ABBBAEB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pag16</w:t>
            </w:r>
          </w:p>
        </w:tc>
        <w:tc>
          <w:tcPr>
            <w:tcW w:w="701" w:type="dxa"/>
          </w:tcPr>
          <w:p w14:paraId="5EFE92E0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4042993</w:t>
            </w:r>
          </w:p>
          <w:p w14:paraId="67557C7B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5595641B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318</w:t>
            </w:r>
          </w:p>
          <w:p w14:paraId="5F2E4F73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0EAAE159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perm associated antigen 16 (Pf20)</w:t>
            </w:r>
          </w:p>
        </w:tc>
        <w:tc>
          <w:tcPr>
            <w:tcW w:w="2202" w:type="dxa"/>
            <w:noWrap/>
          </w:tcPr>
          <w:p w14:paraId="4C93BC64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human sperm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xonem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, motility (</w:t>
            </w: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Zhang </w:t>
            </w:r>
            <w:r w:rsidRPr="00C15B78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et al.</w:t>
            </w: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, 2006, 2007)</w:t>
            </w:r>
          </w:p>
        </w:tc>
        <w:tc>
          <w:tcPr>
            <w:tcW w:w="3969" w:type="dxa"/>
          </w:tcPr>
          <w:p w14:paraId="5AAF36D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</w:tc>
        <w:tc>
          <w:tcPr>
            <w:tcW w:w="4144" w:type="dxa"/>
            <w:gridSpan w:val="2"/>
          </w:tcPr>
          <w:p w14:paraId="0ED7F99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xonem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ssembly</w:t>
            </w:r>
          </w:p>
          <w:p w14:paraId="0E8F497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 motility in response to calcium ion</w:t>
            </w:r>
          </w:p>
          <w:p w14:paraId="2A01F66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 projection organization</w:t>
            </w:r>
          </w:p>
          <w:p w14:paraId="2856B2A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ilium assembly</w:t>
            </w:r>
          </w:p>
          <w:p w14:paraId="21104CF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ilium movement involved in cell motility</w:t>
            </w:r>
          </w:p>
          <w:p w14:paraId="0966791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icrotubule sliding</w:t>
            </w:r>
          </w:p>
          <w:p w14:paraId="3B3FAEB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sperm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xonem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ssembly</w:t>
            </w:r>
          </w:p>
        </w:tc>
      </w:tr>
      <w:tr w:rsidR="00426E8C" w:rsidRPr="00C15B78" w14:paraId="15CB152C" w14:textId="77777777" w:rsidTr="002C2459">
        <w:tblPrEx>
          <w:jc w:val="left"/>
        </w:tblPrEx>
        <w:trPr>
          <w:trHeight w:val="397"/>
        </w:trPr>
        <w:tc>
          <w:tcPr>
            <w:tcW w:w="14175" w:type="dxa"/>
            <w:gridSpan w:val="8"/>
            <w:noWrap/>
          </w:tcPr>
          <w:p w14:paraId="45FCFEE3" w14:textId="77777777" w:rsidR="00426E8C" w:rsidRPr="00C15B78" w:rsidRDefault="00426E8C" w:rsidP="00CB66ED">
            <w:pPr>
              <w:tabs>
                <w:tab w:val="left" w:pos="4144"/>
              </w:tabs>
              <w:ind w:left="56"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omponents of cell junctions</w:t>
            </w:r>
          </w:p>
        </w:tc>
      </w:tr>
      <w:tr w:rsidR="00426E8C" w:rsidRPr="00C15B78" w14:paraId="6F871CD0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2AF7F022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cp1</w:t>
            </w:r>
          </w:p>
        </w:tc>
        <w:tc>
          <w:tcPr>
            <w:tcW w:w="701" w:type="dxa"/>
          </w:tcPr>
          <w:p w14:paraId="04C41635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813738</w:t>
            </w:r>
          </w:p>
          <w:p w14:paraId="71949829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6C9E63D7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10</w:t>
            </w:r>
          </w:p>
          <w:p w14:paraId="13690E31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4052349C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ymphocyte cytosolic protein 1</w:t>
            </w:r>
          </w:p>
          <w:p w14:paraId="2CB9111A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(L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last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)</w:t>
            </w:r>
          </w:p>
        </w:tc>
        <w:tc>
          <w:tcPr>
            <w:tcW w:w="2202" w:type="dxa"/>
            <w:noWrap/>
          </w:tcPr>
          <w:p w14:paraId="52D1D069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esent (</w:t>
            </w: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Pilatz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C15B78"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FFFFFF"/>
                <w:lang w:val="en-GB"/>
              </w:rPr>
              <w:t>et al.</w:t>
            </w: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, 2014)</w:t>
            </w:r>
          </w:p>
        </w:tc>
        <w:tc>
          <w:tcPr>
            <w:tcW w:w="3969" w:type="dxa"/>
          </w:tcPr>
          <w:p w14:paraId="56352E4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TP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inding</w:t>
            </w:r>
          </w:p>
          <w:p w14:paraId="513E17D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ctin binding</w:t>
            </w:r>
          </w:p>
          <w:p w14:paraId="5626559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ctin filament binding</w:t>
            </w:r>
          </w:p>
          <w:p w14:paraId="17AEA00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ctin filament binding</w:t>
            </w:r>
          </w:p>
          <w:p w14:paraId="213E1765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lcium ion binding</w:t>
            </w:r>
          </w:p>
          <w:p w14:paraId="661431E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dentical protein binding</w:t>
            </w:r>
          </w:p>
          <w:p w14:paraId="2FCBCF0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tal ion binding</w:t>
            </w:r>
          </w:p>
          <w:p w14:paraId="38D1098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</w:tc>
        <w:tc>
          <w:tcPr>
            <w:tcW w:w="4144" w:type="dxa"/>
            <w:gridSpan w:val="2"/>
          </w:tcPr>
          <w:p w14:paraId="4667EB7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 cell activation involved in immune response</w:t>
            </w:r>
          </w:p>
          <w:p w14:paraId="1BC1297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ctin filament bundle assembly</w:t>
            </w:r>
          </w:p>
          <w:p w14:paraId="5C61AAE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 migration</w:t>
            </w:r>
          </w:p>
          <w:p w14:paraId="29E546F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xtracellular matrix disassembly</w:t>
            </w:r>
          </w:p>
          <w:p w14:paraId="5BE13C2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ositive regulation of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dosom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ssembly</w:t>
            </w:r>
          </w:p>
          <w:p w14:paraId="6ACDF27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otein kinase A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</w:p>
          <w:p w14:paraId="79DADB6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intracellular protein transport</w:t>
            </w:r>
          </w:p>
          <w:p w14:paraId="5C20C08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response to wounding</w:t>
            </w:r>
          </w:p>
        </w:tc>
      </w:tr>
      <w:tr w:rsidR="00426E8C" w:rsidRPr="00C15B78" w14:paraId="4A32C78B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2D69379F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Dsg3</w:t>
            </w:r>
          </w:p>
        </w:tc>
        <w:tc>
          <w:tcPr>
            <w:tcW w:w="701" w:type="dxa"/>
          </w:tcPr>
          <w:p w14:paraId="3887A382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290198</w:t>
            </w:r>
          </w:p>
          <w:p w14:paraId="46987669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62037F39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1054</w:t>
            </w:r>
          </w:p>
        </w:tc>
        <w:tc>
          <w:tcPr>
            <w:tcW w:w="1926" w:type="dxa"/>
            <w:noWrap/>
            <w:hideMark/>
          </w:tcPr>
          <w:p w14:paraId="3B3488D2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esmogle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3</w:t>
            </w:r>
          </w:p>
        </w:tc>
        <w:tc>
          <w:tcPr>
            <w:tcW w:w="2202" w:type="dxa"/>
            <w:noWrap/>
          </w:tcPr>
          <w:p w14:paraId="6971B555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Present in </w:t>
            </w: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Physeter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catodon</w:t>
            </w:r>
            <w:proofErr w:type="spellEnd"/>
          </w:p>
        </w:tc>
        <w:tc>
          <w:tcPr>
            <w:tcW w:w="3969" w:type="dxa"/>
          </w:tcPr>
          <w:p w14:paraId="4A465DF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calcium ion binding</w:t>
            </w:r>
          </w:p>
          <w:p w14:paraId="088E94C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metal ion binding</w:t>
            </w:r>
          </w:p>
        </w:tc>
        <w:tc>
          <w:tcPr>
            <w:tcW w:w="4144" w:type="dxa"/>
            <w:gridSpan w:val="2"/>
          </w:tcPr>
          <w:p w14:paraId="60EE994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cell adhesion</w:t>
            </w:r>
          </w:p>
          <w:p w14:paraId="3C7AB30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homophilic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 cell adhesion via plasma membrane adhesion molecules</w:t>
            </w:r>
          </w:p>
        </w:tc>
      </w:tr>
      <w:tr w:rsidR="00426E8C" w:rsidRPr="00C15B78" w14:paraId="3F2A5078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191DFB96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cfc1</w:t>
            </w:r>
          </w:p>
        </w:tc>
        <w:tc>
          <w:tcPr>
            <w:tcW w:w="701" w:type="dxa"/>
          </w:tcPr>
          <w:p w14:paraId="2E496609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7902532</w:t>
            </w:r>
          </w:p>
          <w:p w14:paraId="50DC381E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2B61B05D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85</w:t>
            </w:r>
          </w:p>
          <w:p w14:paraId="5DB7B4FA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6BA6C8D0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ost cell factor C1 (HCFC1 protein)</w:t>
            </w:r>
          </w:p>
        </w:tc>
        <w:tc>
          <w:tcPr>
            <w:tcW w:w="2202" w:type="dxa"/>
            <w:noWrap/>
          </w:tcPr>
          <w:p w14:paraId="7872C646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Present in </w:t>
            </w: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Physeter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catodon</w:t>
            </w:r>
            <w:proofErr w:type="spellEnd"/>
          </w:p>
        </w:tc>
        <w:tc>
          <w:tcPr>
            <w:tcW w:w="3969" w:type="dxa"/>
          </w:tcPr>
          <w:p w14:paraId="662D6F3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chromatin binding</w:t>
            </w:r>
          </w:p>
          <w:p w14:paraId="7810F16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contributes to histone </w:t>
            </w: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acetyltransferase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 activity (H4-K16, K5,K8 specific)</w:t>
            </w:r>
          </w:p>
          <w:p w14:paraId="3D0963B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identical protein binding</w:t>
            </w:r>
          </w:p>
          <w:p w14:paraId="2C42598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transcription </w:t>
            </w: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coactivator</w:t>
            </w:r>
            <w:proofErr w:type="spellEnd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 xml:space="preserve"> activity</w:t>
            </w:r>
          </w:p>
          <w:p w14:paraId="0871CD9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transcriptional activator activity, RNA polymerase II distal enhancer sequence-specific binding</w:t>
            </w:r>
          </w:p>
        </w:tc>
        <w:tc>
          <w:tcPr>
            <w:tcW w:w="4144" w:type="dxa"/>
            <w:gridSpan w:val="2"/>
          </w:tcPr>
          <w:p w14:paraId="10E9C8A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cell cycle</w:t>
            </w:r>
          </w:p>
          <w:p w14:paraId="73C315C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chromatin modification</w:t>
            </w:r>
          </w:p>
          <w:p w14:paraId="1E27DAE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histone H4-K16,  H4-K5,  H4-K8 acetylation</w:t>
            </w:r>
          </w:p>
          <w:p w14:paraId="7A056E6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negative regulation of transcription from RNA polymerase II promoter</w:t>
            </w:r>
          </w:p>
          <w:p w14:paraId="3D69AF9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positive regulation of gene expression</w:t>
            </w:r>
          </w:p>
          <w:p w14:paraId="1A8176F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protein stabilization</w:t>
            </w:r>
          </w:p>
          <w:p w14:paraId="73BCBB8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regulation of protein complex assembly</w:t>
            </w:r>
          </w:p>
          <w:p w14:paraId="2A737B9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regulation of transcription, DNA-</w:t>
            </w:r>
            <w:proofErr w:type="spellStart"/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templated</w:t>
            </w:r>
            <w:proofErr w:type="spellEnd"/>
          </w:p>
          <w:p w14:paraId="2B5A383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n-GB"/>
              </w:rPr>
              <w:t>release from viral latency</w:t>
            </w:r>
          </w:p>
        </w:tc>
      </w:tr>
      <w:tr w:rsidR="00426E8C" w:rsidRPr="00C15B78" w14:paraId="0F571811" w14:textId="77777777" w:rsidTr="002C2459">
        <w:trPr>
          <w:gridAfter w:val="1"/>
          <w:wAfter w:w="719" w:type="dxa"/>
          <w:trHeight w:val="397"/>
          <w:jc w:val="center"/>
        </w:trPr>
        <w:tc>
          <w:tcPr>
            <w:tcW w:w="13456" w:type="dxa"/>
            <w:gridSpan w:val="7"/>
          </w:tcPr>
          <w:p w14:paraId="555DECED" w14:textId="77777777" w:rsidR="00426E8C" w:rsidRPr="00C15B78" w:rsidRDefault="00426E8C" w:rsidP="00CB66ED">
            <w:pPr>
              <w:pStyle w:val="ListParagraph"/>
              <w:tabs>
                <w:tab w:val="left" w:pos="1582"/>
                <w:tab w:val="left" w:pos="4144"/>
              </w:tabs>
              <w:ind w:left="29"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uclear factor</w:t>
            </w:r>
          </w:p>
        </w:tc>
      </w:tr>
      <w:tr w:rsidR="00426E8C" w:rsidRPr="00C15B78" w14:paraId="78736085" w14:textId="77777777" w:rsidTr="002C2459">
        <w:tblPrEx>
          <w:jc w:val="left"/>
        </w:tblPrEx>
        <w:trPr>
          <w:trHeight w:val="397"/>
        </w:trPr>
        <w:tc>
          <w:tcPr>
            <w:tcW w:w="613" w:type="dxa"/>
            <w:noWrap/>
            <w:hideMark/>
          </w:tcPr>
          <w:p w14:paraId="1B430118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if5a</w:t>
            </w:r>
          </w:p>
        </w:tc>
        <w:tc>
          <w:tcPr>
            <w:tcW w:w="701" w:type="dxa"/>
          </w:tcPr>
          <w:p w14:paraId="748DC30B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8041005</w:t>
            </w:r>
          </w:p>
          <w:p w14:paraId="7D806837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22B037C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3383434</w:t>
            </w:r>
          </w:p>
          <w:p w14:paraId="07318F7B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135A1696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50</w:t>
            </w:r>
          </w:p>
          <w:p w14:paraId="0221351D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4EFF4AFD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ukaryotic translation initiation factor 5A (Uorf1)</w:t>
            </w:r>
          </w:p>
        </w:tc>
        <w:tc>
          <w:tcPr>
            <w:tcW w:w="2202" w:type="dxa"/>
            <w:noWrap/>
          </w:tcPr>
          <w:p w14:paraId="32ECA142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perm fertility (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Bonach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r w:rsidRPr="00C15B78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GB" w:eastAsia="en-IN"/>
              </w:rPr>
              <w:t>et al.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, 2012)</w:t>
            </w:r>
          </w:p>
        </w:tc>
        <w:tc>
          <w:tcPr>
            <w:tcW w:w="3969" w:type="dxa"/>
          </w:tcPr>
          <w:tbl>
            <w:tblPr>
              <w:tblW w:w="5440" w:type="dxa"/>
              <w:tblLayout w:type="fixed"/>
              <w:tblLook w:val="04A0" w:firstRow="1" w:lastRow="0" w:firstColumn="1" w:lastColumn="0" w:noHBand="0" w:noVBand="1"/>
            </w:tblPr>
            <w:tblGrid>
              <w:gridCol w:w="5440"/>
            </w:tblGrid>
            <w:tr w:rsidR="00426E8C" w:rsidRPr="00C15B78" w14:paraId="1D33177C" w14:textId="77777777" w:rsidTr="002C2459">
              <w:trPr>
                <w:trHeight w:val="615"/>
              </w:trPr>
              <w:tc>
                <w:tcPr>
                  <w:tcW w:w="5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F3272F" w14:textId="77777777" w:rsidR="00426E8C" w:rsidRPr="00C15B78" w:rsidRDefault="00426E8C" w:rsidP="00426E8C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ind w:left="175" w:hanging="120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</w:pPr>
                  <w:r w:rsidRPr="00C15B78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  <w:t>RNA binding</w:t>
                  </w:r>
                </w:p>
              </w:tc>
            </w:tr>
            <w:tr w:rsidR="00426E8C" w:rsidRPr="00C15B78" w14:paraId="6909948E" w14:textId="77777777" w:rsidTr="002C2459">
              <w:trPr>
                <w:trHeight w:val="300"/>
              </w:trPr>
              <w:tc>
                <w:tcPr>
                  <w:tcW w:w="5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18A89E" w14:textId="77777777" w:rsidR="00426E8C" w:rsidRPr="00C15B78" w:rsidRDefault="00426E8C" w:rsidP="00426E8C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ind w:left="175" w:hanging="120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</w:pPr>
                  <w:r w:rsidRPr="00C15B78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  <w:t xml:space="preserve">U6 </w:t>
                  </w:r>
                  <w:proofErr w:type="spellStart"/>
                  <w:r w:rsidRPr="00C15B78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  <w:t>snRNA</w:t>
                  </w:r>
                  <w:proofErr w:type="spellEnd"/>
                  <w:r w:rsidRPr="00C15B78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  <w:t xml:space="preserve"> binding</w:t>
                  </w:r>
                </w:p>
              </w:tc>
            </w:tr>
            <w:tr w:rsidR="00426E8C" w:rsidRPr="00C15B78" w14:paraId="02206B02" w14:textId="77777777" w:rsidTr="002C2459">
              <w:trPr>
                <w:trHeight w:val="300"/>
              </w:trPr>
              <w:tc>
                <w:tcPr>
                  <w:tcW w:w="5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94FFA7" w14:textId="77777777" w:rsidR="00426E8C" w:rsidRPr="00C15B78" w:rsidRDefault="00426E8C" w:rsidP="00426E8C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ind w:left="175" w:hanging="120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</w:pPr>
                  <w:r w:rsidRPr="00C15B78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  <w:t>poly(A) RNA binding</w:t>
                  </w:r>
                </w:p>
              </w:tc>
            </w:tr>
            <w:tr w:rsidR="00426E8C" w:rsidRPr="00C15B78" w14:paraId="4E7F85B3" w14:textId="77777777" w:rsidTr="002C2459">
              <w:trPr>
                <w:trHeight w:val="300"/>
              </w:trPr>
              <w:tc>
                <w:tcPr>
                  <w:tcW w:w="5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B5EE30" w14:textId="77777777" w:rsidR="00426E8C" w:rsidRPr="00C15B78" w:rsidRDefault="00426E8C" w:rsidP="00426E8C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ind w:left="175" w:hanging="120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</w:pPr>
                  <w:r w:rsidRPr="00C15B78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  <w:t>protein N-terminus binding</w:t>
                  </w:r>
                </w:p>
              </w:tc>
            </w:tr>
            <w:tr w:rsidR="00426E8C" w:rsidRPr="00C15B78" w14:paraId="5F085877" w14:textId="77777777" w:rsidTr="002C2459">
              <w:trPr>
                <w:trHeight w:val="300"/>
              </w:trPr>
              <w:tc>
                <w:tcPr>
                  <w:tcW w:w="5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3901D7" w14:textId="77777777" w:rsidR="00426E8C" w:rsidRPr="00C15B78" w:rsidRDefault="00426E8C" w:rsidP="00426E8C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ind w:left="175" w:hanging="120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</w:pPr>
                  <w:r w:rsidRPr="00C15B78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  <w:t>ribosome binding</w:t>
                  </w:r>
                </w:p>
              </w:tc>
            </w:tr>
            <w:tr w:rsidR="00426E8C" w:rsidRPr="00C15B78" w14:paraId="73663BAE" w14:textId="77777777" w:rsidTr="002C2459">
              <w:trPr>
                <w:trHeight w:val="300"/>
              </w:trPr>
              <w:tc>
                <w:tcPr>
                  <w:tcW w:w="5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36B262" w14:textId="77777777" w:rsidR="00426E8C" w:rsidRPr="00C15B78" w:rsidRDefault="00426E8C" w:rsidP="00426E8C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ind w:left="175" w:hanging="120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</w:pPr>
                  <w:r w:rsidRPr="00C15B78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IN"/>
                    </w:rPr>
                    <w:t>translation elongation factor activity</w:t>
                  </w:r>
                </w:p>
              </w:tc>
            </w:tr>
          </w:tbl>
          <w:p w14:paraId="340C797F" w14:textId="77777777" w:rsidR="00426E8C" w:rsidRPr="00C15B78" w:rsidRDefault="00426E8C" w:rsidP="00CB66ED">
            <w:p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4144" w:type="dxa"/>
            <w:gridSpan w:val="2"/>
          </w:tcPr>
          <w:p w14:paraId="5D9DDD9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poptotic process</w:t>
            </w:r>
          </w:p>
          <w:p w14:paraId="0C49FB1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RNA export from nucleus</w:t>
            </w:r>
          </w:p>
          <w:p w14:paraId="0D334F8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RNA transport</w:t>
            </w:r>
          </w:p>
          <w:p w14:paraId="047F505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apoptotic process</w:t>
            </w:r>
          </w:p>
          <w:p w14:paraId="23396F4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apoptotic process</w:t>
            </w:r>
          </w:p>
          <w:p w14:paraId="6D6E923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d cardiac muscle cell apoptotic process</w:t>
            </w:r>
          </w:p>
          <w:p w14:paraId="45EC344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cell proliferation and  cytosolic calcium ion concentration, muscle cell differentiation, reactive oxygen species metabolic process, translational elongation and termination</w:t>
            </w:r>
          </w:p>
          <w:p w14:paraId="119D673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export from nucleus</w:t>
            </w:r>
          </w:p>
          <w:p w14:paraId="5E8DC5B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transport</w:t>
            </w:r>
          </w:p>
          <w:p w14:paraId="7FE7707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lation</w:t>
            </w:r>
          </w:p>
          <w:p w14:paraId="6CD2AE1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lational elongation</w:t>
            </w:r>
          </w:p>
          <w:p w14:paraId="696E9EE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translational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frameshifting</w:t>
            </w:r>
            <w:proofErr w:type="spellEnd"/>
          </w:p>
          <w:p w14:paraId="53D39E7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port</w:t>
            </w:r>
          </w:p>
        </w:tc>
      </w:tr>
      <w:tr w:rsidR="00426E8C" w:rsidRPr="00C15B78" w14:paraId="2705439A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7D4AC2FA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bp</w:t>
            </w:r>
            <w:proofErr w:type="spellEnd"/>
          </w:p>
        </w:tc>
        <w:tc>
          <w:tcPr>
            <w:tcW w:w="701" w:type="dxa"/>
          </w:tcPr>
          <w:p w14:paraId="3826E9FB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511</w:t>
            </w: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436</w:t>
            </w:r>
          </w:p>
          <w:p w14:paraId="47EB1115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1FFB36BC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685</w:t>
            </w: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8</w:t>
            </w:r>
          </w:p>
          <w:p w14:paraId="036F978D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6B15BA1C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 xml:space="preserve">TATA binding 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protein</w:t>
            </w:r>
          </w:p>
        </w:tc>
        <w:tc>
          <w:tcPr>
            <w:tcW w:w="2202" w:type="dxa"/>
            <w:noWrap/>
          </w:tcPr>
          <w:p w14:paraId="3B91C5B9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not reported</w:t>
            </w:r>
          </w:p>
        </w:tc>
        <w:tc>
          <w:tcPr>
            <w:tcW w:w="3969" w:type="dxa"/>
          </w:tcPr>
          <w:p w14:paraId="625B264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NA binding</w:t>
            </w:r>
          </w:p>
          <w:p w14:paraId="5DD8EE26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DNA binding</w:t>
            </w:r>
          </w:p>
          <w:p w14:paraId="66351F0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polymerase II core promoter proximal region sequence-specific DNA binding</w:t>
            </w:r>
          </w:p>
          <w:p w14:paraId="1EF3B5E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polymerase II core promoter sequence-specific DNA binding</w:t>
            </w:r>
          </w:p>
          <w:p w14:paraId="0696CD9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polymerase II repressing transcription factor binding</w:t>
            </w:r>
          </w:p>
          <w:p w14:paraId="6258FB4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nzyme binding</w:t>
            </w:r>
          </w:p>
          <w:p w14:paraId="0AADD20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  <w:p w14:paraId="49601A15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pressing transcription factor binding</w:t>
            </w:r>
          </w:p>
          <w:p w14:paraId="06D57DE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ontributes to transcription factor activity, sequence-specific DNA binding</w:t>
            </w:r>
          </w:p>
          <w:p w14:paraId="474C04CC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factor binding</w:t>
            </w:r>
          </w:p>
          <w:p w14:paraId="4A60E5F1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regulatory region DNA binding</w:t>
            </w:r>
          </w:p>
        </w:tc>
        <w:tc>
          <w:tcPr>
            <w:tcW w:w="4144" w:type="dxa"/>
            <w:gridSpan w:val="2"/>
          </w:tcPr>
          <w:p w14:paraId="0262349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cription, initiation</w:t>
            </w:r>
          </w:p>
          <w:p w14:paraId="0C88E0E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positive regulation of 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7A29839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25A94D9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from RNA polymerase II promoter</w:t>
            </w:r>
          </w:p>
          <w:p w14:paraId="6B12C1E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from RNA polymerase II promoter</w:t>
            </w:r>
          </w:p>
          <w:p w14:paraId="49A63E5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from RNA polymerase III promoter</w:t>
            </w:r>
          </w:p>
          <w:p w14:paraId="09B1A3A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from RNA polymerase III promoter</w:t>
            </w:r>
          </w:p>
          <w:p w14:paraId="7EDF618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5AAC8208" w14:textId="77777777" w:rsidR="00426E8C" w:rsidRPr="00C15B78" w:rsidRDefault="00426E8C" w:rsidP="00CB66ED">
            <w:p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  <w:tr w:rsidR="00426E8C" w:rsidRPr="00C15B78" w14:paraId="590C8217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0FFF247E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Eif4ebp1</w:t>
            </w:r>
          </w:p>
        </w:tc>
        <w:tc>
          <w:tcPr>
            <w:tcW w:w="701" w:type="dxa"/>
          </w:tcPr>
          <w:p w14:paraId="4A27BC6E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3540382 </w:t>
            </w:r>
          </w:p>
        </w:tc>
        <w:tc>
          <w:tcPr>
            <w:tcW w:w="620" w:type="dxa"/>
          </w:tcPr>
          <w:p w14:paraId="7174ACD0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59</w:t>
            </w:r>
          </w:p>
          <w:p w14:paraId="24169423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113DBDD6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ukaryotic initiation factor 4E</w:t>
            </w:r>
          </w:p>
        </w:tc>
        <w:tc>
          <w:tcPr>
            <w:tcW w:w="2202" w:type="dxa"/>
            <w:noWrap/>
          </w:tcPr>
          <w:p w14:paraId="08A87A49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3969" w:type="dxa"/>
          </w:tcPr>
          <w:p w14:paraId="4267F73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ukaryotic initiation factor 4E binding</w:t>
            </w:r>
          </w:p>
          <w:p w14:paraId="2983073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phosphatase 2A binding</w:t>
            </w:r>
          </w:p>
          <w:p w14:paraId="22B9935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lation initiation factor binding</w:t>
            </w:r>
          </w:p>
          <w:p w14:paraId="445644D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lation repressor activity</w:t>
            </w:r>
          </w:p>
        </w:tc>
        <w:tc>
          <w:tcPr>
            <w:tcW w:w="4144" w:type="dxa"/>
            <w:gridSpan w:val="2"/>
          </w:tcPr>
          <w:p w14:paraId="3C9B32C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1/S transition of mitotic cell cycle</w:t>
            </w:r>
          </w:p>
          <w:p w14:paraId="28F8249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RES-dependent translational initiation</w:t>
            </w:r>
          </w:p>
          <w:p w14:paraId="52A0409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</w:p>
          <w:p w14:paraId="68DBDB1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ular response to dexamethasone stimulus</w:t>
            </w:r>
          </w:p>
          <w:p w14:paraId="5570FE8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ular response to hypoxia</w:t>
            </w:r>
          </w:p>
          <w:p w14:paraId="6AE2A1C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insulin receptor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ignalin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athway</w:t>
            </w:r>
          </w:p>
          <w:p w14:paraId="1365CD8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ung development</w:t>
            </w:r>
          </w:p>
          <w:p w14:paraId="438A735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protein complex assembly and translational initiation</w:t>
            </w:r>
          </w:p>
          <w:p w14:paraId="3178568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mitotic cell cycle</w:t>
            </w:r>
          </w:p>
          <w:p w14:paraId="709D600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amino acid starvation</w:t>
            </w:r>
          </w:p>
          <w:p w14:paraId="6079A93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ethanol</w:t>
            </w:r>
          </w:p>
          <w:p w14:paraId="365E41B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ischemia</w:t>
            </w:r>
          </w:p>
        </w:tc>
      </w:tr>
      <w:tr w:rsidR="00426E8C" w:rsidRPr="00C15B78" w14:paraId="35154BDF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4FE7A06B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if4a2</w:t>
            </w:r>
          </w:p>
        </w:tc>
        <w:tc>
          <w:tcPr>
            <w:tcW w:w="701" w:type="dxa"/>
          </w:tcPr>
          <w:p w14:paraId="04021093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81985</w:t>
            </w:r>
          </w:p>
          <w:p w14:paraId="5E4299DD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3C15918C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833</w:t>
            </w:r>
          </w:p>
          <w:p w14:paraId="227D6EAB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410B628C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initiation factor 4A (eukaryotic translation initiation factor 4A2)</w:t>
            </w:r>
          </w:p>
        </w:tc>
        <w:tc>
          <w:tcPr>
            <w:tcW w:w="2202" w:type="dxa"/>
            <w:noWrap/>
          </w:tcPr>
          <w:p w14:paraId="6CD07930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3969" w:type="dxa"/>
          </w:tcPr>
          <w:p w14:paraId="14C6089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TP binding</w:t>
            </w:r>
          </w:p>
          <w:p w14:paraId="0C44874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TP-dependent RNA helicase activity</w:t>
            </w:r>
          </w:p>
          <w:p w14:paraId="3C05D93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TPase activity</w:t>
            </w:r>
          </w:p>
          <w:p w14:paraId="476B4F46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binding</w:t>
            </w:r>
          </w:p>
          <w:p w14:paraId="7ACD1C06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elicase activity</w:t>
            </w:r>
          </w:p>
          <w:p w14:paraId="29B90C1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ydrolase activity</w:t>
            </w:r>
          </w:p>
          <w:p w14:paraId="3B119636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ucleic acid binding</w:t>
            </w:r>
          </w:p>
          <w:p w14:paraId="2CBC76E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ucleotide binding</w:t>
            </w:r>
          </w:p>
          <w:p w14:paraId="5529405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poly(A) RNA binding</w:t>
            </w:r>
          </w:p>
          <w:p w14:paraId="2A9763E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lation initiation factor activity</w:t>
            </w:r>
          </w:p>
        </w:tc>
        <w:tc>
          <w:tcPr>
            <w:tcW w:w="4144" w:type="dxa"/>
            <w:gridSpan w:val="2"/>
          </w:tcPr>
          <w:p w14:paraId="0CE0D4F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RNA secondary structure unwinding</w:t>
            </w:r>
          </w:p>
          <w:p w14:paraId="2856A9C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RNA-directed RNA polymerase activity</w:t>
            </w:r>
          </w:p>
          <w:p w14:paraId="1FBAF01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gene expression</w:t>
            </w:r>
          </w:p>
          <w:p w14:paraId="619849F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translational initiation</w:t>
            </w:r>
          </w:p>
          <w:p w14:paraId="2A5A4C6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lation</w:t>
            </w:r>
          </w:p>
          <w:p w14:paraId="653172F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lational initiation</w:t>
            </w:r>
          </w:p>
        </w:tc>
      </w:tr>
      <w:tr w:rsidR="00426E8C" w:rsidRPr="00C15B78" w14:paraId="07B9F310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0D0C7C70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Adat1</w:t>
            </w:r>
          </w:p>
        </w:tc>
        <w:tc>
          <w:tcPr>
            <w:tcW w:w="701" w:type="dxa"/>
          </w:tcPr>
          <w:p w14:paraId="330E80AC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345381</w:t>
            </w:r>
          </w:p>
          <w:p w14:paraId="4E6B11DD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7C991AC8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46</w:t>
            </w:r>
          </w:p>
          <w:p w14:paraId="18A56026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1B663E17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denosin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eamin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NA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specific 1, partial</w:t>
            </w:r>
          </w:p>
        </w:tc>
        <w:tc>
          <w:tcPr>
            <w:tcW w:w="2202" w:type="dxa"/>
            <w:noWrap/>
          </w:tcPr>
          <w:p w14:paraId="3C68B93E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3969" w:type="dxa"/>
          </w:tcPr>
          <w:p w14:paraId="189764E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binding</w:t>
            </w:r>
          </w:p>
          <w:p w14:paraId="0306C28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denosin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eamin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  <w:p w14:paraId="3562130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ydrolase activity</w:t>
            </w:r>
          </w:p>
          <w:p w14:paraId="0E81E1A6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tal ion binding</w:t>
            </w:r>
          </w:p>
          <w:p w14:paraId="27BA547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NA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-specific adenosin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eamin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</w:tc>
        <w:tc>
          <w:tcPr>
            <w:tcW w:w="4144" w:type="dxa"/>
            <w:gridSpan w:val="2"/>
          </w:tcPr>
          <w:p w14:paraId="3246B3F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processing</w:t>
            </w:r>
          </w:p>
          <w:p w14:paraId="5D73E68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NA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processing</w:t>
            </w:r>
          </w:p>
          <w:p w14:paraId="42606971" w14:textId="77777777" w:rsidR="00426E8C" w:rsidRPr="00C15B78" w:rsidRDefault="00426E8C" w:rsidP="00CB66ED">
            <w:p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  <w:tr w:rsidR="00426E8C" w:rsidRPr="00C15B78" w14:paraId="435C2578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03AE6C95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ps18</w:t>
            </w:r>
          </w:p>
        </w:tc>
        <w:tc>
          <w:tcPr>
            <w:tcW w:w="701" w:type="dxa"/>
          </w:tcPr>
          <w:p w14:paraId="55883358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980874</w:t>
            </w:r>
          </w:p>
          <w:p w14:paraId="65269F0B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15B04E4D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15</w:t>
            </w:r>
          </w:p>
          <w:p w14:paraId="27B8A9A1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72504E2A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ibosomal protein S18</w:t>
            </w:r>
          </w:p>
        </w:tc>
        <w:tc>
          <w:tcPr>
            <w:tcW w:w="2202" w:type="dxa"/>
            <w:noWrap/>
          </w:tcPr>
          <w:p w14:paraId="0DD3A8CE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3969" w:type="dxa"/>
          </w:tcPr>
          <w:p w14:paraId="0BFFB0F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binding</w:t>
            </w:r>
          </w:p>
          <w:p w14:paraId="6B33D9A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ucleic acid binding</w:t>
            </w:r>
          </w:p>
          <w:p w14:paraId="3F32B0A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ly(A) RNA binding</w:t>
            </w:r>
          </w:p>
          <w:p w14:paraId="16B05C7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  <w:p w14:paraId="06D86B5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kinase binding</w:t>
            </w:r>
          </w:p>
          <w:p w14:paraId="3799E8B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RNA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inding</w:t>
            </w:r>
          </w:p>
          <w:p w14:paraId="268118E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tructural constituent of ribosome</w:t>
            </w:r>
          </w:p>
        </w:tc>
        <w:tc>
          <w:tcPr>
            <w:tcW w:w="4144" w:type="dxa"/>
            <w:gridSpan w:val="2"/>
          </w:tcPr>
          <w:p w14:paraId="41A55C1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ibosome biogenesis</w:t>
            </w:r>
          </w:p>
          <w:p w14:paraId="7FCBAA9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lation</w:t>
            </w:r>
          </w:p>
        </w:tc>
      </w:tr>
      <w:tr w:rsidR="00426E8C" w:rsidRPr="00C15B78" w14:paraId="4221ABD4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41163281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f1</w:t>
            </w:r>
          </w:p>
        </w:tc>
        <w:tc>
          <w:tcPr>
            <w:tcW w:w="701" w:type="dxa"/>
          </w:tcPr>
          <w:p w14:paraId="0B9C4466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102741</w:t>
            </w:r>
          </w:p>
          <w:p w14:paraId="04F8C61D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56D4FDD5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74</w:t>
            </w:r>
          </w:p>
          <w:p w14:paraId="441AB02B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4EE528A7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plicing factor 1 (CW17)</w:t>
            </w:r>
          </w:p>
        </w:tc>
        <w:tc>
          <w:tcPr>
            <w:tcW w:w="2202" w:type="dxa"/>
            <w:noWrap/>
          </w:tcPr>
          <w:p w14:paraId="48557000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esent</w:t>
            </w:r>
          </w:p>
        </w:tc>
        <w:tc>
          <w:tcPr>
            <w:tcW w:w="3969" w:type="dxa"/>
          </w:tcPr>
          <w:p w14:paraId="10B687F8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binding</w:t>
            </w:r>
          </w:p>
          <w:p w14:paraId="458AF20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tal ion binding</w:t>
            </w:r>
          </w:p>
          <w:p w14:paraId="7E732A6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ucleic acid binding</w:t>
            </w:r>
          </w:p>
          <w:p w14:paraId="232F0FB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e-mRNA branch point binding</w:t>
            </w:r>
          </w:p>
          <w:p w14:paraId="5F7B501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zinc ion binding</w:t>
            </w:r>
          </w:p>
        </w:tc>
        <w:tc>
          <w:tcPr>
            <w:tcW w:w="4144" w:type="dxa"/>
            <w:gridSpan w:val="2"/>
          </w:tcPr>
          <w:p w14:paraId="18BBCC4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eydig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cell differentiation</w:t>
            </w:r>
          </w:p>
          <w:p w14:paraId="7797D44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splicing</w:t>
            </w:r>
          </w:p>
          <w:p w14:paraId="16B7422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RNA processing</w:t>
            </w:r>
          </w:p>
          <w:p w14:paraId="0F72431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mRNA splicing, via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pliceosome</w:t>
            </w:r>
            <w:proofErr w:type="spellEnd"/>
          </w:p>
          <w:p w14:paraId="2D8395A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ale sex determination</w:t>
            </w:r>
          </w:p>
          <w:p w14:paraId="2C11F80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smooth muscle cell proliferation</w:t>
            </w:r>
          </w:p>
          <w:p w14:paraId="4864C06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steroid biosynthetic process</w:t>
            </w:r>
          </w:p>
          <w:p w14:paraId="5C36923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  <w:p w14:paraId="34948E3E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, DN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emplated</w:t>
            </w:r>
            <w:proofErr w:type="spellEnd"/>
          </w:p>
        </w:tc>
      </w:tr>
      <w:tr w:rsidR="00426E8C" w:rsidRPr="00C15B78" w14:paraId="5AF20B05" w14:textId="77777777" w:rsidTr="002C2459">
        <w:trPr>
          <w:trHeight w:val="397"/>
          <w:jc w:val="center"/>
        </w:trPr>
        <w:tc>
          <w:tcPr>
            <w:tcW w:w="613" w:type="dxa"/>
            <w:noWrap/>
            <w:hideMark/>
          </w:tcPr>
          <w:p w14:paraId="20C9AC8C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FLI1</w:t>
            </w:r>
          </w:p>
        </w:tc>
        <w:tc>
          <w:tcPr>
            <w:tcW w:w="701" w:type="dxa"/>
          </w:tcPr>
          <w:p w14:paraId="73ED4A1A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000864 </w:t>
            </w:r>
          </w:p>
          <w:p w14:paraId="7140C014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5C15AA30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756</w:t>
            </w:r>
          </w:p>
          <w:p w14:paraId="462ED512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0DB0E105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Fli-1 proto-oncogene, ETS transcription factor (Friend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eukemia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virus integration 1)</w:t>
            </w:r>
          </w:p>
        </w:tc>
        <w:tc>
          <w:tcPr>
            <w:tcW w:w="2202" w:type="dxa"/>
            <w:noWrap/>
          </w:tcPr>
          <w:p w14:paraId="55B5293F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3969" w:type="dxa"/>
          </w:tcPr>
          <w:p w14:paraId="21FC4B1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NA binding</w:t>
            </w:r>
          </w:p>
          <w:p w14:paraId="66D8F50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polymerase II core promoter proximal region sequence-specific DNA binding</w:t>
            </w:r>
          </w:p>
          <w:p w14:paraId="2C3D5202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polymerase II distal enhancer sequence-specific DNA binding</w:t>
            </w:r>
          </w:p>
          <w:p w14:paraId="477FD43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NA polymerase II transcription factor activity, sequence-specific DNA binding</w:t>
            </w:r>
          </w:p>
          <w:p w14:paraId="0DFE2D3C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romatin binding</w:t>
            </w:r>
          </w:p>
          <w:p w14:paraId="6B1A210C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  <w:p w14:paraId="6472C9C9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factor activity, sequence-specific DNA binding</w:t>
            </w:r>
          </w:p>
          <w:p w14:paraId="22B40AC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transcriptional activator activity, RNA 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polymerase II core promoter proximal region sequence-specific binding</w:t>
            </w:r>
          </w:p>
        </w:tc>
        <w:tc>
          <w:tcPr>
            <w:tcW w:w="4144" w:type="dxa"/>
            <w:gridSpan w:val="2"/>
          </w:tcPr>
          <w:p w14:paraId="700D1C5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blood circulation</w:t>
            </w:r>
          </w:p>
          <w:p w14:paraId="42056FC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 differentiation</w:t>
            </w:r>
          </w:p>
          <w:p w14:paraId="659EF3D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aemostasis</w:t>
            </w:r>
          </w:p>
          <w:p w14:paraId="1DFDA6A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egakaryocyte development</w:t>
            </w:r>
          </w:p>
          <w:p w14:paraId="26EEE77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organ morphogenesis</w:t>
            </w:r>
          </w:p>
          <w:p w14:paraId="3632FD8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transcription from RNA polymerase II promoter</w:t>
            </w:r>
          </w:p>
          <w:p w14:paraId="5D33EA9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transcription from RNA polymerase II promoter</w:t>
            </w:r>
          </w:p>
          <w:p w14:paraId="2BBBB3E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cription from RNA polymerase II promoter</w:t>
            </w:r>
          </w:p>
        </w:tc>
      </w:tr>
      <w:tr w:rsidR="00426E8C" w:rsidRPr="00C15B78" w14:paraId="47AAA084" w14:textId="77777777" w:rsidTr="002C2459">
        <w:trPr>
          <w:trHeight w:val="340"/>
          <w:jc w:val="center"/>
        </w:trPr>
        <w:tc>
          <w:tcPr>
            <w:tcW w:w="14175" w:type="dxa"/>
            <w:gridSpan w:val="8"/>
          </w:tcPr>
          <w:p w14:paraId="129DB80E" w14:textId="77777777" w:rsidR="00426E8C" w:rsidRPr="00C15B78" w:rsidRDefault="00426E8C" w:rsidP="00CB66ED">
            <w:pPr>
              <w:pStyle w:val="ListParagraph"/>
              <w:tabs>
                <w:tab w:val="left" w:pos="4144"/>
              </w:tabs>
              <w:ind w:left="317"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Isozym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/C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-</w:t>
            </w: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factor</w:t>
            </w:r>
          </w:p>
        </w:tc>
      </w:tr>
      <w:tr w:rsidR="00426E8C" w:rsidRPr="00C15B78" w14:paraId="218D44C3" w14:textId="77777777" w:rsidTr="002C2459">
        <w:trPr>
          <w:trHeight w:val="340"/>
          <w:jc w:val="center"/>
        </w:trPr>
        <w:tc>
          <w:tcPr>
            <w:tcW w:w="613" w:type="dxa"/>
            <w:hideMark/>
          </w:tcPr>
          <w:p w14:paraId="77DCC0F7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DH1A</w:t>
            </w:r>
          </w:p>
        </w:tc>
        <w:tc>
          <w:tcPr>
            <w:tcW w:w="701" w:type="dxa"/>
          </w:tcPr>
          <w:p w14:paraId="6AE3BBD7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78094 </w:t>
            </w:r>
          </w:p>
          <w:p w14:paraId="3DAA078A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3EF00A48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15</w:t>
            </w:r>
          </w:p>
          <w:p w14:paraId="19C73B22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0B344C10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lcohol dehydrogenase</w:t>
            </w:r>
          </w:p>
        </w:tc>
        <w:tc>
          <w:tcPr>
            <w:tcW w:w="2202" w:type="dxa"/>
          </w:tcPr>
          <w:p w14:paraId="7056CAF1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No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ported</w:t>
            </w:r>
          </w:p>
        </w:tc>
        <w:tc>
          <w:tcPr>
            <w:tcW w:w="3969" w:type="dxa"/>
          </w:tcPr>
          <w:p w14:paraId="4CB4642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lcohol dehydrogenase (NAD) activity </w:t>
            </w:r>
          </w:p>
          <w:p w14:paraId="3F74107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lcohol dehydrogenase activity, zinc-dependent  </w:t>
            </w:r>
          </w:p>
          <w:p w14:paraId="62A8008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alcohol dehydrogenase activity, zinc-dependent  </w:t>
            </w:r>
          </w:p>
          <w:p w14:paraId="6228A1A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binding</w:t>
            </w:r>
          </w:p>
          <w:p w14:paraId="4BCDFAAD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retinol dehydrogenase activity  </w:t>
            </w:r>
          </w:p>
          <w:p w14:paraId="3816A07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zinc ion binding</w:t>
            </w:r>
          </w:p>
        </w:tc>
        <w:tc>
          <w:tcPr>
            <w:tcW w:w="4144" w:type="dxa"/>
            <w:gridSpan w:val="2"/>
          </w:tcPr>
          <w:p w14:paraId="57175C2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lcohol metabolic process</w:t>
            </w:r>
          </w:p>
          <w:p w14:paraId="363763B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drug metabolic process  </w:t>
            </w:r>
          </w:p>
          <w:p w14:paraId="05F84C2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ethanol oxidation</w:t>
            </w:r>
          </w:p>
        </w:tc>
      </w:tr>
      <w:tr w:rsidR="00426E8C" w:rsidRPr="00C15B78" w14:paraId="15F50180" w14:textId="77777777" w:rsidTr="002C2459">
        <w:trPr>
          <w:trHeight w:val="340"/>
          <w:jc w:val="center"/>
        </w:trPr>
        <w:tc>
          <w:tcPr>
            <w:tcW w:w="14175" w:type="dxa"/>
            <w:gridSpan w:val="8"/>
            <w:noWrap/>
          </w:tcPr>
          <w:p w14:paraId="4393BE3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rowth factor</w:t>
            </w:r>
          </w:p>
        </w:tc>
      </w:tr>
      <w:tr w:rsidR="00426E8C" w:rsidRPr="00C15B78" w14:paraId="25A135C6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734743D8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gf</w:t>
            </w:r>
            <w:proofErr w:type="spellEnd"/>
          </w:p>
        </w:tc>
        <w:tc>
          <w:tcPr>
            <w:tcW w:w="701" w:type="dxa"/>
          </w:tcPr>
          <w:p w14:paraId="1002A617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837316</w:t>
            </w:r>
          </w:p>
          <w:p w14:paraId="50AA7421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36360389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0.9</w:t>
            </w:r>
          </w:p>
          <w:p w14:paraId="513267AD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noWrap/>
            <w:hideMark/>
          </w:tcPr>
          <w:p w14:paraId="15C02793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lacental growth factor</w:t>
            </w:r>
          </w:p>
        </w:tc>
        <w:tc>
          <w:tcPr>
            <w:tcW w:w="2202" w:type="dxa"/>
            <w:noWrap/>
          </w:tcPr>
          <w:p w14:paraId="07BAF012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t reported</w:t>
            </w:r>
          </w:p>
        </w:tc>
        <w:tc>
          <w:tcPr>
            <w:tcW w:w="3969" w:type="dxa"/>
          </w:tcPr>
          <w:p w14:paraId="2998A8D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rowth factor activity</w:t>
            </w:r>
          </w:p>
          <w:p w14:paraId="609168A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otei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eterodimerizatio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</w:tc>
        <w:tc>
          <w:tcPr>
            <w:tcW w:w="4144" w:type="dxa"/>
            <w:gridSpan w:val="2"/>
          </w:tcPr>
          <w:p w14:paraId="45691C9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ngiogenesis</w:t>
            </w:r>
          </w:p>
          <w:p w14:paraId="6C79EC9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branching involved in ureteric bud morphogenesis</w:t>
            </w:r>
          </w:p>
          <w:p w14:paraId="1C758D9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ell differentiation</w:t>
            </w:r>
          </w:p>
          <w:p w14:paraId="64C5605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ulticellular organism development</w:t>
            </w:r>
          </w:p>
          <w:p w14:paraId="030F152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angiogenesis, cell division, cell proliferation, endothelial cell proliferation</w:t>
            </w:r>
          </w:p>
          <w:p w14:paraId="74AB173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morphogenesis of a branching structure</w:t>
            </w:r>
          </w:p>
          <w:p w14:paraId="62A66C9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sprouting angiogenesis</w:t>
            </w:r>
          </w:p>
        </w:tc>
      </w:tr>
      <w:tr w:rsidR="00426E8C" w:rsidRPr="00C15B78" w14:paraId="6330EF32" w14:textId="77777777" w:rsidTr="002C2459">
        <w:trPr>
          <w:trHeight w:val="340"/>
          <w:jc w:val="center"/>
        </w:trPr>
        <w:tc>
          <w:tcPr>
            <w:tcW w:w="14175" w:type="dxa"/>
            <w:gridSpan w:val="8"/>
            <w:noWrap/>
          </w:tcPr>
          <w:p w14:paraId="3498C10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ytoplasmic vesicle</w:t>
            </w:r>
          </w:p>
        </w:tc>
      </w:tr>
      <w:tr w:rsidR="00426E8C" w:rsidRPr="00C15B78" w14:paraId="1E99C318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675534F7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Zg16</w:t>
            </w:r>
          </w:p>
        </w:tc>
        <w:tc>
          <w:tcPr>
            <w:tcW w:w="701" w:type="dxa"/>
          </w:tcPr>
          <w:p w14:paraId="4ADDE5D6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34245</w:t>
            </w:r>
          </w:p>
          <w:p w14:paraId="3DC7111E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18E88597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50</w:t>
            </w:r>
          </w:p>
          <w:p w14:paraId="2B59B598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2B98437D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zymogen (zymogen granule membrane protein 16)</w:t>
            </w:r>
          </w:p>
        </w:tc>
        <w:tc>
          <w:tcPr>
            <w:tcW w:w="2202" w:type="dxa"/>
            <w:noWrap/>
          </w:tcPr>
          <w:p w14:paraId="0B61DFE4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t reported</w:t>
            </w:r>
          </w:p>
        </w:tc>
        <w:tc>
          <w:tcPr>
            <w:tcW w:w="3969" w:type="dxa"/>
          </w:tcPr>
          <w:p w14:paraId="44D6DA43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arbohydrate binding</w:t>
            </w:r>
          </w:p>
          <w:p w14:paraId="01800B2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molecular function</w:t>
            </w:r>
          </w:p>
          <w:p w14:paraId="28392765" w14:textId="77777777" w:rsidR="00426E8C" w:rsidRPr="00C15B78" w:rsidRDefault="00426E8C" w:rsidP="00CB66ED">
            <w:p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4144" w:type="dxa"/>
            <w:gridSpan w:val="2"/>
          </w:tcPr>
          <w:p w14:paraId="33A91F1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biological process</w:t>
            </w:r>
          </w:p>
          <w:p w14:paraId="7A19983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rotein transport</w:t>
            </w:r>
          </w:p>
          <w:p w14:paraId="42F07D2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port</w:t>
            </w:r>
          </w:p>
          <w:p w14:paraId="1EFE589A" w14:textId="77777777" w:rsidR="00426E8C" w:rsidRPr="00C15B78" w:rsidRDefault="00426E8C" w:rsidP="00CB66ED">
            <w:p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  <w:tr w:rsidR="00426E8C" w:rsidRPr="00C15B78" w14:paraId="67ECD950" w14:textId="77777777" w:rsidTr="002C2459">
        <w:trPr>
          <w:trHeight w:val="340"/>
          <w:jc w:val="center"/>
        </w:trPr>
        <w:tc>
          <w:tcPr>
            <w:tcW w:w="14175" w:type="dxa"/>
            <w:gridSpan w:val="8"/>
            <w:noWrap/>
          </w:tcPr>
          <w:p w14:paraId="0BDE3D93" w14:textId="77777777" w:rsidR="00426E8C" w:rsidRPr="00C15B78" w:rsidRDefault="00426E8C" w:rsidP="00CB66ED">
            <w:pPr>
              <w:tabs>
                <w:tab w:val="left" w:pos="4144"/>
              </w:tabs>
              <w:ind w:left="56"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lasma membrane component</w:t>
            </w:r>
          </w:p>
        </w:tc>
      </w:tr>
      <w:tr w:rsidR="00426E8C" w:rsidRPr="00C15B78" w14:paraId="439E699C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0459B2A6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poa2</w:t>
            </w:r>
          </w:p>
        </w:tc>
        <w:tc>
          <w:tcPr>
            <w:tcW w:w="701" w:type="dxa"/>
          </w:tcPr>
          <w:p w14:paraId="002742F4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42826</w:t>
            </w:r>
          </w:p>
          <w:p w14:paraId="7D404A67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2673415D" w14:textId="77777777" w:rsidR="00426E8C" w:rsidRPr="00C15B78" w:rsidRDefault="00426E8C" w:rsidP="00CB66ED">
            <w:pPr>
              <w:ind w:lef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5B7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82</w:t>
            </w:r>
          </w:p>
          <w:p w14:paraId="2E9F5CE3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noWrap/>
            <w:hideMark/>
          </w:tcPr>
          <w:p w14:paraId="32BB2A9C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polipoprote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-II</w:t>
            </w:r>
          </w:p>
        </w:tc>
        <w:tc>
          <w:tcPr>
            <w:tcW w:w="2202" w:type="dxa"/>
            <w:noWrap/>
          </w:tcPr>
          <w:p w14:paraId="515E7AB6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t reported</w:t>
            </w:r>
          </w:p>
        </w:tc>
        <w:tc>
          <w:tcPr>
            <w:tcW w:w="3969" w:type="dxa"/>
          </w:tcPr>
          <w:p w14:paraId="3096825E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polipoprotei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receptor binding</w:t>
            </w:r>
          </w:p>
          <w:p w14:paraId="1914195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lesterol binding</w:t>
            </w:r>
          </w:p>
          <w:p w14:paraId="331D7D4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ontributes to cholesterol transporter activity</w:t>
            </w:r>
          </w:p>
          <w:p w14:paraId="0D5C79C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lesterol transporter activity</w:t>
            </w:r>
          </w:p>
          <w:p w14:paraId="2FB92887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igh-density lipoprotein particle binding</w:t>
            </w:r>
          </w:p>
          <w:p w14:paraId="6D549D54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high-density lipoprotein particle receptor binding</w:t>
            </w:r>
          </w:p>
          <w:p w14:paraId="62249AF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ipase inhibitor activity</w:t>
            </w:r>
          </w:p>
          <w:p w14:paraId="315B0FAA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ipid binding</w:t>
            </w:r>
          </w:p>
          <w:p w14:paraId="0D74BD3C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ipid transporter activity</w:t>
            </w:r>
          </w:p>
          <w:p w14:paraId="528C5D6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hosphatidylcholi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inding</w:t>
            </w:r>
          </w:p>
          <w:p w14:paraId="6DE8BBAB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hosphatidylcholi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-sterol O-</w:t>
            </w:r>
            <w:bookmarkStart w:id="0" w:name="_GoBack"/>
            <w:bookmarkEnd w:id="0"/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acyltransferas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ator activity</w:t>
            </w:r>
          </w:p>
          <w:p w14:paraId="14747B3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hospholipid binding</w:t>
            </w:r>
          </w:p>
          <w:p w14:paraId="53A8D78F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protein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eterodimerization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activity</w:t>
            </w:r>
          </w:p>
        </w:tc>
        <w:tc>
          <w:tcPr>
            <w:tcW w:w="4144" w:type="dxa"/>
            <w:gridSpan w:val="2"/>
          </w:tcPr>
          <w:p w14:paraId="0F62613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beta-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glucosid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transport</w:t>
            </w:r>
          </w:p>
          <w:p w14:paraId="4C3853C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lesterol efflux</w:t>
            </w:r>
          </w:p>
          <w:p w14:paraId="27F28FC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lesterol homeostasis</w:t>
            </w:r>
          </w:p>
          <w:p w14:paraId="1F82654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lesterol homeostasis</w:t>
            </w:r>
          </w:p>
          <w:p w14:paraId="687490DC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lesterol homeostasis</w:t>
            </w:r>
          </w:p>
          <w:p w14:paraId="5AE644F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lesterol homeostasis</w:t>
            </w:r>
          </w:p>
          <w:p w14:paraId="4EF10AB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cholesterol metabolic process</w:t>
            </w:r>
          </w:p>
          <w:p w14:paraId="10356E9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lesterol metabolic process</w:t>
            </w:r>
          </w:p>
          <w:p w14:paraId="6CE07BB5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holesterol transport</w:t>
            </w:r>
          </w:p>
          <w:p w14:paraId="7AF6BB5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diacylglycero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catabolic process</w:t>
            </w:r>
          </w:p>
          <w:p w14:paraId="667D40A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fatty acid metabolic process</w:t>
            </w:r>
          </w:p>
          <w:p w14:paraId="6E256CD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igh-density lipoprotein particle assembly</w:t>
            </w:r>
          </w:p>
          <w:p w14:paraId="2CCCE30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igh-density lipoprotein particle assembly</w:t>
            </w:r>
          </w:p>
          <w:p w14:paraId="4B2E272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high-density lipoprotein particle clearance</w:t>
            </w:r>
          </w:p>
          <w:p w14:paraId="44A027E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high-density lipoprotein particl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modeling</w:t>
            </w:r>
            <w:proofErr w:type="spellEnd"/>
          </w:p>
          <w:p w14:paraId="4F27BFF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ipid transport</w:t>
            </w:r>
          </w:p>
          <w:p w14:paraId="42FCCBB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lipoprotein metabolic process</w:t>
            </w:r>
          </w:p>
          <w:p w14:paraId="771FE28D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low-density lipoprotein particl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modeling</w:t>
            </w:r>
            <w:proofErr w:type="spellEnd"/>
          </w:p>
          <w:p w14:paraId="1D43287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cholesterol import</w:t>
            </w:r>
          </w:p>
          <w:p w14:paraId="3474572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cholesterol transport</w:t>
            </w:r>
          </w:p>
          <w:p w14:paraId="6E3FC7D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cholesterol transporter activity</w:t>
            </w:r>
          </w:p>
          <w:p w14:paraId="1FE31D3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cytokine secretion involved in immune response</w:t>
            </w:r>
          </w:p>
          <w:p w14:paraId="66E475C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lipase activity</w:t>
            </w:r>
          </w:p>
          <w:p w14:paraId="6588743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egative regulation of lipid catabolic process</w:t>
            </w:r>
          </w:p>
          <w:p w14:paraId="3EDE6E8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negative regulation of very-low-density lipoprotein particl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modeling</w:t>
            </w:r>
            <w:proofErr w:type="spellEnd"/>
          </w:p>
          <w:p w14:paraId="76429B5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organ regeneration</w:t>
            </w:r>
          </w:p>
          <w:p w14:paraId="744D3256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eptidyl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-methionine modification</w:t>
            </w:r>
          </w:p>
          <w:p w14:paraId="50910B32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hosphatidylcholine</w:t>
            </w:r>
            <w:proofErr w:type="spellEnd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 biosynthetic process</w:t>
            </w:r>
          </w:p>
          <w:p w14:paraId="6767640A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hospholipid catabolic process</w:t>
            </w:r>
          </w:p>
          <w:p w14:paraId="0475BC8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hospholipid efflux</w:t>
            </w:r>
          </w:p>
          <w:p w14:paraId="33CE92A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cholesterol esterification</w:t>
            </w:r>
          </w:p>
          <w:p w14:paraId="16DC39E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interleukin-8 biosynthetic process</w:t>
            </w:r>
          </w:p>
          <w:p w14:paraId="19A61FB9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positive regulation of lipid catabolic process</w:t>
            </w:r>
          </w:p>
          <w:p w14:paraId="151BB6A7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lastRenderedPageBreak/>
              <w:t>protein oxidation</w:t>
            </w:r>
          </w:p>
          <w:p w14:paraId="633AF238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intestinal cholesterol absorption</w:t>
            </w:r>
          </w:p>
          <w:p w14:paraId="676B281B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gulation of protein stability</w:t>
            </w:r>
          </w:p>
          <w:p w14:paraId="14EE84E1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sponse to glucose</w:t>
            </w:r>
          </w:p>
          <w:p w14:paraId="1D6C62E3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verse cholesterol transport</w:t>
            </w:r>
          </w:p>
          <w:p w14:paraId="621A6C50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transport</w:t>
            </w:r>
          </w:p>
          <w:p w14:paraId="2ABA2EB4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triglyceride-rich lipoprotein particle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remodeling</w:t>
            </w:r>
            <w:proofErr w:type="spellEnd"/>
          </w:p>
        </w:tc>
      </w:tr>
      <w:tr w:rsidR="00426E8C" w:rsidRPr="00C15B78" w14:paraId="3A914D57" w14:textId="77777777" w:rsidTr="002C2459">
        <w:trPr>
          <w:trHeight w:val="340"/>
          <w:jc w:val="center"/>
        </w:trPr>
        <w:tc>
          <w:tcPr>
            <w:tcW w:w="14175" w:type="dxa"/>
            <w:gridSpan w:val="8"/>
            <w:noWrap/>
          </w:tcPr>
          <w:p w14:paraId="2F4664AF" w14:textId="77777777" w:rsidR="00426E8C" w:rsidRPr="00C15B78" w:rsidRDefault="00426E8C" w:rsidP="00CB66ED">
            <w:pPr>
              <w:pStyle w:val="ListParagraph"/>
              <w:tabs>
                <w:tab w:val="left" w:pos="4144"/>
              </w:tabs>
              <w:ind w:left="317" w:right="176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  <w:tr w:rsidR="00426E8C" w:rsidRPr="00C15B78" w14:paraId="6F1032D4" w14:textId="77777777" w:rsidTr="002C2459">
        <w:trPr>
          <w:trHeight w:val="340"/>
          <w:jc w:val="center"/>
        </w:trPr>
        <w:tc>
          <w:tcPr>
            <w:tcW w:w="613" w:type="dxa"/>
            <w:noWrap/>
            <w:hideMark/>
          </w:tcPr>
          <w:p w14:paraId="7350CC2F" w14:textId="77777777" w:rsidR="00426E8C" w:rsidRPr="00C15B78" w:rsidRDefault="00426E8C" w:rsidP="00CB66ED">
            <w:pPr>
              <w:ind w:left="29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701" w:type="dxa"/>
          </w:tcPr>
          <w:p w14:paraId="7DB60F25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620" w:type="dxa"/>
          </w:tcPr>
          <w:p w14:paraId="4C700A2F" w14:textId="77777777" w:rsidR="00426E8C" w:rsidRPr="00C15B78" w:rsidRDefault="00426E8C" w:rsidP="00CB66ED">
            <w:pPr>
              <w:ind w:left="3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1926" w:type="dxa"/>
            <w:hideMark/>
          </w:tcPr>
          <w:p w14:paraId="01437DC7" w14:textId="77777777" w:rsidR="00426E8C" w:rsidRPr="00C15B78" w:rsidRDefault="00426E8C" w:rsidP="00CB66ED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 xml:space="preserve">mCG3700, isoform </w:t>
            </w:r>
            <w:proofErr w:type="spellStart"/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CRA_b</w:t>
            </w:r>
            <w:proofErr w:type="spellEnd"/>
          </w:p>
        </w:tc>
        <w:tc>
          <w:tcPr>
            <w:tcW w:w="2202" w:type="dxa"/>
            <w:noWrap/>
          </w:tcPr>
          <w:p w14:paraId="153CE076" w14:textId="77777777" w:rsidR="00426E8C" w:rsidRPr="00C15B78" w:rsidRDefault="00426E8C" w:rsidP="00426E8C">
            <w:pPr>
              <w:pStyle w:val="ListParagraph"/>
              <w:numPr>
                <w:ilvl w:val="0"/>
                <w:numId w:val="20"/>
              </w:numPr>
              <w:tabs>
                <w:tab w:val="left" w:pos="1582"/>
              </w:tabs>
              <w:ind w:left="34" w:hanging="142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  <w:r w:rsidRPr="00C15B7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  <w:t>Not present</w:t>
            </w:r>
          </w:p>
        </w:tc>
        <w:tc>
          <w:tcPr>
            <w:tcW w:w="3969" w:type="dxa"/>
          </w:tcPr>
          <w:p w14:paraId="5B7BC5F0" w14:textId="77777777" w:rsidR="00426E8C" w:rsidRPr="00C15B78" w:rsidRDefault="00426E8C" w:rsidP="00426E8C">
            <w:pPr>
              <w:pStyle w:val="ListParagraph"/>
              <w:numPr>
                <w:ilvl w:val="0"/>
                <w:numId w:val="21"/>
              </w:numPr>
              <w:ind w:left="175" w:hanging="12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  <w:tc>
          <w:tcPr>
            <w:tcW w:w="4144" w:type="dxa"/>
            <w:gridSpan w:val="2"/>
          </w:tcPr>
          <w:p w14:paraId="366580EF" w14:textId="77777777" w:rsidR="00426E8C" w:rsidRPr="00C15B78" w:rsidRDefault="00426E8C" w:rsidP="00426E8C">
            <w:pPr>
              <w:pStyle w:val="ListParagraph"/>
              <w:numPr>
                <w:ilvl w:val="0"/>
                <w:numId w:val="22"/>
              </w:numPr>
              <w:tabs>
                <w:tab w:val="left" w:pos="4144"/>
              </w:tabs>
              <w:ind w:left="317" w:right="176" w:hanging="261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IN"/>
              </w:rPr>
            </w:pPr>
          </w:p>
        </w:tc>
      </w:tr>
    </w:tbl>
    <w:p w14:paraId="5B7ADF55" w14:textId="77777777" w:rsidR="00426E8C" w:rsidRPr="00C15B78" w:rsidRDefault="00426E8C" w:rsidP="00426E8C">
      <w:pPr>
        <w:rPr>
          <w:rFonts w:ascii="Times New Roman" w:hAnsi="Times New Roman" w:cs="Times New Roman"/>
          <w:lang w:val="en-GB"/>
        </w:rPr>
      </w:pPr>
    </w:p>
    <w:sectPr w:rsidR="00426E8C" w:rsidRPr="00C15B78" w:rsidSect="000915CC">
      <w:pgSz w:w="16839" w:h="11907" w:orient="landscape" w:code="9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8C24D6" w14:textId="77777777" w:rsidR="0056478B" w:rsidRDefault="0056478B" w:rsidP="00480256">
      <w:pPr>
        <w:spacing w:after="0" w:line="240" w:lineRule="auto"/>
      </w:pPr>
      <w:r>
        <w:separator/>
      </w:r>
    </w:p>
  </w:endnote>
  <w:endnote w:type="continuationSeparator" w:id="0">
    <w:p w14:paraId="6E63E8D1" w14:textId="77777777" w:rsidR="0056478B" w:rsidRDefault="0056478B" w:rsidP="004802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131C9A" w14:textId="77777777" w:rsidR="0056478B" w:rsidRDefault="0056478B" w:rsidP="00480256">
      <w:pPr>
        <w:spacing w:after="0" w:line="240" w:lineRule="auto"/>
      </w:pPr>
      <w:r>
        <w:separator/>
      </w:r>
    </w:p>
  </w:footnote>
  <w:footnote w:type="continuationSeparator" w:id="0">
    <w:p w14:paraId="63A1BA3D" w14:textId="77777777" w:rsidR="0056478B" w:rsidRDefault="0056478B" w:rsidP="004802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1592C"/>
    <w:multiLevelType w:val="hybridMultilevel"/>
    <w:tmpl w:val="5BF41AF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DF2D36"/>
    <w:multiLevelType w:val="hybridMultilevel"/>
    <w:tmpl w:val="0C6CF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9A0BDC"/>
    <w:multiLevelType w:val="hybridMultilevel"/>
    <w:tmpl w:val="6BF4DFA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9A13FE"/>
    <w:multiLevelType w:val="hybridMultilevel"/>
    <w:tmpl w:val="4F887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056FD7"/>
    <w:multiLevelType w:val="hybridMultilevel"/>
    <w:tmpl w:val="D54C5792"/>
    <w:lvl w:ilvl="0" w:tplc="04090015">
      <w:start w:val="1"/>
      <w:numFmt w:val="upperLetter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5">
    <w:nsid w:val="18150ABA"/>
    <w:multiLevelType w:val="hybridMultilevel"/>
    <w:tmpl w:val="792049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A526AF"/>
    <w:multiLevelType w:val="hybridMultilevel"/>
    <w:tmpl w:val="C26E6B2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0F5DAE"/>
    <w:multiLevelType w:val="hybridMultilevel"/>
    <w:tmpl w:val="0090D31C"/>
    <w:lvl w:ilvl="0" w:tplc="01789EC8">
      <w:numFmt w:val="bullet"/>
      <w:lvlText w:val=""/>
      <w:lvlJc w:val="left"/>
      <w:pPr>
        <w:ind w:left="86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8">
    <w:nsid w:val="2A204769"/>
    <w:multiLevelType w:val="hybridMultilevel"/>
    <w:tmpl w:val="B682456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795791"/>
    <w:multiLevelType w:val="hybridMultilevel"/>
    <w:tmpl w:val="5908115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15D7C4B"/>
    <w:multiLevelType w:val="hybridMultilevel"/>
    <w:tmpl w:val="49D262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937539"/>
    <w:multiLevelType w:val="hybridMultilevel"/>
    <w:tmpl w:val="A314B9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CBF36DE"/>
    <w:multiLevelType w:val="hybridMultilevel"/>
    <w:tmpl w:val="25548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9F01D0"/>
    <w:multiLevelType w:val="hybridMultilevel"/>
    <w:tmpl w:val="4D40232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0952EA0"/>
    <w:multiLevelType w:val="hybridMultilevel"/>
    <w:tmpl w:val="C3F8AB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537AA9"/>
    <w:multiLevelType w:val="hybridMultilevel"/>
    <w:tmpl w:val="DE46E4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331C3B"/>
    <w:multiLevelType w:val="hybridMultilevel"/>
    <w:tmpl w:val="752EF8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AB5150D"/>
    <w:multiLevelType w:val="hybridMultilevel"/>
    <w:tmpl w:val="A3E65F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65D5064"/>
    <w:multiLevelType w:val="hybridMultilevel"/>
    <w:tmpl w:val="8D2662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FC36F0"/>
    <w:multiLevelType w:val="hybridMultilevel"/>
    <w:tmpl w:val="D538539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532725"/>
    <w:multiLevelType w:val="hybridMultilevel"/>
    <w:tmpl w:val="D1CC1B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E31BF7"/>
    <w:multiLevelType w:val="hybridMultilevel"/>
    <w:tmpl w:val="0AD872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B0700F"/>
    <w:multiLevelType w:val="hybridMultilevel"/>
    <w:tmpl w:val="A776CB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D435983"/>
    <w:multiLevelType w:val="hybridMultilevel"/>
    <w:tmpl w:val="42529224"/>
    <w:lvl w:ilvl="0" w:tplc="40090001">
      <w:start w:val="1"/>
      <w:numFmt w:val="bullet"/>
      <w:lvlText w:val=""/>
      <w:lvlJc w:val="left"/>
      <w:pPr>
        <w:ind w:left="60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19"/>
  </w:num>
  <w:num w:numId="4">
    <w:abstractNumId w:val="4"/>
  </w:num>
  <w:num w:numId="5">
    <w:abstractNumId w:val="7"/>
  </w:num>
  <w:num w:numId="6">
    <w:abstractNumId w:val="11"/>
  </w:num>
  <w:num w:numId="7">
    <w:abstractNumId w:val="22"/>
  </w:num>
  <w:num w:numId="8">
    <w:abstractNumId w:val="10"/>
  </w:num>
  <w:num w:numId="9">
    <w:abstractNumId w:val="5"/>
  </w:num>
  <w:num w:numId="10">
    <w:abstractNumId w:val="20"/>
  </w:num>
  <w:num w:numId="11">
    <w:abstractNumId w:val="13"/>
  </w:num>
  <w:num w:numId="12">
    <w:abstractNumId w:val="2"/>
  </w:num>
  <w:num w:numId="13">
    <w:abstractNumId w:val="0"/>
  </w:num>
  <w:num w:numId="14">
    <w:abstractNumId w:val="8"/>
  </w:num>
  <w:num w:numId="15">
    <w:abstractNumId w:val="6"/>
  </w:num>
  <w:num w:numId="16">
    <w:abstractNumId w:val="3"/>
  </w:num>
  <w:num w:numId="17">
    <w:abstractNumId w:val="23"/>
  </w:num>
  <w:num w:numId="18">
    <w:abstractNumId w:val="21"/>
  </w:num>
  <w:num w:numId="19">
    <w:abstractNumId w:val="9"/>
  </w:num>
  <w:num w:numId="20">
    <w:abstractNumId w:val="15"/>
  </w:num>
  <w:num w:numId="21">
    <w:abstractNumId w:val="17"/>
  </w:num>
  <w:num w:numId="22">
    <w:abstractNumId w:val="18"/>
  </w:num>
  <w:num w:numId="23">
    <w:abstractNumId w:val="16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NDEwNzW0MLIwtzBS0lEKTi0uzszPAykwrgUACZzIpiwAAAA="/>
    <w:docVar w:name="prepared" w:val="1"/>
  </w:docVars>
  <w:rsids>
    <w:rsidRoot w:val="00972E87"/>
    <w:rsid w:val="00006AAC"/>
    <w:rsid w:val="00011118"/>
    <w:rsid w:val="000124A4"/>
    <w:rsid w:val="0001299C"/>
    <w:rsid w:val="00012F35"/>
    <w:rsid w:val="00017709"/>
    <w:rsid w:val="00020E89"/>
    <w:rsid w:val="00021536"/>
    <w:rsid w:val="00022DA8"/>
    <w:rsid w:val="00024221"/>
    <w:rsid w:val="00024CBD"/>
    <w:rsid w:val="00026393"/>
    <w:rsid w:val="00027891"/>
    <w:rsid w:val="0002796A"/>
    <w:rsid w:val="00027EB0"/>
    <w:rsid w:val="00032633"/>
    <w:rsid w:val="00032727"/>
    <w:rsid w:val="000334A8"/>
    <w:rsid w:val="00036B33"/>
    <w:rsid w:val="0003764F"/>
    <w:rsid w:val="0004078A"/>
    <w:rsid w:val="00041B96"/>
    <w:rsid w:val="00041D62"/>
    <w:rsid w:val="00054953"/>
    <w:rsid w:val="00056AF3"/>
    <w:rsid w:val="00057B33"/>
    <w:rsid w:val="00062B8C"/>
    <w:rsid w:val="00064D17"/>
    <w:rsid w:val="000714BE"/>
    <w:rsid w:val="0007284C"/>
    <w:rsid w:val="00073328"/>
    <w:rsid w:val="000736FA"/>
    <w:rsid w:val="00076200"/>
    <w:rsid w:val="000770F1"/>
    <w:rsid w:val="000803EA"/>
    <w:rsid w:val="00084293"/>
    <w:rsid w:val="00086C5F"/>
    <w:rsid w:val="000907C7"/>
    <w:rsid w:val="00090E5C"/>
    <w:rsid w:val="000915CC"/>
    <w:rsid w:val="00092A5E"/>
    <w:rsid w:val="000972C4"/>
    <w:rsid w:val="00097360"/>
    <w:rsid w:val="000A0863"/>
    <w:rsid w:val="000A1051"/>
    <w:rsid w:val="000A302F"/>
    <w:rsid w:val="000B19B4"/>
    <w:rsid w:val="000B2262"/>
    <w:rsid w:val="000B63F6"/>
    <w:rsid w:val="000B6D94"/>
    <w:rsid w:val="000C2B80"/>
    <w:rsid w:val="000D051D"/>
    <w:rsid w:val="000D1681"/>
    <w:rsid w:val="000D331A"/>
    <w:rsid w:val="000D34DB"/>
    <w:rsid w:val="000D3B3C"/>
    <w:rsid w:val="000D5304"/>
    <w:rsid w:val="000E1243"/>
    <w:rsid w:val="000E20B0"/>
    <w:rsid w:val="000E58A5"/>
    <w:rsid w:val="000E6F0B"/>
    <w:rsid w:val="000F288E"/>
    <w:rsid w:val="000F4DB3"/>
    <w:rsid w:val="000F5602"/>
    <w:rsid w:val="0010098F"/>
    <w:rsid w:val="00101632"/>
    <w:rsid w:val="00102974"/>
    <w:rsid w:val="0010331B"/>
    <w:rsid w:val="001050A0"/>
    <w:rsid w:val="001052C5"/>
    <w:rsid w:val="00116406"/>
    <w:rsid w:val="00116B83"/>
    <w:rsid w:val="00121050"/>
    <w:rsid w:val="0012234D"/>
    <w:rsid w:val="001227C9"/>
    <w:rsid w:val="00124F6A"/>
    <w:rsid w:val="001304AE"/>
    <w:rsid w:val="001311AE"/>
    <w:rsid w:val="00133427"/>
    <w:rsid w:val="001343BF"/>
    <w:rsid w:val="001344D0"/>
    <w:rsid w:val="0013494E"/>
    <w:rsid w:val="001360A7"/>
    <w:rsid w:val="001363D8"/>
    <w:rsid w:val="001379BD"/>
    <w:rsid w:val="00140316"/>
    <w:rsid w:val="00145834"/>
    <w:rsid w:val="001462E1"/>
    <w:rsid w:val="00146BA5"/>
    <w:rsid w:val="0015033A"/>
    <w:rsid w:val="00152D58"/>
    <w:rsid w:val="0015315F"/>
    <w:rsid w:val="001538A7"/>
    <w:rsid w:val="0015676E"/>
    <w:rsid w:val="001579E8"/>
    <w:rsid w:val="00160C94"/>
    <w:rsid w:val="00161177"/>
    <w:rsid w:val="00161688"/>
    <w:rsid w:val="001672AF"/>
    <w:rsid w:val="001725E7"/>
    <w:rsid w:val="00176506"/>
    <w:rsid w:val="001824E5"/>
    <w:rsid w:val="00183996"/>
    <w:rsid w:val="0018406B"/>
    <w:rsid w:val="001855CF"/>
    <w:rsid w:val="001864AA"/>
    <w:rsid w:val="001878C8"/>
    <w:rsid w:val="00193717"/>
    <w:rsid w:val="0019486F"/>
    <w:rsid w:val="00196DE4"/>
    <w:rsid w:val="001A1A34"/>
    <w:rsid w:val="001A1F3D"/>
    <w:rsid w:val="001A6082"/>
    <w:rsid w:val="001A69CD"/>
    <w:rsid w:val="001B52BB"/>
    <w:rsid w:val="001B5BD8"/>
    <w:rsid w:val="001B75C2"/>
    <w:rsid w:val="001C1448"/>
    <w:rsid w:val="001C526B"/>
    <w:rsid w:val="001C6435"/>
    <w:rsid w:val="001D3603"/>
    <w:rsid w:val="001D43FF"/>
    <w:rsid w:val="001D7BED"/>
    <w:rsid w:val="001E06F9"/>
    <w:rsid w:val="001E2FA7"/>
    <w:rsid w:val="001E5145"/>
    <w:rsid w:val="001E62CC"/>
    <w:rsid w:val="001E782D"/>
    <w:rsid w:val="001F1133"/>
    <w:rsid w:val="001F2292"/>
    <w:rsid w:val="001F5CCE"/>
    <w:rsid w:val="002027C9"/>
    <w:rsid w:val="0020479A"/>
    <w:rsid w:val="00207E70"/>
    <w:rsid w:val="00211D06"/>
    <w:rsid w:val="00212D24"/>
    <w:rsid w:val="00212D4C"/>
    <w:rsid w:val="00212E23"/>
    <w:rsid w:val="00214686"/>
    <w:rsid w:val="00214CE3"/>
    <w:rsid w:val="00221565"/>
    <w:rsid w:val="00224439"/>
    <w:rsid w:val="00231C2E"/>
    <w:rsid w:val="00237634"/>
    <w:rsid w:val="00240E6C"/>
    <w:rsid w:val="0024141B"/>
    <w:rsid w:val="00241D79"/>
    <w:rsid w:val="0024278A"/>
    <w:rsid w:val="00242D06"/>
    <w:rsid w:val="00247BB8"/>
    <w:rsid w:val="00252518"/>
    <w:rsid w:val="0025738A"/>
    <w:rsid w:val="00262703"/>
    <w:rsid w:val="0026277F"/>
    <w:rsid w:val="002672EB"/>
    <w:rsid w:val="00271370"/>
    <w:rsid w:val="00280567"/>
    <w:rsid w:val="0028116B"/>
    <w:rsid w:val="002838A5"/>
    <w:rsid w:val="002903A8"/>
    <w:rsid w:val="00294004"/>
    <w:rsid w:val="00297DB2"/>
    <w:rsid w:val="002A02EF"/>
    <w:rsid w:val="002A096C"/>
    <w:rsid w:val="002A1C5A"/>
    <w:rsid w:val="002A2D71"/>
    <w:rsid w:val="002A4153"/>
    <w:rsid w:val="002B1AF7"/>
    <w:rsid w:val="002B2AC3"/>
    <w:rsid w:val="002B3D1C"/>
    <w:rsid w:val="002B3F32"/>
    <w:rsid w:val="002C15F1"/>
    <w:rsid w:val="002C2459"/>
    <w:rsid w:val="002C2E39"/>
    <w:rsid w:val="002C361D"/>
    <w:rsid w:val="002E7398"/>
    <w:rsid w:val="002F0176"/>
    <w:rsid w:val="002F1C9C"/>
    <w:rsid w:val="002F2152"/>
    <w:rsid w:val="002F305F"/>
    <w:rsid w:val="002F3FE9"/>
    <w:rsid w:val="002F74D7"/>
    <w:rsid w:val="0030038A"/>
    <w:rsid w:val="00304DBC"/>
    <w:rsid w:val="00306E98"/>
    <w:rsid w:val="00310448"/>
    <w:rsid w:val="00311170"/>
    <w:rsid w:val="0031117D"/>
    <w:rsid w:val="0031294F"/>
    <w:rsid w:val="00314ED5"/>
    <w:rsid w:val="00321347"/>
    <w:rsid w:val="00322447"/>
    <w:rsid w:val="00322B3E"/>
    <w:rsid w:val="0032301B"/>
    <w:rsid w:val="00326E8C"/>
    <w:rsid w:val="00330AE3"/>
    <w:rsid w:val="00331723"/>
    <w:rsid w:val="00331CD2"/>
    <w:rsid w:val="00333BEE"/>
    <w:rsid w:val="003360B2"/>
    <w:rsid w:val="00340A75"/>
    <w:rsid w:val="00340B75"/>
    <w:rsid w:val="00343185"/>
    <w:rsid w:val="00363B53"/>
    <w:rsid w:val="0037005B"/>
    <w:rsid w:val="003738F7"/>
    <w:rsid w:val="00374044"/>
    <w:rsid w:val="003743A3"/>
    <w:rsid w:val="00377D05"/>
    <w:rsid w:val="00387413"/>
    <w:rsid w:val="00392CA2"/>
    <w:rsid w:val="00394DB0"/>
    <w:rsid w:val="00396B63"/>
    <w:rsid w:val="003978B6"/>
    <w:rsid w:val="003A095F"/>
    <w:rsid w:val="003A0F6C"/>
    <w:rsid w:val="003A2A3A"/>
    <w:rsid w:val="003A33F5"/>
    <w:rsid w:val="003B04FF"/>
    <w:rsid w:val="003B24C7"/>
    <w:rsid w:val="003B3CE3"/>
    <w:rsid w:val="003B659A"/>
    <w:rsid w:val="003C1557"/>
    <w:rsid w:val="003C3D9E"/>
    <w:rsid w:val="003C54F5"/>
    <w:rsid w:val="003C6C25"/>
    <w:rsid w:val="003D02E6"/>
    <w:rsid w:val="003D0CF4"/>
    <w:rsid w:val="003D3EF9"/>
    <w:rsid w:val="003D3F71"/>
    <w:rsid w:val="003D4B49"/>
    <w:rsid w:val="003D6F02"/>
    <w:rsid w:val="003D747E"/>
    <w:rsid w:val="003E1D92"/>
    <w:rsid w:val="003E6688"/>
    <w:rsid w:val="003E6AD6"/>
    <w:rsid w:val="003E6B23"/>
    <w:rsid w:val="003F2D72"/>
    <w:rsid w:val="003F7ECC"/>
    <w:rsid w:val="004033FE"/>
    <w:rsid w:val="00404023"/>
    <w:rsid w:val="0040576C"/>
    <w:rsid w:val="00412DB1"/>
    <w:rsid w:val="00415C27"/>
    <w:rsid w:val="00415F2A"/>
    <w:rsid w:val="00426E8C"/>
    <w:rsid w:val="00437192"/>
    <w:rsid w:val="00443C72"/>
    <w:rsid w:val="00444F35"/>
    <w:rsid w:val="00445FDC"/>
    <w:rsid w:val="004461F6"/>
    <w:rsid w:val="0044688A"/>
    <w:rsid w:val="00452754"/>
    <w:rsid w:val="00452C2E"/>
    <w:rsid w:val="00454FCF"/>
    <w:rsid w:val="0046229C"/>
    <w:rsid w:val="00462526"/>
    <w:rsid w:val="00462C67"/>
    <w:rsid w:val="004641C5"/>
    <w:rsid w:val="004664E5"/>
    <w:rsid w:val="004675DB"/>
    <w:rsid w:val="00467BC5"/>
    <w:rsid w:val="0047193F"/>
    <w:rsid w:val="00471E99"/>
    <w:rsid w:val="00474AFF"/>
    <w:rsid w:val="00476617"/>
    <w:rsid w:val="00480089"/>
    <w:rsid w:val="00480256"/>
    <w:rsid w:val="00481110"/>
    <w:rsid w:val="0048130F"/>
    <w:rsid w:val="0048139D"/>
    <w:rsid w:val="00486631"/>
    <w:rsid w:val="004973FC"/>
    <w:rsid w:val="00497491"/>
    <w:rsid w:val="004A0936"/>
    <w:rsid w:val="004A1839"/>
    <w:rsid w:val="004A1E9E"/>
    <w:rsid w:val="004A2B8E"/>
    <w:rsid w:val="004A61BF"/>
    <w:rsid w:val="004A64D4"/>
    <w:rsid w:val="004A6F2B"/>
    <w:rsid w:val="004A6FCA"/>
    <w:rsid w:val="004B0FDB"/>
    <w:rsid w:val="004B687E"/>
    <w:rsid w:val="004B6FCD"/>
    <w:rsid w:val="004B7326"/>
    <w:rsid w:val="004C0A3A"/>
    <w:rsid w:val="004C2B71"/>
    <w:rsid w:val="004C2F3C"/>
    <w:rsid w:val="004C777F"/>
    <w:rsid w:val="004C79C5"/>
    <w:rsid w:val="004D0DCB"/>
    <w:rsid w:val="004D56A8"/>
    <w:rsid w:val="004D581B"/>
    <w:rsid w:val="004D6A21"/>
    <w:rsid w:val="004D718D"/>
    <w:rsid w:val="004E1B79"/>
    <w:rsid w:val="004E450E"/>
    <w:rsid w:val="004F0EE4"/>
    <w:rsid w:val="004F3B89"/>
    <w:rsid w:val="004F52E0"/>
    <w:rsid w:val="004F718D"/>
    <w:rsid w:val="004F71F9"/>
    <w:rsid w:val="004F77D8"/>
    <w:rsid w:val="0050190D"/>
    <w:rsid w:val="00501EAA"/>
    <w:rsid w:val="005026FB"/>
    <w:rsid w:val="00502D00"/>
    <w:rsid w:val="00504F6E"/>
    <w:rsid w:val="00506548"/>
    <w:rsid w:val="0051134E"/>
    <w:rsid w:val="0051534A"/>
    <w:rsid w:val="00517FC3"/>
    <w:rsid w:val="0052656D"/>
    <w:rsid w:val="00533B46"/>
    <w:rsid w:val="00534123"/>
    <w:rsid w:val="00534636"/>
    <w:rsid w:val="00534A22"/>
    <w:rsid w:val="0053560A"/>
    <w:rsid w:val="005368EA"/>
    <w:rsid w:val="00537BA7"/>
    <w:rsid w:val="005410F2"/>
    <w:rsid w:val="00542BAF"/>
    <w:rsid w:val="00543104"/>
    <w:rsid w:val="0054667F"/>
    <w:rsid w:val="00550B7B"/>
    <w:rsid w:val="00550D5D"/>
    <w:rsid w:val="005550DC"/>
    <w:rsid w:val="005579C7"/>
    <w:rsid w:val="0056034C"/>
    <w:rsid w:val="005626D8"/>
    <w:rsid w:val="0056478B"/>
    <w:rsid w:val="00565CA8"/>
    <w:rsid w:val="00566FC3"/>
    <w:rsid w:val="00567702"/>
    <w:rsid w:val="00572049"/>
    <w:rsid w:val="00572DA2"/>
    <w:rsid w:val="00575C36"/>
    <w:rsid w:val="0057706E"/>
    <w:rsid w:val="005812E0"/>
    <w:rsid w:val="005878D7"/>
    <w:rsid w:val="00596E27"/>
    <w:rsid w:val="00597785"/>
    <w:rsid w:val="005A01A4"/>
    <w:rsid w:val="005A11AD"/>
    <w:rsid w:val="005A2382"/>
    <w:rsid w:val="005A7429"/>
    <w:rsid w:val="005A75EA"/>
    <w:rsid w:val="005B2B02"/>
    <w:rsid w:val="005B3684"/>
    <w:rsid w:val="005B3F33"/>
    <w:rsid w:val="005B55AC"/>
    <w:rsid w:val="005B5701"/>
    <w:rsid w:val="005B6DBA"/>
    <w:rsid w:val="005B77D6"/>
    <w:rsid w:val="005B7969"/>
    <w:rsid w:val="005C44DD"/>
    <w:rsid w:val="005C57BC"/>
    <w:rsid w:val="005C766E"/>
    <w:rsid w:val="005D790E"/>
    <w:rsid w:val="005E2EEF"/>
    <w:rsid w:val="005E33EA"/>
    <w:rsid w:val="005E482A"/>
    <w:rsid w:val="005F0D41"/>
    <w:rsid w:val="005F1C9D"/>
    <w:rsid w:val="005F31E3"/>
    <w:rsid w:val="005F334A"/>
    <w:rsid w:val="005F37D7"/>
    <w:rsid w:val="005F5F76"/>
    <w:rsid w:val="005F64ED"/>
    <w:rsid w:val="006018F5"/>
    <w:rsid w:val="00602445"/>
    <w:rsid w:val="00612498"/>
    <w:rsid w:val="00616690"/>
    <w:rsid w:val="00624DD7"/>
    <w:rsid w:val="00625A39"/>
    <w:rsid w:val="0062698B"/>
    <w:rsid w:val="006308A0"/>
    <w:rsid w:val="00630F49"/>
    <w:rsid w:val="00633D14"/>
    <w:rsid w:val="00635A9C"/>
    <w:rsid w:val="00636F93"/>
    <w:rsid w:val="00643D26"/>
    <w:rsid w:val="00644635"/>
    <w:rsid w:val="006455ED"/>
    <w:rsid w:val="00646DE0"/>
    <w:rsid w:val="006524A3"/>
    <w:rsid w:val="006543B2"/>
    <w:rsid w:val="00654C27"/>
    <w:rsid w:val="006555B1"/>
    <w:rsid w:val="00655FB8"/>
    <w:rsid w:val="00657370"/>
    <w:rsid w:val="00662076"/>
    <w:rsid w:val="00663809"/>
    <w:rsid w:val="00670314"/>
    <w:rsid w:val="00670D61"/>
    <w:rsid w:val="00672A6F"/>
    <w:rsid w:val="00677942"/>
    <w:rsid w:val="00681013"/>
    <w:rsid w:val="006815EA"/>
    <w:rsid w:val="006845D9"/>
    <w:rsid w:val="00684DBB"/>
    <w:rsid w:val="006858B4"/>
    <w:rsid w:val="00690769"/>
    <w:rsid w:val="00693D7B"/>
    <w:rsid w:val="00694893"/>
    <w:rsid w:val="00694F0E"/>
    <w:rsid w:val="00696400"/>
    <w:rsid w:val="006A4DD7"/>
    <w:rsid w:val="006A5F78"/>
    <w:rsid w:val="006B065D"/>
    <w:rsid w:val="006B6D87"/>
    <w:rsid w:val="006C10BE"/>
    <w:rsid w:val="006C1508"/>
    <w:rsid w:val="006C47C7"/>
    <w:rsid w:val="006C4B85"/>
    <w:rsid w:val="006C66F3"/>
    <w:rsid w:val="006D07D6"/>
    <w:rsid w:val="006D0DC8"/>
    <w:rsid w:val="006D2473"/>
    <w:rsid w:val="006E0B43"/>
    <w:rsid w:val="006E6285"/>
    <w:rsid w:val="006E7FFD"/>
    <w:rsid w:val="006F2E27"/>
    <w:rsid w:val="006F390A"/>
    <w:rsid w:val="006F4BA4"/>
    <w:rsid w:val="006F5ECB"/>
    <w:rsid w:val="006F6309"/>
    <w:rsid w:val="006F77AF"/>
    <w:rsid w:val="00706643"/>
    <w:rsid w:val="00713081"/>
    <w:rsid w:val="007153C0"/>
    <w:rsid w:val="00716CB6"/>
    <w:rsid w:val="00716D2C"/>
    <w:rsid w:val="00720A3B"/>
    <w:rsid w:val="00720C55"/>
    <w:rsid w:val="007269F8"/>
    <w:rsid w:val="007271D2"/>
    <w:rsid w:val="00731414"/>
    <w:rsid w:val="0073592D"/>
    <w:rsid w:val="0074482F"/>
    <w:rsid w:val="00744BF2"/>
    <w:rsid w:val="00745946"/>
    <w:rsid w:val="0074606E"/>
    <w:rsid w:val="007465C1"/>
    <w:rsid w:val="0075045F"/>
    <w:rsid w:val="00751AC7"/>
    <w:rsid w:val="00752352"/>
    <w:rsid w:val="007553FD"/>
    <w:rsid w:val="00760EDA"/>
    <w:rsid w:val="00760FDF"/>
    <w:rsid w:val="0076619F"/>
    <w:rsid w:val="007661F5"/>
    <w:rsid w:val="00766998"/>
    <w:rsid w:val="00775893"/>
    <w:rsid w:val="007803A8"/>
    <w:rsid w:val="0078173B"/>
    <w:rsid w:val="007862C5"/>
    <w:rsid w:val="00787C3C"/>
    <w:rsid w:val="00793802"/>
    <w:rsid w:val="00794C50"/>
    <w:rsid w:val="00797644"/>
    <w:rsid w:val="007A0642"/>
    <w:rsid w:val="007A400C"/>
    <w:rsid w:val="007A61BB"/>
    <w:rsid w:val="007B029F"/>
    <w:rsid w:val="007B0C5F"/>
    <w:rsid w:val="007B251C"/>
    <w:rsid w:val="007B45F7"/>
    <w:rsid w:val="007C642C"/>
    <w:rsid w:val="007C69E6"/>
    <w:rsid w:val="007C7EAB"/>
    <w:rsid w:val="007D3B4E"/>
    <w:rsid w:val="007D48A8"/>
    <w:rsid w:val="007D5E50"/>
    <w:rsid w:val="007E0679"/>
    <w:rsid w:val="007E273E"/>
    <w:rsid w:val="007E3D9C"/>
    <w:rsid w:val="007E4B6A"/>
    <w:rsid w:val="007E4E31"/>
    <w:rsid w:val="007E69C1"/>
    <w:rsid w:val="007F0613"/>
    <w:rsid w:val="007F1EA1"/>
    <w:rsid w:val="00800039"/>
    <w:rsid w:val="00801539"/>
    <w:rsid w:val="00802786"/>
    <w:rsid w:val="00803AF2"/>
    <w:rsid w:val="008044D8"/>
    <w:rsid w:val="008122AA"/>
    <w:rsid w:val="00813DFB"/>
    <w:rsid w:val="00814778"/>
    <w:rsid w:val="00814D2D"/>
    <w:rsid w:val="008201F5"/>
    <w:rsid w:val="008229DA"/>
    <w:rsid w:val="00824B05"/>
    <w:rsid w:val="0082628D"/>
    <w:rsid w:val="00826C6A"/>
    <w:rsid w:val="00831110"/>
    <w:rsid w:val="0083483B"/>
    <w:rsid w:val="00835185"/>
    <w:rsid w:val="00835501"/>
    <w:rsid w:val="00840A6F"/>
    <w:rsid w:val="00840B95"/>
    <w:rsid w:val="00841D45"/>
    <w:rsid w:val="00844CCB"/>
    <w:rsid w:val="00844FB3"/>
    <w:rsid w:val="00850F3E"/>
    <w:rsid w:val="00851B51"/>
    <w:rsid w:val="00851D02"/>
    <w:rsid w:val="008522CA"/>
    <w:rsid w:val="008551A8"/>
    <w:rsid w:val="00856679"/>
    <w:rsid w:val="0086631B"/>
    <w:rsid w:val="00871B30"/>
    <w:rsid w:val="00871D96"/>
    <w:rsid w:val="00876936"/>
    <w:rsid w:val="008805E5"/>
    <w:rsid w:val="0088108E"/>
    <w:rsid w:val="008813A9"/>
    <w:rsid w:val="00883308"/>
    <w:rsid w:val="00886D29"/>
    <w:rsid w:val="0088735B"/>
    <w:rsid w:val="00887B2D"/>
    <w:rsid w:val="00891F89"/>
    <w:rsid w:val="008939FF"/>
    <w:rsid w:val="00894336"/>
    <w:rsid w:val="008945B2"/>
    <w:rsid w:val="00897DAA"/>
    <w:rsid w:val="008A0C9D"/>
    <w:rsid w:val="008A12D1"/>
    <w:rsid w:val="008A5511"/>
    <w:rsid w:val="008A7215"/>
    <w:rsid w:val="008A764A"/>
    <w:rsid w:val="008A7D8E"/>
    <w:rsid w:val="008B0066"/>
    <w:rsid w:val="008B2C6F"/>
    <w:rsid w:val="008B3948"/>
    <w:rsid w:val="008B5A28"/>
    <w:rsid w:val="008B5BC5"/>
    <w:rsid w:val="008B7CEC"/>
    <w:rsid w:val="008C01AC"/>
    <w:rsid w:val="008C3196"/>
    <w:rsid w:val="008C56F9"/>
    <w:rsid w:val="008D13BE"/>
    <w:rsid w:val="008D1912"/>
    <w:rsid w:val="008D1FF5"/>
    <w:rsid w:val="008D469B"/>
    <w:rsid w:val="008D62B0"/>
    <w:rsid w:val="008E3DF4"/>
    <w:rsid w:val="008E4FB2"/>
    <w:rsid w:val="008E605B"/>
    <w:rsid w:val="008F0E77"/>
    <w:rsid w:val="00902357"/>
    <w:rsid w:val="009048D5"/>
    <w:rsid w:val="00911BDE"/>
    <w:rsid w:val="009154C9"/>
    <w:rsid w:val="00916040"/>
    <w:rsid w:val="009253AB"/>
    <w:rsid w:val="00925699"/>
    <w:rsid w:val="00926B83"/>
    <w:rsid w:val="009270BD"/>
    <w:rsid w:val="00930C41"/>
    <w:rsid w:val="00946A86"/>
    <w:rsid w:val="00947ABE"/>
    <w:rsid w:val="009506A3"/>
    <w:rsid w:val="00950902"/>
    <w:rsid w:val="00950F72"/>
    <w:rsid w:val="00951405"/>
    <w:rsid w:val="00954FE0"/>
    <w:rsid w:val="00956E9A"/>
    <w:rsid w:val="009610C4"/>
    <w:rsid w:val="00961A06"/>
    <w:rsid w:val="0096469B"/>
    <w:rsid w:val="009657EC"/>
    <w:rsid w:val="00965C9D"/>
    <w:rsid w:val="00967560"/>
    <w:rsid w:val="0096767D"/>
    <w:rsid w:val="00967897"/>
    <w:rsid w:val="00967CE4"/>
    <w:rsid w:val="00972E87"/>
    <w:rsid w:val="0097577E"/>
    <w:rsid w:val="00977028"/>
    <w:rsid w:val="00977800"/>
    <w:rsid w:val="0098387A"/>
    <w:rsid w:val="00984BAE"/>
    <w:rsid w:val="00995C96"/>
    <w:rsid w:val="009A0B81"/>
    <w:rsid w:val="009A3AA8"/>
    <w:rsid w:val="009A503F"/>
    <w:rsid w:val="009A751E"/>
    <w:rsid w:val="009A7893"/>
    <w:rsid w:val="009A7A84"/>
    <w:rsid w:val="009B1794"/>
    <w:rsid w:val="009B7BB7"/>
    <w:rsid w:val="009C155E"/>
    <w:rsid w:val="009C3289"/>
    <w:rsid w:val="009C3BEE"/>
    <w:rsid w:val="009C5092"/>
    <w:rsid w:val="009C75AE"/>
    <w:rsid w:val="009D238F"/>
    <w:rsid w:val="009D2970"/>
    <w:rsid w:val="009D5544"/>
    <w:rsid w:val="009D7F1F"/>
    <w:rsid w:val="009E03F9"/>
    <w:rsid w:val="009E34B6"/>
    <w:rsid w:val="009E4A36"/>
    <w:rsid w:val="009E62F8"/>
    <w:rsid w:val="009F2C12"/>
    <w:rsid w:val="009F3474"/>
    <w:rsid w:val="009F4C45"/>
    <w:rsid w:val="009F4CAA"/>
    <w:rsid w:val="009F5B34"/>
    <w:rsid w:val="00A03F47"/>
    <w:rsid w:val="00A047FA"/>
    <w:rsid w:val="00A068BB"/>
    <w:rsid w:val="00A10A7D"/>
    <w:rsid w:val="00A13B71"/>
    <w:rsid w:val="00A1444C"/>
    <w:rsid w:val="00A14ED0"/>
    <w:rsid w:val="00A15C92"/>
    <w:rsid w:val="00A21F99"/>
    <w:rsid w:val="00A25A6D"/>
    <w:rsid w:val="00A25B93"/>
    <w:rsid w:val="00A30243"/>
    <w:rsid w:val="00A417E5"/>
    <w:rsid w:val="00A4285A"/>
    <w:rsid w:val="00A42E0A"/>
    <w:rsid w:val="00A43709"/>
    <w:rsid w:val="00A446AB"/>
    <w:rsid w:val="00A529E3"/>
    <w:rsid w:val="00A544A5"/>
    <w:rsid w:val="00A55514"/>
    <w:rsid w:val="00A63583"/>
    <w:rsid w:val="00A65125"/>
    <w:rsid w:val="00A66162"/>
    <w:rsid w:val="00A72C0E"/>
    <w:rsid w:val="00A735A2"/>
    <w:rsid w:val="00A74756"/>
    <w:rsid w:val="00A80BD5"/>
    <w:rsid w:val="00A824D1"/>
    <w:rsid w:val="00A8545B"/>
    <w:rsid w:val="00A85A96"/>
    <w:rsid w:val="00A92C86"/>
    <w:rsid w:val="00A94A98"/>
    <w:rsid w:val="00A95BCC"/>
    <w:rsid w:val="00AA346C"/>
    <w:rsid w:val="00AA4E90"/>
    <w:rsid w:val="00AA7799"/>
    <w:rsid w:val="00AB019B"/>
    <w:rsid w:val="00AC057C"/>
    <w:rsid w:val="00AC3D74"/>
    <w:rsid w:val="00AC47B3"/>
    <w:rsid w:val="00AC5F8B"/>
    <w:rsid w:val="00AC73E0"/>
    <w:rsid w:val="00AD01B5"/>
    <w:rsid w:val="00AD1C10"/>
    <w:rsid w:val="00AD3108"/>
    <w:rsid w:val="00AD4D6F"/>
    <w:rsid w:val="00AD5FA2"/>
    <w:rsid w:val="00AD611B"/>
    <w:rsid w:val="00AE4416"/>
    <w:rsid w:val="00AE463F"/>
    <w:rsid w:val="00AE483E"/>
    <w:rsid w:val="00AE48C4"/>
    <w:rsid w:val="00AE72E0"/>
    <w:rsid w:val="00AF600B"/>
    <w:rsid w:val="00AF6E1E"/>
    <w:rsid w:val="00B01D68"/>
    <w:rsid w:val="00B058A3"/>
    <w:rsid w:val="00B05BF2"/>
    <w:rsid w:val="00B14D37"/>
    <w:rsid w:val="00B15658"/>
    <w:rsid w:val="00B1580F"/>
    <w:rsid w:val="00B176F0"/>
    <w:rsid w:val="00B2334F"/>
    <w:rsid w:val="00B24EBA"/>
    <w:rsid w:val="00B25302"/>
    <w:rsid w:val="00B2646A"/>
    <w:rsid w:val="00B26D7D"/>
    <w:rsid w:val="00B35654"/>
    <w:rsid w:val="00B36EFF"/>
    <w:rsid w:val="00B4104C"/>
    <w:rsid w:val="00B4213E"/>
    <w:rsid w:val="00B42655"/>
    <w:rsid w:val="00B44866"/>
    <w:rsid w:val="00B47B2C"/>
    <w:rsid w:val="00B54FD6"/>
    <w:rsid w:val="00B55160"/>
    <w:rsid w:val="00B55535"/>
    <w:rsid w:val="00B56B07"/>
    <w:rsid w:val="00B56EC3"/>
    <w:rsid w:val="00B62933"/>
    <w:rsid w:val="00B6419A"/>
    <w:rsid w:val="00B70447"/>
    <w:rsid w:val="00B7068B"/>
    <w:rsid w:val="00B70951"/>
    <w:rsid w:val="00B70A69"/>
    <w:rsid w:val="00B76534"/>
    <w:rsid w:val="00B823C9"/>
    <w:rsid w:val="00B8492D"/>
    <w:rsid w:val="00B85140"/>
    <w:rsid w:val="00B8592C"/>
    <w:rsid w:val="00B86975"/>
    <w:rsid w:val="00B87AB1"/>
    <w:rsid w:val="00B90FCE"/>
    <w:rsid w:val="00B92B5A"/>
    <w:rsid w:val="00B955B6"/>
    <w:rsid w:val="00B96213"/>
    <w:rsid w:val="00B96EF5"/>
    <w:rsid w:val="00BA007E"/>
    <w:rsid w:val="00BA31B9"/>
    <w:rsid w:val="00BA6129"/>
    <w:rsid w:val="00BB2223"/>
    <w:rsid w:val="00BC0252"/>
    <w:rsid w:val="00BC2F01"/>
    <w:rsid w:val="00BC2F47"/>
    <w:rsid w:val="00BC3C6C"/>
    <w:rsid w:val="00BC492E"/>
    <w:rsid w:val="00BC6394"/>
    <w:rsid w:val="00BD1373"/>
    <w:rsid w:val="00BE0415"/>
    <w:rsid w:val="00BE4403"/>
    <w:rsid w:val="00BE4EC4"/>
    <w:rsid w:val="00BF07B1"/>
    <w:rsid w:val="00BF302B"/>
    <w:rsid w:val="00BF4D3A"/>
    <w:rsid w:val="00BF6D06"/>
    <w:rsid w:val="00BF6DC4"/>
    <w:rsid w:val="00C00730"/>
    <w:rsid w:val="00C02FC5"/>
    <w:rsid w:val="00C03C85"/>
    <w:rsid w:val="00C04B38"/>
    <w:rsid w:val="00C06403"/>
    <w:rsid w:val="00C1047F"/>
    <w:rsid w:val="00C11DDA"/>
    <w:rsid w:val="00C140B0"/>
    <w:rsid w:val="00C1618E"/>
    <w:rsid w:val="00C1788A"/>
    <w:rsid w:val="00C217BC"/>
    <w:rsid w:val="00C21923"/>
    <w:rsid w:val="00C306F8"/>
    <w:rsid w:val="00C321CF"/>
    <w:rsid w:val="00C32607"/>
    <w:rsid w:val="00C32CA3"/>
    <w:rsid w:val="00C44F78"/>
    <w:rsid w:val="00C52491"/>
    <w:rsid w:val="00C5722E"/>
    <w:rsid w:val="00C626A0"/>
    <w:rsid w:val="00C62DE7"/>
    <w:rsid w:val="00C64D90"/>
    <w:rsid w:val="00C66E98"/>
    <w:rsid w:val="00C7068D"/>
    <w:rsid w:val="00C72C94"/>
    <w:rsid w:val="00C740B3"/>
    <w:rsid w:val="00C749F4"/>
    <w:rsid w:val="00C76555"/>
    <w:rsid w:val="00C86702"/>
    <w:rsid w:val="00C91120"/>
    <w:rsid w:val="00C9187C"/>
    <w:rsid w:val="00C9507C"/>
    <w:rsid w:val="00C96DC2"/>
    <w:rsid w:val="00CA0F70"/>
    <w:rsid w:val="00CA51C2"/>
    <w:rsid w:val="00CA5A43"/>
    <w:rsid w:val="00CA7E1A"/>
    <w:rsid w:val="00CB1B87"/>
    <w:rsid w:val="00CB66ED"/>
    <w:rsid w:val="00CC1300"/>
    <w:rsid w:val="00CC5FB8"/>
    <w:rsid w:val="00CC7270"/>
    <w:rsid w:val="00CD12AA"/>
    <w:rsid w:val="00CD13C4"/>
    <w:rsid w:val="00CD630E"/>
    <w:rsid w:val="00CE276B"/>
    <w:rsid w:val="00CE4764"/>
    <w:rsid w:val="00CF384B"/>
    <w:rsid w:val="00CF4A4E"/>
    <w:rsid w:val="00CF4B62"/>
    <w:rsid w:val="00CF5688"/>
    <w:rsid w:val="00CF6D3D"/>
    <w:rsid w:val="00D0133C"/>
    <w:rsid w:val="00D05C47"/>
    <w:rsid w:val="00D10374"/>
    <w:rsid w:val="00D1065F"/>
    <w:rsid w:val="00D13C87"/>
    <w:rsid w:val="00D14CFB"/>
    <w:rsid w:val="00D165A9"/>
    <w:rsid w:val="00D20BA7"/>
    <w:rsid w:val="00D20E9C"/>
    <w:rsid w:val="00D2206E"/>
    <w:rsid w:val="00D269BD"/>
    <w:rsid w:val="00D32CA2"/>
    <w:rsid w:val="00D3336B"/>
    <w:rsid w:val="00D36434"/>
    <w:rsid w:val="00D376C1"/>
    <w:rsid w:val="00D4019A"/>
    <w:rsid w:val="00D40E7B"/>
    <w:rsid w:val="00D4101E"/>
    <w:rsid w:val="00D4102B"/>
    <w:rsid w:val="00D42C12"/>
    <w:rsid w:val="00D45043"/>
    <w:rsid w:val="00D46E6B"/>
    <w:rsid w:val="00D51713"/>
    <w:rsid w:val="00D52A46"/>
    <w:rsid w:val="00D54744"/>
    <w:rsid w:val="00D576A9"/>
    <w:rsid w:val="00D64537"/>
    <w:rsid w:val="00D64B25"/>
    <w:rsid w:val="00D65187"/>
    <w:rsid w:val="00D6520E"/>
    <w:rsid w:val="00D66436"/>
    <w:rsid w:val="00D67C58"/>
    <w:rsid w:val="00D71E8D"/>
    <w:rsid w:val="00D754B5"/>
    <w:rsid w:val="00D8259C"/>
    <w:rsid w:val="00D84FC1"/>
    <w:rsid w:val="00D86991"/>
    <w:rsid w:val="00D8708D"/>
    <w:rsid w:val="00D90CD6"/>
    <w:rsid w:val="00D90E4A"/>
    <w:rsid w:val="00D91AE3"/>
    <w:rsid w:val="00D92B60"/>
    <w:rsid w:val="00DA0CD8"/>
    <w:rsid w:val="00DA5CCD"/>
    <w:rsid w:val="00DA60C3"/>
    <w:rsid w:val="00DA7436"/>
    <w:rsid w:val="00DB0C0A"/>
    <w:rsid w:val="00DB1E59"/>
    <w:rsid w:val="00DC02CE"/>
    <w:rsid w:val="00DC7CEF"/>
    <w:rsid w:val="00DD54EF"/>
    <w:rsid w:val="00DD75C5"/>
    <w:rsid w:val="00DD78D4"/>
    <w:rsid w:val="00DE313D"/>
    <w:rsid w:val="00DE38A2"/>
    <w:rsid w:val="00DE4110"/>
    <w:rsid w:val="00DE43FE"/>
    <w:rsid w:val="00DE671C"/>
    <w:rsid w:val="00E02E42"/>
    <w:rsid w:val="00E03BA7"/>
    <w:rsid w:val="00E043F9"/>
    <w:rsid w:val="00E052C3"/>
    <w:rsid w:val="00E05484"/>
    <w:rsid w:val="00E13202"/>
    <w:rsid w:val="00E138EC"/>
    <w:rsid w:val="00E30860"/>
    <w:rsid w:val="00E30CF5"/>
    <w:rsid w:val="00E32EA5"/>
    <w:rsid w:val="00E368AF"/>
    <w:rsid w:val="00E37082"/>
    <w:rsid w:val="00E431EF"/>
    <w:rsid w:val="00E43403"/>
    <w:rsid w:val="00E4512F"/>
    <w:rsid w:val="00E469FB"/>
    <w:rsid w:val="00E47DAC"/>
    <w:rsid w:val="00E5191F"/>
    <w:rsid w:val="00E51DC9"/>
    <w:rsid w:val="00E5432F"/>
    <w:rsid w:val="00E5474F"/>
    <w:rsid w:val="00E55F52"/>
    <w:rsid w:val="00E57EEF"/>
    <w:rsid w:val="00E63006"/>
    <w:rsid w:val="00E65630"/>
    <w:rsid w:val="00E6618F"/>
    <w:rsid w:val="00E70C22"/>
    <w:rsid w:val="00E70F2E"/>
    <w:rsid w:val="00E713F2"/>
    <w:rsid w:val="00E728F7"/>
    <w:rsid w:val="00E72AA1"/>
    <w:rsid w:val="00E734E3"/>
    <w:rsid w:val="00E743D3"/>
    <w:rsid w:val="00E76CFA"/>
    <w:rsid w:val="00E775B4"/>
    <w:rsid w:val="00E77F16"/>
    <w:rsid w:val="00E80F4B"/>
    <w:rsid w:val="00E83FDB"/>
    <w:rsid w:val="00E84E5C"/>
    <w:rsid w:val="00E85896"/>
    <w:rsid w:val="00E86C8A"/>
    <w:rsid w:val="00E874A7"/>
    <w:rsid w:val="00E91121"/>
    <w:rsid w:val="00E91E69"/>
    <w:rsid w:val="00E93F3E"/>
    <w:rsid w:val="00E9516D"/>
    <w:rsid w:val="00E96E18"/>
    <w:rsid w:val="00EA05C9"/>
    <w:rsid w:val="00EA1698"/>
    <w:rsid w:val="00EA185C"/>
    <w:rsid w:val="00EA2F31"/>
    <w:rsid w:val="00EA351C"/>
    <w:rsid w:val="00EA48AA"/>
    <w:rsid w:val="00EA5FD3"/>
    <w:rsid w:val="00EA754E"/>
    <w:rsid w:val="00EB0901"/>
    <w:rsid w:val="00EB1AAA"/>
    <w:rsid w:val="00EB52A5"/>
    <w:rsid w:val="00EC0443"/>
    <w:rsid w:val="00EC1605"/>
    <w:rsid w:val="00EC380C"/>
    <w:rsid w:val="00EC4B09"/>
    <w:rsid w:val="00EC6D43"/>
    <w:rsid w:val="00EC77D6"/>
    <w:rsid w:val="00ED0759"/>
    <w:rsid w:val="00ED3B8C"/>
    <w:rsid w:val="00ED5567"/>
    <w:rsid w:val="00ED67EE"/>
    <w:rsid w:val="00ED6DE6"/>
    <w:rsid w:val="00EE4FAC"/>
    <w:rsid w:val="00EE56B4"/>
    <w:rsid w:val="00EE60B3"/>
    <w:rsid w:val="00EE7612"/>
    <w:rsid w:val="00EE768B"/>
    <w:rsid w:val="00EF0E5D"/>
    <w:rsid w:val="00EF1E90"/>
    <w:rsid w:val="00EF27C7"/>
    <w:rsid w:val="00EF29DC"/>
    <w:rsid w:val="00EF451A"/>
    <w:rsid w:val="00EF4647"/>
    <w:rsid w:val="00EF59BC"/>
    <w:rsid w:val="00EF77F9"/>
    <w:rsid w:val="00F00952"/>
    <w:rsid w:val="00F019AF"/>
    <w:rsid w:val="00F0501F"/>
    <w:rsid w:val="00F078C6"/>
    <w:rsid w:val="00F103A5"/>
    <w:rsid w:val="00F1199A"/>
    <w:rsid w:val="00F12801"/>
    <w:rsid w:val="00F21F3E"/>
    <w:rsid w:val="00F268A3"/>
    <w:rsid w:val="00F27609"/>
    <w:rsid w:val="00F33FFC"/>
    <w:rsid w:val="00F34FD5"/>
    <w:rsid w:val="00F40BEF"/>
    <w:rsid w:val="00F40DA7"/>
    <w:rsid w:val="00F468FC"/>
    <w:rsid w:val="00F5152D"/>
    <w:rsid w:val="00F5450C"/>
    <w:rsid w:val="00F55ADD"/>
    <w:rsid w:val="00F56FEF"/>
    <w:rsid w:val="00F61D86"/>
    <w:rsid w:val="00F654A2"/>
    <w:rsid w:val="00F65ABD"/>
    <w:rsid w:val="00F71E38"/>
    <w:rsid w:val="00F74634"/>
    <w:rsid w:val="00F7494E"/>
    <w:rsid w:val="00F850D2"/>
    <w:rsid w:val="00F92BFF"/>
    <w:rsid w:val="00F9753C"/>
    <w:rsid w:val="00FA1E5B"/>
    <w:rsid w:val="00FA4F69"/>
    <w:rsid w:val="00FB0090"/>
    <w:rsid w:val="00FB6A33"/>
    <w:rsid w:val="00FC0207"/>
    <w:rsid w:val="00FC037A"/>
    <w:rsid w:val="00FC03A2"/>
    <w:rsid w:val="00FC4C37"/>
    <w:rsid w:val="00FC4FA0"/>
    <w:rsid w:val="00FC4FBD"/>
    <w:rsid w:val="00FC7D2D"/>
    <w:rsid w:val="00FD08B5"/>
    <w:rsid w:val="00FD0AB7"/>
    <w:rsid w:val="00FD18ED"/>
    <w:rsid w:val="00FD5503"/>
    <w:rsid w:val="00FD65D7"/>
    <w:rsid w:val="00FD6D73"/>
    <w:rsid w:val="00FE0A1B"/>
    <w:rsid w:val="00FE3064"/>
    <w:rsid w:val="00FE394B"/>
    <w:rsid w:val="00FE62E1"/>
    <w:rsid w:val="00FF160B"/>
    <w:rsid w:val="00FF1F01"/>
    <w:rsid w:val="00FF3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903E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54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13F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4A09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0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256"/>
  </w:style>
  <w:style w:type="paragraph" w:styleId="Footer">
    <w:name w:val="footer"/>
    <w:basedOn w:val="Normal"/>
    <w:link w:val="FooterChar"/>
    <w:uiPriority w:val="99"/>
    <w:unhideWhenUsed/>
    <w:rsid w:val="00480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256"/>
  </w:style>
  <w:style w:type="paragraph" w:styleId="BalloonText">
    <w:name w:val="Balloon Text"/>
    <w:basedOn w:val="Normal"/>
    <w:link w:val="BalloonTextChar"/>
    <w:uiPriority w:val="99"/>
    <w:semiHidden/>
    <w:unhideWhenUsed/>
    <w:rsid w:val="004802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2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35654"/>
    <w:pPr>
      <w:ind w:left="720"/>
      <w:contextualSpacing/>
    </w:pPr>
  </w:style>
  <w:style w:type="character" w:styleId="Hyperlink">
    <w:name w:val="Hyperlink"/>
    <w:uiPriority w:val="99"/>
    <w:rsid w:val="00B3565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02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2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2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2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2E6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58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580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4A0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A0936"/>
  </w:style>
  <w:style w:type="character" w:styleId="Emphasis">
    <w:name w:val="Emphasis"/>
    <w:basedOn w:val="DefaultParagraphFont"/>
    <w:uiPriority w:val="20"/>
    <w:qFormat/>
    <w:rsid w:val="004A0936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4A0936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FF1F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E713F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F64E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F64E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F64ED"/>
    <w:rPr>
      <w:vertAlign w:val="superscript"/>
    </w:rPr>
  </w:style>
  <w:style w:type="character" w:customStyle="1" w:styleId="ref-journal">
    <w:name w:val="ref-journal"/>
    <w:basedOn w:val="DefaultParagraphFont"/>
    <w:rsid w:val="00BF6D06"/>
  </w:style>
  <w:style w:type="character" w:customStyle="1" w:styleId="Heading1Char">
    <w:name w:val="Heading 1 Char"/>
    <w:basedOn w:val="DefaultParagraphFont"/>
    <w:link w:val="Heading1"/>
    <w:uiPriority w:val="9"/>
    <w:rsid w:val="009154C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lement-citation">
    <w:name w:val="element-citation"/>
    <w:basedOn w:val="DefaultParagraphFont"/>
    <w:rsid w:val="00C217BC"/>
  </w:style>
  <w:style w:type="character" w:customStyle="1" w:styleId="ref-vol">
    <w:name w:val="ref-vol"/>
    <w:basedOn w:val="DefaultParagraphFont"/>
    <w:rsid w:val="00C217BC"/>
  </w:style>
  <w:style w:type="character" w:customStyle="1" w:styleId="nowrap">
    <w:name w:val="nowrap"/>
    <w:basedOn w:val="DefaultParagraphFont"/>
    <w:rsid w:val="00C217BC"/>
  </w:style>
  <w:style w:type="character" w:styleId="LineNumber">
    <w:name w:val="line number"/>
    <w:basedOn w:val="DefaultParagraphFont"/>
    <w:uiPriority w:val="99"/>
    <w:semiHidden/>
    <w:unhideWhenUsed/>
    <w:rsid w:val="00134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54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13F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4A09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0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256"/>
  </w:style>
  <w:style w:type="paragraph" w:styleId="Footer">
    <w:name w:val="footer"/>
    <w:basedOn w:val="Normal"/>
    <w:link w:val="FooterChar"/>
    <w:uiPriority w:val="99"/>
    <w:unhideWhenUsed/>
    <w:rsid w:val="00480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256"/>
  </w:style>
  <w:style w:type="paragraph" w:styleId="BalloonText">
    <w:name w:val="Balloon Text"/>
    <w:basedOn w:val="Normal"/>
    <w:link w:val="BalloonTextChar"/>
    <w:uiPriority w:val="99"/>
    <w:semiHidden/>
    <w:unhideWhenUsed/>
    <w:rsid w:val="004802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2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35654"/>
    <w:pPr>
      <w:ind w:left="720"/>
      <w:contextualSpacing/>
    </w:pPr>
  </w:style>
  <w:style w:type="character" w:styleId="Hyperlink">
    <w:name w:val="Hyperlink"/>
    <w:uiPriority w:val="99"/>
    <w:rsid w:val="00B3565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02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2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2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2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2E6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58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580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4A0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A0936"/>
  </w:style>
  <w:style w:type="character" w:styleId="Emphasis">
    <w:name w:val="Emphasis"/>
    <w:basedOn w:val="DefaultParagraphFont"/>
    <w:uiPriority w:val="20"/>
    <w:qFormat/>
    <w:rsid w:val="004A0936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4A0936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FF1F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E713F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F64E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F64E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F64ED"/>
    <w:rPr>
      <w:vertAlign w:val="superscript"/>
    </w:rPr>
  </w:style>
  <w:style w:type="character" w:customStyle="1" w:styleId="ref-journal">
    <w:name w:val="ref-journal"/>
    <w:basedOn w:val="DefaultParagraphFont"/>
    <w:rsid w:val="00BF6D06"/>
  </w:style>
  <w:style w:type="character" w:customStyle="1" w:styleId="Heading1Char">
    <w:name w:val="Heading 1 Char"/>
    <w:basedOn w:val="DefaultParagraphFont"/>
    <w:link w:val="Heading1"/>
    <w:uiPriority w:val="9"/>
    <w:rsid w:val="009154C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element-citation">
    <w:name w:val="element-citation"/>
    <w:basedOn w:val="DefaultParagraphFont"/>
    <w:rsid w:val="00C217BC"/>
  </w:style>
  <w:style w:type="character" w:customStyle="1" w:styleId="ref-vol">
    <w:name w:val="ref-vol"/>
    <w:basedOn w:val="DefaultParagraphFont"/>
    <w:rsid w:val="00C217BC"/>
  </w:style>
  <w:style w:type="character" w:customStyle="1" w:styleId="nowrap">
    <w:name w:val="nowrap"/>
    <w:basedOn w:val="DefaultParagraphFont"/>
    <w:rsid w:val="00C217BC"/>
  </w:style>
  <w:style w:type="character" w:styleId="LineNumber">
    <w:name w:val="line number"/>
    <w:basedOn w:val="DefaultParagraphFont"/>
    <w:uiPriority w:val="99"/>
    <w:semiHidden/>
    <w:unhideWhenUsed/>
    <w:rsid w:val="00134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8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6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2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0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9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70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09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630692">
                          <w:marLeft w:val="384"/>
                          <w:marRight w:val="38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108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5176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42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0246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8495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5990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256739">
                                              <w:marLeft w:val="0"/>
                                              <w:marRight w:val="0"/>
                                              <w:marTop w:val="332"/>
                                              <w:marBottom w:val="332"/>
                                              <w:divBdr>
                                                <w:top w:val="single" w:sz="6" w:space="0" w:color="DDDDDD"/>
                                                <w:left w:val="single" w:sz="6" w:space="8" w:color="DDDDDD"/>
                                                <w:bottom w:val="single" w:sz="6" w:space="0" w:color="DDDDDD"/>
                                                <w:right w:val="single" w:sz="6" w:space="8" w:color="DDDDDD"/>
                                              </w:divBdr>
                                            </w:div>
                                          </w:divsChild>
                                        </w:div>
                                        <w:div w:id="639186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80040">
                                              <w:marLeft w:val="0"/>
                                              <w:marRight w:val="0"/>
                                              <w:marTop w:val="332"/>
                                              <w:marBottom w:val="332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2387409">
                                                  <w:marLeft w:val="0"/>
                                                  <w:marRight w:val="0"/>
                                                  <w:marTop w:val="332"/>
                                                  <w:marBottom w:val="332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2032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57058695">
                                                      <w:marLeft w:val="0"/>
                                                      <w:marRight w:val="0"/>
                                                      <w:marTop w:val="332"/>
                                                      <w:marBottom w:val="332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00120478">
                                              <w:marLeft w:val="0"/>
                                              <w:marRight w:val="0"/>
                                              <w:marTop w:val="332"/>
                                              <w:marBottom w:val="332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918383">
                                                  <w:marLeft w:val="0"/>
                                                  <w:marRight w:val="0"/>
                                                  <w:marTop w:val="332"/>
                                                  <w:marBottom w:val="332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1504899">
                                                      <w:marLeft w:val="0"/>
                                                      <w:marRight w:val="0"/>
                                                      <w:marTop w:val="332"/>
                                                      <w:marBottom w:val="332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097804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4628691">
                                              <w:marLeft w:val="0"/>
                                              <w:marRight w:val="0"/>
                                              <w:marTop w:val="332"/>
                                              <w:marBottom w:val="332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0962598">
                                                  <w:marLeft w:val="0"/>
                                                  <w:marRight w:val="0"/>
                                                  <w:marTop w:val="332"/>
                                                  <w:marBottom w:val="332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3788502">
                                                      <w:marLeft w:val="0"/>
                                                      <w:marRight w:val="0"/>
                                                      <w:marTop w:val="332"/>
                                                      <w:marBottom w:val="332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70944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03870622">
                                              <w:marLeft w:val="0"/>
                                              <w:marRight w:val="0"/>
                                              <w:marTop w:val="332"/>
                                              <w:marBottom w:val="332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389687">
                                                  <w:marLeft w:val="0"/>
                                                  <w:marRight w:val="0"/>
                                                  <w:marTop w:val="332"/>
                                                  <w:marBottom w:val="332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7774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82638695">
                                                      <w:marLeft w:val="0"/>
                                                      <w:marRight w:val="0"/>
                                                      <w:marTop w:val="332"/>
                                                      <w:marBottom w:val="332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3763297">
                                              <w:marLeft w:val="0"/>
                                              <w:marRight w:val="0"/>
                                              <w:marTop w:val="332"/>
                                              <w:marBottom w:val="332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9264013">
                                                  <w:marLeft w:val="0"/>
                                                  <w:marRight w:val="0"/>
                                                  <w:marTop w:val="332"/>
                                                  <w:marBottom w:val="332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807386">
                                                      <w:marLeft w:val="0"/>
                                                      <w:marRight w:val="0"/>
                                                      <w:marTop w:val="332"/>
                                                      <w:marBottom w:val="332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71462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73856048">
                                              <w:marLeft w:val="0"/>
                                              <w:marRight w:val="0"/>
                                              <w:marTop w:val="332"/>
                                              <w:marBottom w:val="332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180948">
                                                  <w:marLeft w:val="0"/>
                                                  <w:marRight w:val="0"/>
                                                  <w:marTop w:val="332"/>
                                                  <w:marBottom w:val="332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4344749">
                                                      <w:marLeft w:val="0"/>
                                                      <w:marRight w:val="0"/>
                                                      <w:marTop w:val="332"/>
                                                      <w:marBottom w:val="332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33961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25476121">
                                              <w:marLeft w:val="0"/>
                                              <w:marRight w:val="0"/>
                                              <w:marTop w:val="332"/>
                                              <w:marBottom w:val="332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0858423">
                                                  <w:marLeft w:val="0"/>
                                                  <w:marRight w:val="0"/>
                                                  <w:marTop w:val="332"/>
                                                  <w:marBottom w:val="332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1554690">
                                                      <w:marLeft w:val="0"/>
                                                      <w:marRight w:val="0"/>
                                                      <w:marTop w:val="332"/>
                                                      <w:marBottom w:val="332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05242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5568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816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11389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6546426">
                                              <w:marLeft w:val="0"/>
                                              <w:marRight w:val="0"/>
                                              <w:marTop w:val="166"/>
                                              <w:marBottom w:val="166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45726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7429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82052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68010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823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41087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27830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021441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4214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16271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6594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46506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9130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828697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93433886">
                                          <w:marLeft w:val="0"/>
                                          <w:marRight w:val="0"/>
                                          <w:marTop w:val="0"/>
                                          <w:marBottom w:val="166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096880">
                                              <w:marLeft w:val="0"/>
                                              <w:marRight w:val="0"/>
                                              <w:marTop w:val="166"/>
                                              <w:marBottom w:val="166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0364562">
                                                  <w:marLeft w:val="0"/>
                                                  <w:marRight w:val="0"/>
                                                  <w:marTop w:val="166"/>
                                                  <w:marBottom w:val="166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3583590">
                                                      <w:marLeft w:val="0"/>
                                                      <w:marRight w:val="0"/>
                                                      <w:marTop w:val="166"/>
                                                      <w:marBottom w:val="166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14890167">
                                                  <w:marLeft w:val="0"/>
                                                  <w:marRight w:val="0"/>
                                                  <w:marTop w:val="166"/>
                                                  <w:marBottom w:val="166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5900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7727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378317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33721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06476032">
                                              <w:marLeft w:val="0"/>
                                              <w:marRight w:val="0"/>
                                              <w:marTop w:val="166"/>
                                              <w:marBottom w:val="166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240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09713803">
                                              <w:marLeft w:val="0"/>
                                              <w:marRight w:val="0"/>
                                              <w:marTop w:val="0"/>
                                              <w:marBottom w:val="166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0467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22564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63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50355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89058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1676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80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2877139">
                              <w:marLeft w:val="0"/>
                              <w:marRight w:val="0"/>
                              <w:marTop w:val="332"/>
                              <w:marBottom w:val="33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325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3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38CB8D-C8F6-4E03-907B-FF960A846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7</Pages>
  <Words>3808</Words>
  <Characters>21709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Cambridge Journals</cp:lastModifiedBy>
  <cp:revision>38</cp:revision>
  <cp:lastPrinted>2016-06-01T06:06:00Z</cp:lastPrinted>
  <dcterms:created xsi:type="dcterms:W3CDTF">2017-09-11T13:49:00Z</dcterms:created>
  <dcterms:modified xsi:type="dcterms:W3CDTF">2017-11-25T04:21:00Z</dcterms:modified>
</cp:coreProperties>
</file>